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charts/chart19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charts/chart20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charts/chart21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charts/chart22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charts/chart23.xml" ContentType="application/vnd.openxmlformats-officedocument.drawingml.chart+xml"/>
  <Override PartName="/word/charts/style23.xml" ContentType="application/vnd.ms-office.chartstyle+xml"/>
  <Override PartName="/word/charts/colors23.xml" ContentType="application/vnd.ms-office.chartcolorstyle+xml"/>
  <Override PartName="/word/charts/chart24.xml" ContentType="application/vnd.openxmlformats-officedocument.drawingml.chart+xml"/>
  <Override PartName="/word/charts/style24.xml" ContentType="application/vnd.ms-office.chartstyle+xml"/>
  <Override PartName="/word/charts/colors24.xml" ContentType="application/vnd.ms-office.chartcolorstyle+xml"/>
  <Override PartName="/word/charts/chart25.xml" ContentType="application/vnd.openxmlformats-officedocument.drawingml.chart+xml"/>
  <Override PartName="/word/charts/style25.xml" ContentType="application/vnd.ms-office.chartstyle+xml"/>
  <Override PartName="/word/charts/colors25.xml" ContentType="application/vnd.ms-office.chartcolorstyle+xml"/>
  <Override PartName="/word/charts/chart26.xml" ContentType="application/vnd.openxmlformats-officedocument.drawingml.chart+xml"/>
  <Override PartName="/word/charts/style26.xml" ContentType="application/vnd.ms-office.chartstyle+xml"/>
  <Override PartName="/word/charts/colors26.xml" ContentType="application/vnd.ms-office.chartcolorstyle+xml"/>
  <Override PartName="/word/charts/chart27.xml" ContentType="application/vnd.openxmlformats-officedocument.drawingml.chart+xml"/>
  <Override PartName="/word/charts/style27.xml" ContentType="application/vnd.ms-office.chartstyle+xml"/>
  <Override PartName="/word/charts/colors27.xml" ContentType="application/vnd.ms-office.chartcolorstyle+xml"/>
  <Override PartName="/word/charts/chart28.xml" ContentType="application/vnd.openxmlformats-officedocument.drawingml.chart+xml"/>
  <Override PartName="/word/charts/style28.xml" ContentType="application/vnd.ms-office.chartstyle+xml"/>
  <Override PartName="/word/charts/colors28.xml" ContentType="application/vnd.ms-office.chartcolorstyle+xml"/>
  <Override PartName="/word/charts/chart29.xml" ContentType="application/vnd.openxmlformats-officedocument.drawingml.chart+xml"/>
  <Override PartName="/word/charts/style29.xml" ContentType="application/vnd.ms-office.chartstyle+xml"/>
  <Override PartName="/word/charts/colors29.xml" ContentType="application/vnd.ms-office.chartcolorstyle+xml"/>
  <Override PartName="/word/charts/chart30.xml" ContentType="application/vnd.openxmlformats-officedocument.drawingml.chart+xml"/>
  <Override PartName="/word/charts/style30.xml" ContentType="application/vnd.ms-office.chartstyle+xml"/>
  <Override PartName="/word/charts/colors30.xml" ContentType="application/vnd.ms-office.chartcolorstyle+xml"/>
  <Override PartName="/word/charts/chart31.xml" ContentType="application/vnd.openxmlformats-officedocument.drawingml.chart+xml"/>
  <Override PartName="/word/charts/style31.xml" ContentType="application/vnd.ms-office.chartstyle+xml"/>
  <Override PartName="/word/charts/colors31.xml" ContentType="application/vnd.ms-office.chartcolorstyle+xml"/>
  <Override PartName="/word/charts/chart32.xml" ContentType="application/vnd.openxmlformats-officedocument.drawingml.chart+xml"/>
  <Override PartName="/word/charts/style32.xml" ContentType="application/vnd.ms-office.chartstyle+xml"/>
  <Override PartName="/word/charts/colors32.xml" ContentType="application/vnd.ms-office.chartcolorstyle+xml"/>
  <Override PartName="/word/charts/chart33.xml" ContentType="application/vnd.openxmlformats-officedocument.drawingml.chart+xml"/>
  <Override PartName="/word/charts/style33.xml" ContentType="application/vnd.ms-office.chartstyle+xml"/>
  <Override PartName="/word/charts/colors33.xml" ContentType="application/vnd.ms-office.chartcolorstyle+xml"/>
  <Override PartName="/word/charts/chart34.xml" ContentType="application/vnd.openxmlformats-officedocument.drawingml.chart+xml"/>
  <Override PartName="/word/charts/style34.xml" ContentType="application/vnd.ms-office.chartstyle+xml"/>
  <Override PartName="/word/charts/colors34.xml" ContentType="application/vnd.ms-office.chartcolorstyle+xml"/>
  <Override PartName="/word/charts/chart35.xml" ContentType="application/vnd.openxmlformats-officedocument.drawingml.chart+xml"/>
  <Override PartName="/word/charts/style35.xml" ContentType="application/vnd.ms-office.chartstyle+xml"/>
  <Override PartName="/word/charts/colors35.xml" ContentType="application/vnd.ms-office.chartcolorstyle+xml"/>
  <Override PartName="/word/charts/chart36.xml" ContentType="application/vnd.openxmlformats-officedocument.drawingml.chart+xml"/>
  <Override PartName="/word/charts/style36.xml" ContentType="application/vnd.ms-office.chartstyle+xml"/>
  <Override PartName="/word/charts/colors36.xml" ContentType="application/vnd.ms-office.chartcolorstyle+xml"/>
  <Override PartName="/word/charts/chart37.xml" ContentType="application/vnd.openxmlformats-officedocument.drawingml.chart+xml"/>
  <Override PartName="/word/charts/style37.xml" ContentType="application/vnd.ms-office.chartstyle+xml"/>
  <Override PartName="/word/charts/colors37.xml" ContentType="application/vnd.ms-office.chartcolorstyle+xml"/>
  <Override PartName="/word/charts/chart38.xml" ContentType="application/vnd.openxmlformats-officedocument.drawingml.chart+xml"/>
  <Override PartName="/word/charts/style38.xml" ContentType="application/vnd.ms-office.chartstyle+xml"/>
  <Override PartName="/word/charts/colors38.xml" ContentType="application/vnd.ms-office.chartcolorstyle+xml"/>
  <Override PartName="/word/charts/chart39.xml" ContentType="application/vnd.openxmlformats-officedocument.drawingml.chart+xml"/>
  <Override PartName="/word/charts/style39.xml" ContentType="application/vnd.ms-office.chartstyle+xml"/>
  <Override PartName="/word/charts/colors39.xml" ContentType="application/vnd.ms-office.chartcolorstyle+xml"/>
  <Override PartName="/word/charts/chart40.xml" ContentType="application/vnd.openxmlformats-officedocument.drawingml.chart+xml"/>
  <Override PartName="/word/charts/style40.xml" ContentType="application/vnd.ms-office.chartstyle+xml"/>
  <Override PartName="/word/charts/colors40.xml" ContentType="application/vnd.ms-office.chartcolorstyle+xml"/>
  <Override PartName="/word/charts/chart41.xml" ContentType="application/vnd.openxmlformats-officedocument.drawingml.chart+xml"/>
  <Override PartName="/word/charts/style41.xml" ContentType="application/vnd.ms-office.chartstyle+xml"/>
  <Override PartName="/word/charts/colors41.xml" ContentType="application/vnd.ms-office.chartcolorstyle+xml"/>
  <Override PartName="/word/charts/chart42.xml" ContentType="application/vnd.openxmlformats-officedocument.drawingml.chart+xml"/>
  <Override PartName="/word/charts/style42.xml" ContentType="application/vnd.ms-office.chartstyle+xml"/>
  <Override PartName="/word/charts/colors42.xml" ContentType="application/vnd.ms-office.chartcolorstyle+xml"/>
  <Override PartName="/word/charts/chart43.xml" ContentType="application/vnd.openxmlformats-officedocument.drawingml.chart+xml"/>
  <Override PartName="/word/charts/style43.xml" ContentType="application/vnd.ms-office.chartstyle+xml"/>
  <Override PartName="/word/charts/colors43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5D69C" w14:textId="4DC3C110" w:rsidR="00F145B0" w:rsidRDefault="00722ABB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10273A4D" wp14:editId="57EA4831">
            <wp:simplePos x="0" y="0"/>
            <wp:positionH relativeFrom="margin">
              <wp:align>center</wp:align>
            </wp:positionH>
            <wp:positionV relativeFrom="paragraph">
              <wp:posOffset>-394992</wp:posOffset>
            </wp:positionV>
            <wp:extent cx="1954924" cy="604874"/>
            <wp:effectExtent l="0" t="0" r="7620" b="5080"/>
            <wp:wrapNone/>
            <wp:docPr id="54" name="Graphic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4924" cy="6048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5BE90398" wp14:editId="49EBE933">
            <wp:simplePos x="0" y="0"/>
            <wp:positionH relativeFrom="page">
              <wp:posOffset>-554355</wp:posOffset>
            </wp:positionH>
            <wp:positionV relativeFrom="paragraph">
              <wp:posOffset>-889940</wp:posOffset>
            </wp:positionV>
            <wp:extent cx="9789138" cy="6952243"/>
            <wp:effectExtent l="0" t="0" r="3175" b="1270"/>
            <wp:wrapNone/>
            <wp:docPr id="58" name="Graphic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9138" cy="6952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E0CBE7" wp14:editId="14BACD7B">
                <wp:simplePos x="0" y="0"/>
                <wp:positionH relativeFrom="page">
                  <wp:posOffset>-220717</wp:posOffset>
                </wp:positionH>
                <wp:positionV relativeFrom="paragraph">
                  <wp:posOffset>-1267153</wp:posOffset>
                </wp:positionV>
                <wp:extent cx="7772400" cy="7330965"/>
                <wp:effectExtent l="0" t="0" r="0" b="381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7330965"/>
                        </a:xfrm>
                        <a:prstGeom prst="rect">
                          <a:avLst/>
                        </a:prstGeom>
                        <a:solidFill>
                          <a:srgbClr val="54C0E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006595" id="Rectangle 53" o:spid="_x0000_s1026" style="position:absolute;margin-left:-17.4pt;margin-top:-99.8pt;width:612pt;height:577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" fillcolor="#54c0e8" stroked="f" strokeweight="1pt">
                <w10:wrap anchorx="page"/>
              </v:rect>
            </w:pict>
          </mc:Fallback>
        </mc:AlternateContent>
      </w:r>
    </w:p>
    <w:p w14:paraId="12E6F238" w14:textId="12051DE0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30E4C41D" w14:textId="4EAD7BEA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7E3E4EE7" w14:textId="7077AE3A" w:rsidR="002E7881" w:rsidRDefault="00722ABB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788B2AED" wp14:editId="5EC19155">
            <wp:simplePos x="0" y="0"/>
            <wp:positionH relativeFrom="page">
              <wp:posOffset>-783064</wp:posOffset>
            </wp:positionH>
            <wp:positionV relativeFrom="paragraph">
              <wp:posOffset>253365</wp:posOffset>
            </wp:positionV>
            <wp:extent cx="5107305" cy="5122545"/>
            <wp:effectExtent l="0" t="0" r="0" b="1905"/>
            <wp:wrapNone/>
            <wp:docPr id="55" name="Graphic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7305" cy="5122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5EC613" w14:textId="3524C989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7FA66AC0" w14:textId="5F546389" w:rsidR="002E7881" w:rsidRDefault="00722ABB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89D430" wp14:editId="21746C40">
                <wp:simplePos x="0" y="0"/>
                <wp:positionH relativeFrom="column">
                  <wp:posOffset>2900045</wp:posOffset>
                </wp:positionH>
                <wp:positionV relativeFrom="paragraph">
                  <wp:posOffset>158006</wp:posOffset>
                </wp:positionV>
                <wp:extent cx="3247390" cy="2645410"/>
                <wp:effectExtent l="0" t="0" r="0" b="254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7390" cy="2645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1B16C7" w14:textId="59F66593" w:rsidR="00BB632E" w:rsidRPr="00722ABB" w:rsidRDefault="00BB632E" w:rsidP="007F6B06">
                            <w:pPr>
                              <w:spacing w:after="0" w:line="240" w:lineRule="auto"/>
                              <w:jc w:val="center"/>
                              <w:rPr>
                                <w:rFonts w:ascii="Roboto" w:hAnsi="Roboto"/>
                                <w:b/>
                                <w:bCs/>
                                <w:color w:val="FFFFFF" w:themeColor="background1"/>
                                <w:sz w:val="100"/>
                                <w:szCs w:val="100"/>
                              </w:rPr>
                            </w:pPr>
                            <w:r w:rsidRPr="00722ABB">
                              <w:rPr>
                                <w:rFonts w:ascii="Roboto" w:hAnsi="Roboto"/>
                                <w:b/>
                                <w:bCs/>
                                <w:color w:val="FFFFFF" w:themeColor="background1"/>
                                <w:sz w:val="100"/>
                                <w:szCs w:val="100"/>
                              </w:rPr>
                              <w:t>Incident &amp;</w:t>
                            </w:r>
                          </w:p>
                          <w:p w14:paraId="5CA3905E" w14:textId="7F1BCEBC" w:rsidR="00BB632E" w:rsidRPr="00722ABB" w:rsidRDefault="00BB632E" w:rsidP="007F6B06">
                            <w:pPr>
                              <w:spacing w:after="0" w:line="240" w:lineRule="auto"/>
                              <w:jc w:val="center"/>
                              <w:rPr>
                                <w:rFonts w:ascii="Roboto" w:hAnsi="Roboto"/>
                                <w:b/>
                                <w:bCs/>
                                <w:color w:val="FFFFFF" w:themeColor="background1"/>
                                <w:sz w:val="100"/>
                                <w:szCs w:val="100"/>
                              </w:rPr>
                            </w:pPr>
                            <w:r w:rsidRPr="00722ABB">
                              <w:rPr>
                                <w:rFonts w:ascii="Roboto" w:hAnsi="Roboto"/>
                                <w:b/>
                                <w:bCs/>
                                <w:color w:val="FFFFFF" w:themeColor="background1"/>
                                <w:sz w:val="100"/>
                                <w:szCs w:val="100"/>
                              </w:rPr>
                              <w:t>Accident</w:t>
                            </w:r>
                          </w:p>
                          <w:p w14:paraId="68D70D70" w14:textId="3A5B13F2" w:rsidR="00BB632E" w:rsidRPr="00722ABB" w:rsidRDefault="00BB632E" w:rsidP="007F6B06">
                            <w:pPr>
                              <w:spacing w:after="0" w:line="240" w:lineRule="auto"/>
                              <w:jc w:val="center"/>
                              <w:rPr>
                                <w:rFonts w:ascii="Roboto" w:hAnsi="Roboto"/>
                                <w:b/>
                                <w:bCs/>
                                <w:color w:val="FFFFFF" w:themeColor="background1"/>
                                <w:sz w:val="100"/>
                                <w:szCs w:val="100"/>
                              </w:rPr>
                            </w:pPr>
                            <w:r w:rsidRPr="00722ABB">
                              <w:rPr>
                                <w:rFonts w:ascii="Roboto" w:hAnsi="Roboto"/>
                                <w:b/>
                                <w:bCs/>
                                <w:color w:val="FFFFFF" w:themeColor="background1"/>
                                <w:sz w:val="100"/>
                                <w:szCs w:val="100"/>
                              </w:rPr>
                              <w:t>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89D430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26" type="#_x0000_t202" style="position:absolute;left:0;text-align:left;margin-left:228.35pt;margin-top:12.45pt;width:255.7pt;height:208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" filled="f" stroked="f" strokeweight=".5pt">
                <v:textbox>
                  <w:txbxContent>
                    <w:p w14:paraId="061B16C7" w14:textId="59F66593" w:rsidR="00BB632E" w:rsidRPr="00722ABB" w:rsidRDefault="00BB632E" w:rsidP="007F6B06">
                      <w:pPr>
                        <w:spacing w:after="0" w:line="240" w:lineRule="auto"/>
                        <w:jc w:val="center"/>
                        <w:rPr>
                          <w:rFonts w:ascii="Roboto" w:hAnsi="Roboto"/>
                          <w:b/>
                          <w:bCs/>
                          <w:color w:val="FFFFFF" w:themeColor="background1"/>
                          <w:sz w:val="100"/>
                          <w:szCs w:val="100"/>
                        </w:rPr>
                      </w:pPr>
                      <w:r w:rsidRPr="00722ABB">
                        <w:rPr>
                          <w:rFonts w:ascii="Roboto" w:hAnsi="Roboto"/>
                          <w:b/>
                          <w:bCs/>
                          <w:color w:val="FFFFFF" w:themeColor="background1"/>
                          <w:sz w:val="100"/>
                          <w:szCs w:val="100"/>
                        </w:rPr>
                        <w:t>Incident &amp;</w:t>
                      </w:r>
                    </w:p>
                    <w:p w14:paraId="5CA3905E" w14:textId="7F1BCEBC" w:rsidR="00BB632E" w:rsidRPr="00722ABB" w:rsidRDefault="00BB632E" w:rsidP="007F6B06">
                      <w:pPr>
                        <w:spacing w:after="0" w:line="240" w:lineRule="auto"/>
                        <w:jc w:val="center"/>
                        <w:rPr>
                          <w:rFonts w:ascii="Roboto" w:hAnsi="Roboto"/>
                          <w:b/>
                          <w:bCs/>
                          <w:color w:val="FFFFFF" w:themeColor="background1"/>
                          <w:sz w:val="100"/>
                          <w:szCs w:val="100"/>
                        </w:rPr>
                      </w:pPr>
                      <w:r w:rsidRPr="00722ABB">
                        <w:rPr>
                          <w:rFonts w:ascii="Roboto" w:hAnsi="Roboto"/>
                          <w:b/>
                          <w:bCs/>
                          <w:color w:val="FFFFFF" w:themeColor="background1"/>
                          <w:sz w:val="100"/>
                          <w:szCs w:val="100"/>
                        </w:rPr>
                        <w:t>Accident</w:t>
                      </w:r>
                    </w:p>
                    <w:p w14:paraId="68D70D70" w14:textId="3A5B13F2" w:rsidR="00BB632E" w:rsidRPr="00722ABB" w:rsidRDefault="00BB632E" w:rsidP="007F6B06">
                      <w:pPr>
                        <w:spacing w:after="0" w:line="240" w:lineRule="auto"/>
                        <w:jc w:val="center"/>
                        <w:rPr>
                          <w:rFonts w:ascii="Roboto" w:hAnsi="Roboto"/>
                          <w:b/>
                          <w:bCs/>
                          <w:color w:val="FFFFFF" w:themeColor="background1"/>
                          <w:sz w:val="100"/>
                          <w:szCs w:val="100"/>
                        </w:rPr>
                      </w:pPr>
                      <w:r w:rsidRPr="00722ABB">
                        <w:rPr>
                          <w:rFonts w:ascii="Roboto" w:hAnsi="Roboto"/>
                          <w:b/>
                          <w:bCs/>
                          <w:color w:val="FFFFFF" w:themeColor="background1"/>
                          <w:sz w:val="100"/>
                          <w:szCs w:val="100"/>
                        </w:rPr>
                        <w:t>Analysis</w:t>
                      </w:r>
                    </w:p>
                  </w:txbxContent>
                </v:textbox>
              </v:shape>
            </w:pict>
          </mc:Fallback>
        </mc:AlternateContent>
      </w:r>
    </w:p>
    <w:p w14:paraId="55653165" w14:textId="020DDB5F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6C17DACB" w14:textId="4132FF44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082CD701" w14:textId="4D66FDE3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4376EAE0" w14:textId="2D50AFA4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38DC7E2D" w14:textId="15E64B76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4B8DB619" w14:textId="6CF1E4D1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238E8038" w14:textId="0FA95523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32D022E5" w14:textId="658243D5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63E445F2" w14:textId="475C350C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376BE8EC" w14:textId="518F8591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699E3E66" w14:textId="48DFFD8F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398E9C1E" w14:textId="230D00D9" w:rsidR="00E06649" w:rsidRDefault="00E06649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29C4EDD3" w14:textId="44E65814" w:rsidR="002E7881" w:rsidRDefault="00722ABB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4952E09" wp14:editId="7393AAFD">
                <wp:simplePos x="0" y="0"/>
                <wp:positionH relativeFrom="column">
                  <wp:posOffset>3075940</wp:posOffset>
                </wp:positionH>
                <wp:positionV relativeFrom="paragraph">
                  <wp:posOffset>118636</wp:posOffset>
                </wp:positionV>
                <wp:extent cx="2979420" cy="415290"/>
                <wp:effectExtent l="0" t="0" r="0" b="381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9420" cy="4152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350B5C" w14:textId="5C31ABD5" w:rsidR="00F4411F" w:rsidRPr="00F4411F" w:rsidRDefault="00F4411F" w:rsidP="00F4411F">
                            <w:pPr>
                              <w:spacing w:after="0" w:line="240" w:lineRule="auto"/>
                              <w:jc w:val="center"/>
                              <w:rPr>
                                <w:rFonts w:ascii="Roboto" w:hAnsi="Roboto"/>
                                <w:b/>
                                <w:bCs/>
                                <w:color w:val="003764"/>
                                <w:sz w:val="40"/>
                                <w:szCs w:val="40"/>
                              </w:rPr>
                            </w:pPr>
                            <w:r w:rsidRPr="00F4411F">
                              <w:rPr>
                                <w:rFonts w:ascii="Roboto" w:hAnsi="Roboto"/>
                                <w:b/>
                                <w:bCs/>
                                <w:color w:val="003764"/>
                                <w:sz w:val="40"/>
                                <w:szCs w:val="40"/>
                              </w:rPr>
                              <w:t>Dashboard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52E09" id="Text Box 57" o:spid="_x0000_s1027" type="#_x0000_t202" style="position:absolute;left:0;text-align:left;margin-left:242.2pt;margin-top:9.35pt;width:234.6pt;height:32.7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" filled="f" stroked="f" strokeweight=".5pt">
                <v:textbox>
                  <w:txbxContent>
                    <w:p w14:paraId="45350B5C" w14:textId="5C31ABD5" w:rsidR="00F4411F" w:rsidRPr="00F4411F" w:rsidRDefault="00F4411F" w:rsidP="00F4411F">
                      <w:pPr>
                        <w:spacing w:after="0" w:line="240" w:lineRule="auto"/>
                        <w:jc w:val="center"/>
                        <w:rPr>
                          <w:rFonts w:ascii="Roboto" w:hAnsi="Roboto"/>
                          <w:b/>
                          <w:bCs/>
                          <w:color w:val="003764"/>
                          <w:sz w:val="40"/>
                          <w:szCs w:val="40"/>
                        </w:rPr>
                      </w:pPr>
                      <w:r w:rsidRPr="00F4411F">
                        <w:rPr>
                          <w:rFonts w:ascii="Roboto" w:hAnsi="Roboto"/>
                          <w:b/>
                          <w:bCs/>
                          <w:color w:val="003764"/>
                          <w:sz w:val="40"/>
                          <w:szCs w:val="40"/>
                        </w:rPr>
                        <w:t>Dashboard 2021</w:t>
                      </w:r>
                    </w:p>
                  </w:txbxContent>
                </v:textbox>
              </v:shape>
            </w:pict>
          </mc:Fallback>
        </mc:AlternateContent>
      </w:r>
    </w:p>
    <w:p w14:paraId="11980F86" w14:textId="2FEA09F0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18A69043" w14:textId="4BA21D3D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147D0925" w14:textId="55006742" w:rsidR="002E7881" w:rsidRDefault="002E7881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40E71620" w14:textId="1B180081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59E690F9" w14:textId="5D40DC37" w:rsidR="00E06649" w:rsidRDefault="00E06649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3100EB93" w14:textId="0B5A26EB" w:rsidR="00E06649" w:rsidRDefault="00E06649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1C93C7E9" w14:textId="6C68F482" w:rsidR="00E06649" w:rsidRDefault="00E06649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11790847" w14:textId="7441FE1F" w:rsidR="00E06649" w:rsidRDefault="00E06649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783C5FC4" w14:textId="022CFE24" w:rsidR="00E06649" w:rsidRDefault="00E06649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131E4ADA" w14:textId="20ACBF9A" w:rsidR="00E06649" w:rsidRDefault="00E06649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1E3F4C71" w14:textId="7D644830" w:rsidR="00F22E96" w:rsidRDefault="00F22E96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0B326209" w14:textId="0A69A66D" w:rsidR="00F22E96" w:rsidRDefault="00F22E96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12225F8B" w14:textId="4BB816F6" w:rsidR="00722ABB" w:rsidRDefault="00722ABB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7055AF6F" w14:textId="77777777" w:rsidR="00722ABB" w:rsidRDefault="00722ABB" w:rsidP="00F145B0">
      <w:pPr>
        <w:pStyle w:val="NoSpacing"/>
        <w:jc w:val="center"/>
        <w:rPr>
          <w:rFonts w:ascii="Arial" w:hAnsi="Arial" w:cs="Arial"/>
          <w:b/>
          <w:bCs/>
          <w:sz w:val="28"/>
          <w:szCs w:val="28"/>
        </w:rPr>
      </w:pPr>
    </w:p>
    <w:p w14:paraId="7C48A3E9" w14:textId="4234C7C7" w:rsidR="00F145B0" w:rsidRDefault="00F145B0" w:rsidP="00F145B0">
      <w:pPr>
        <w:pStyle w:val="NoSpacing"/>
        <w:rPr>
          <w:rFonts w:ascii="Arial" w:hAnsi="Arial" w:cs="Arial"/>
          <w:b/>
          <w:bCs/>
          <w:sz w:val="28"/>
          <w:szCs w:val="28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3001"/>
        <w:gridCol w:w="1004"/>
        <w:gridCol w:w="2004"/>
        <w:gridCol w:w="3000"/>
      </w:tblGrid>
      <w:tr w:rsidR="00F145B0" w14:paraId="662C4624" w14:textId="77777777" w:rsidTr="00F52ED6">
        <w:trPr>
          <w:trHeight w:val="397"/>
        </w:trPr>
        <w:tc>
          <w:tcPr>
            <w:tcW w:w="22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09C51D21" w14:textId="77777777" w:rsidR="00F145B0" w:rsidRPr="00F52ED6" w:rsidRDefault="00F145B0" w:rsidP="00AF2428">
            <w:pPr>
              <w:pStyle w:val="NoSpacing"/>
              <w:rPr>
                <w:rFonts w:ascii="Roboto" w:hAnsi="Roboto" w:cs="Arial"/>
                <w:b/>
                <w:bCs/>
                <w:color w:val="F4B223"/>
                <w:sz w:val="26"/>
                <w:szCs w:val="26"/>
              </w:rPr>
            </w:pPr>
            <w:r w:rsidRPr="00F52ED6">
              <w:rPr>
                <w:rFonts w:ascii="Roboto" w:hAnsi="Roboto" w:cs="Arial"/>
                <w:b/>
                <w:bCs/>
                <w:color w:val="F4B223"/>
                <w:sz w:val="26"/>
                <w:szCs w:val="26"/>
              </w:rPr>
              <w:t>Service Name:</w:t>
            </w:r>
          </w:p>
        </w:tc>
        <w:tc>
          <w:tcPr>
            <w:tcW w:w="277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B3BA6" w14:textId="77777777" w:rsidR="00F145B0" w:rsidRPr="00AA5159" w:rsidRDefault="00F145B0" w:rsidP="00AF2428">
            <w:pPr>
              <w:pStyle w:val="NoSpacing"/>
              <w:rPr>
                <w:rFonts w:ascii="Roboto" w:hAnsi="Roboto" w:cs="Arial"/>
                <w:sz w:val="26"/>
                <w:szCs w:val="26"/>
              </w:rPr>
            </w:pPr>
            <w:r w:rsidRPr="00AA5159">
              <w:rPr>
                <w:rFonts w:ascii="Roboto" w:hAnsi="Roboto" w:cs="Arial"/>
                <w:sz w:val="26"/>
                <w:szCs w:val="26"/>
              </w:rPr>
              <w:t>.</w:t>
            </w:r>
          </w:p>
        </w:tc>
      </w:tr>
      <w:tr w:rsidR="00F145B0" w14:paraId="770B2FCA" w14:textId="77777777" w:rsidTr="00F52ED6">
        <w:trPr>
          <w:trHeight w:val="397"/>
        </w:trPr>
        <w:tc>
          <w:tcPr>
            <w:tcW w:w="22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4B8BB010" w14:textId="77777777" w:rsidR="00F145B0" w:rsidRPr="00F52ED6" w:rsidRDefault="00F145B0" w:rsidP="00AF2428">
            <w:pPr>
              <w:pStyle w:val="NoSpacing"/>
              <w:rPr>
                <w:rFonts w:ascii="Roboto" w:hAnsi="Roboto" w:cs="Arial"/>
                <w:b/>
                <w:bCs/>
                <w:color w:val="F4B223"/>
                <w:sz w:val="26"/>
                <w:szCs w:val="26"/>
              </w:rPr>
            </w:pPr>
            <w:r w:rsidRPr="00F52ED6">
              <w:rPr>
                <w:rFonts w:ascii="Roboto" w:hAnsi="Roboto" w:cs="Arial"/>
                <w:b/>
                <w:bCs/>
                <w:color w:val="F4B223"/>
                <w:sz w:val="26"/>
                <w:szCs w:val="26"/>
              </w:rPr>
              <w:t>Registered Manager:</w:t>
            </w:r>
          </w:p>
        </w:tc>
        <w:tc>
          <w:tcPr>
            <w:tcW w:w="277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EE3F9C" w14:textId="77777777" w:rsidR="00F145B0" w:rsidRPr="00AA5159" w:rsidRDefault="00F145B0" w:rsidP="00AF2428">
            <w:pPr>
              <w:pStyle w:val="NoSpacing"/>
              <w:rPr>
                <w:rFonts w:ascii="Roboto" w:hAnsi="Roboto" w:cs="Arial"/>
                <w:sz w:val="26"/>
                <w:szCs w:val="26"/>
              </w:rPr>
            </w:pPr>
            <w:r w:rsidRPr="00AA5159">
              <w:rPr>
                <w:rFonts w:ascii="Roboto" w:hAnsi="Roboto" w:cs="Arial"/>
                <w:sz w:val="26"/>
                <w:szCs w:val="26"/>
              </w:rPr>
              <w:t>.</w:t>
            </w:r>
          </w:p>
        </w:tc>
      </w:tr>
      <w:tr w:rsidR="00F145B0" w14:paraId="742E5860" w14:textId="77777777" w:rsidTr="00F52ED6">
        <w:trPr>
          <w:trHeight w:val="397"/>
        </w:trPr>
        <w:tc>
          <w:tcPr>
            <w:tcW w:w="22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03355CB6" w14:textId="77777777" w:rsidR="00F145B0" w:rsidRPr="00F52ED6" w:rsidRDefault="00F145B0" w:rsidP="00AF2428">
            <w:pPr>
              <w:pStyle w:val="NoSpacing"/>
              <w:rPr>
                <w:rFonts w:ascii="Roboto" w:hAnsi="Roboto" w:cs="Arial"/>
                <w:b/>
                <w:bCs/>
                <w:color w:val="F4B223"/>
                <w:sz w:val="26"/>
                <w:szCs w:val="26"/>
              </w:rPr>
            </w:pPr>
            <w:r w:rsidRPr="00F52ED6">
              <w:rPr>
                <w:rFonts w:ascii="Roboto" w:hAnsi="Roboto" w:cs="Arial"/>
                <w:b/>
                <w:bCs/>
                <w:color w:val="F4B223"/>
                <w:sz w:val="26"/>
                <w:szCs w:val="26"/>
              </w:rPr>
              <w:t>Address:</w:t>
            </w:r>
          </w:p>
        </w:tc>
        <w:tc>
          <w:tcPr>
            <w:tcW w:w="277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25D34" w14:textId="77777777" w:rsidR="00F145B0" w:rsidRPr="00AA5159" w:rsidRDefault="00F145B0" w:rsidP="00AF2428">
            <w:pPr>
              <w:pStyle w:val="NoSpacing"/>
              <w:rPr>
                <w:rFonts w:ascii="Roboto" w:hAnsi="Roboto" w:cs="Arial"/>
                <w:sz w:val="26"/>
                <w:szCs w:val="26"/>
              </w:rPr>
            </w:pPr>
            <w:r w:rsidRPr="00AA5159">
              <w:rPr>
                <w:rFonts w:ascii="Roboto" w:hAnsi="Roboto" w:cs="Arial"/>
                <w:sz w:val="26"/>
                <w:szCs w:val="26"/>
              </w:rPr>
              <w:t>.</w:t>
            </w:r>
          </w:p>
        </w:tc>
      </w:tr>
      <w:tr w:rsidR="00F145B0" w:rsidRPr="00AA5159" w14:paraId="58B68B73" w14:textId="77777777" w:rsidTr="00AF2428">
        <w:trPr>
          <w:trHeight w:val="397"/>
        </w:trPr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14C78" w14:textId="77777777" w:rsidR="00F145B0" w:rsidRPr="00AA5159" w:rsidRDefault="00F145B0" w:rsidP="00AF2428">
            <w:pPr>
              <w:pStyle w:val="NoSpacing"/>
              <w:rPr>
                <w:rFonts w:ascii="Roboto" w:hAnsi="Roboto" w:cs="Arial"/>
                <w:b/>
                <w:bCs/>
                <w:sz w:val="26"/>
                <w:szCs w:val="26"/>
              </w:rPr>
            </w:pPr>
          </w:p>
        </w:tc>
        <w:tc>
          <w:tcPr>
            <w:tcW w:w="166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F5929" w14:textId="77777777" w:rsidR="00F145B0" w:rsidRPr="00AA5159" w:rsidRDefault="00F145B0" w:rsidP="00AF2428">
            <w:pPr>
              <w:pStyle w:val="NoSpacing"/>
              <w:rPr>
                <w:rFonts w:ascii="Roboto" w:hAnsi="Roboto" w:cs="Arial"/>
                <w:b/>
                <w:bCs/>
                <w:sz w:val="26"/>
                <w:szCs w:val="26"/>
              </w:rPr>
            </w:pPr>
          </w:p>
        </w:tc>
        <w:tc>
          <w:tcPr>
            <w:tcW w:w="16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C2AE6" w14:textId="77777777" w:rsidR="00F145B0" w:rsidRPr="00AA5159" w:rsidRDefault="00F145B0" w:rsidP="00AF2428">
            <w:pPr>
              <w:pStyle w:val="NoSpacing"/>
              <w:rPr>
                <w:rFonts w:ascii="Roboto" w:hAnsi="Roboto" w:cs="Arial"/>
                <w:b/>
                <w:bCs/>
                <w:sz w:val="26"/>
                <w:szCs w:val="26"/>
              </w:rPr>
            </w:pPr>
          </w:p>
        </w:tc>
      </w:tr>
      <w:tr w:rsidR="00F145B0" w14:paraId="0F8ACF28" w14:textId="77777777" w:rsidTr="00F52ED6">
        <w:trPr>
          <w:trHeight w:val="397"/>
        </w:trPr>
        <w:tc>
          <w:tcPr>
            <w:tcW w:w="22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6E10A912" w14:textId="77777777" w:rsidR="00F145B0" w:rsidRPr="00F52ED6" w:rsidRDefault="00F145B0" w:rsidP="00AF2428">
            <w:pPr>
              <w:pStyle w:val="NoSpacing"/>
              <w:rPr>
                <w:rFonts w:ascii="Roboto" w:hAnsi="Roboto" w:cs="Arial"/>
                <w:b/>
                <w:bCs/>
                <w:color w:val="F4B223"/>
                <w:sz w:val="28"/>
                <w:szCs w:val="28"/>
              </w:rPr>
            </w:pPr>
            <w:r w:rsidRPr="00F52ED6">
              <w:rPr>
                <w:rFonts w:ascii="Roboto" w:hAnsi="Roboto" w:cs="Arial"/>
                <w:b/>
                <w:bCs/>
                <w:color w:val="F4B223"/>
                <w:sz w:val="26"/>
                <w:szCs w:val="26"/>
              </w:rPr>
              <w:t>Report Accountable Person</w:t>
            </w:r>
            <w:r w:rsidRPr="00F52ED6">
              <w:rPr>
                <w:rFonts w:ascii="Roboto" w:hAnsi="Roboto" w:cs="Arial"/>
                <w:b/>
                <w:bCs/>
                <w:color w:val="F4B223"/>
                <w:sz w:val="28"/>
                <w:szCs w:val="28"/>
              </w:rPr>
              <w:t>:</w:t>
            </w:r>
          </w:p>
        </w:tc>
        <w:tc>
          <w:tcPr>
            <w:tcW w:w="277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32FFC4" w14:textId="52755294" w:rsidR="002E7881" w:rsidRPr="00AA5159" w:rsidRDefault="00F52ED6" w:rsidP="00AF2428">
            <w:pPr>
              <w:pStyle w:val="NoSpacing"/>
              <w:rPr>
                <w:rFonts w:ascii="Roboto" w:hAnsi="Roboto" w:cs="Arial"/>
                <w:sz w:val="26"/>
                <w:szCs w:val="26"/>
              </w:rPr>
            </w:pPr>
            <w:r w:rsidRPr="00AA5159">
              <w:rPr>
                <w:rFonts w:ascii="Roboto" w:hAnsi="Roboto" w:cs="Arial"/>
                <w:sz w:val="26"/>
                <w:szCs w:val="26"/>
              </w:rPr>
              <w:t>.</w:t>
            </w:r>
          </w:p>
        </w:tc>
      </w:tr>
    </w:tbl>
    <w:p w14:paraId="116BA341" w14:textId="57FB3918" w:rsidR="002E7881" w:rsidRDefault="002E7881" w:rsidP="00F52ED6">
      <w:pPr>
        <w:pStyle w:val="NoSpacing"/>
        <w:rPr>
          <w:rFonts w:ascii="Arial" w:hAnsi="Arial" w:cs="Arial"/>
          <w:b/>
          <w:bCs/>
          <w:sz w:val="28"/>
          <w:szCs w:val="28"/>
        </w:rPr>
      </w:pPr>
    </w:p>
    <w:p w14:paraId="5BCA2BD4" w14:textId="7EDC76FD" w:rsidR="00AA5159" w:rsidRDefault="00AA5159" w:rsidP="00F52ED6">
      <w:pPr>
        <w:pStyle w:val="NoSpacing"/>
        <w:rPr>
          <w:rFonts w:ascii="Arial" w:hAnsi="Arial" w:cs="Arial"/>
          <w:b/>
          <w:bCs/>
          <w:sz w:val="28"/>
          <w:szCs w:val="28"/>
        </w:rPr>
      </w:pPr>
    </w:p>
    <w:p w14:paraId="241BE76D" w14:textId="5D8A0A8D" w:rsidR="00F22E96" w:rsidRDefault="00F22E96" w:rsidP="00F52ED6">
      <w:pPr>
        <w:pStyle w:val="NoSpacing"/>
        <w:rPr>
          <w:rFonts w:ascii="Arial" w:hAnsi="Arial" w:cs="Arial"/>
          <w:b/>
          <w:bCs/>
          <w:sz w:val="28"/>
          <w:szCs w:val="28"/>
        </w:rPr>
      </w:pPr>
    </w:p>
    <w:p w14:paraId="3B629884" w14:textId="77777777" w:rsidR="00A81826" w:rsidRDefault="00A81826" w:rsidP="00F52ED6">
      <w:pPr>
        <w:pStyle w:val="NoSpacing"/>
        <w:rPr>
          <w:rFonts w:ascii="Arial" w:hAnsi="Arial" w:cs="Arial"/>
          <w:b/>
          <w:bCs/>
          <w:sz w:val="28"/>
          <w:szCs w:val="28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9009"/>
      </w:tblGrid>
      <w:tr w:rsidR="00F145B0" w:rsidRPr="00964A98" w14:paraId="49973CF0" w14:textId="77777777" w:rsidTr="00B80C6F">
        <w:trPr>
          <w:trHeight w:val="397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5A354B51" w14:textId="77777777" w:rsidR="00F145B0" w:rsidRPr="00B80C6F" w:rsidRDefault="00F145B0" w:rsidP="00B80C6F">
            <w:pPr>
              <w:pStyle w:val="NoSpacing"/>
              <w:spacing w:before="120" w:after="120"/>
              <w:jc w:val="center"/>
              <w:rPr>
                <w:rFonts w:ascii="Roboto" w:hAnsi="Roboto" w:cs="Arial"/>
                <w:b/>
                <w:bCs/>
                <w:sz w:val="28"/>
                <w:szCs w:val="28"/>
              </w:rPr>
            </w:pPr>
            <w:r w:rsidRPr="00B80C6F">
              <w:rPr>
                <w:rFonts w:ascii="Roboto" w:hAnsi="Roboto" w:cs="Arial"/>
                <w:b/>
                <w:bCs/>
                <w:color w:val="54C0E8"/>
                <w:sz w:val="28"/>
                <w:szCs w:val="28"/>
              </w:rPr>
              <w:lastRenderedPageBreak/>
              <w:t>Annual Overview</w:t>
            </w:r>
          </w:p>
        </w:tc>
      </w:tr>
    </w:tbl>
    <w:p w14:paraId="4A09AD36" w14:textId="77777777" w:rsidR="00F145B0" w:rsidRPr="00343245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23"/>
        <w:gridCol w:w="6"/>
        <w:gridCol w:w="2991"/>
      </w:tblGrid>
      <w:tr w:rsidR="00F145B0" w14:paraId="5433709C" w14:textId="77777777" w:rsidTr="00B80C6F">
        <w:trPr>
          <w:trHeight w:val="348"/>
        </w:trPr>
        <w:tc>
          <w:tcPr>
            <w:tcW w:w="6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7046CB47" w14:textId="77777777" w:rsidR="00F145B0" w:rsidRPr="00B80C6F" w:rsidRDefault="00F145B0" w:rsidP="00AF2428">
            <w:pPr>
              <w:pStyle w:val="NoSpacing"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B80C6F">
              <w:rPr>
                <w:rFonts w:ascii="Roboto" w:hAnsi="Roboto" w:cs="Arial"/>
                <w:b/>
                <w:bCs/>
                <w:noProof/>
                <w:color w:val="003764"/>
              </w:rPr>
              <w:t>Accident Incident Annualised Rolling Total</w:t>
            </w:r>
          </w:p>
        </w:tc>
        <w:tc>
          <w:tcPr>
            <w:tcW w:w="2991" w:type="dxa"/>
            <w:tcBorders>
              <w:top w:val="nil"/>
              <w:left w:val="nil"/>
              <w:bottom w:val="nil"/>
              <w:right w:val="nil"/>
            </w:tcBorders>
            <w:shd w:val="clear" w:color="auto" w:fill="D7C724"/>
            <w:vAlign w:val="center"/>
          </w:tcPr>
          <w:p w14:paraId="66F15AC0" w14:textId="77777777" w:rsidR="00F145B0" w:rsidRPr="00B80C6F" w:rsidRDefault="00F145B0" w:rsidP="00AF2428">
            <w:pPr>
              <w:pStyle w:val="NoSpacing"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B80C6F">
              <w:rPr>
                <w:rFonts w:ascii="Roboto" w:hAnsi="Roboto" w:cs="Arial"/>
                <w:b/>
                <w:bCs/>
                <w:noProof/>
                <w:color w:val="003764"/>
              </w:rPr>
              <w:t>Notifications</w:t>
            </w:r>
          </w:p>
        </w:tc>
      </w:tr>
      <w:tr w:rsidR="00F145B0" w14:paraId="3BCA7F7F" w14:textId="77777777" w:rsidTr="00AF2428">
        <w:trPr>
          <w:trHeight w:val="2766"/>
        </w:trPr>
        <w:tc>
          <w:tcPr>
            <w:tcW w:w="6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5473E9FC" w14:textId="77777777" w:rsidR="00F145B0" w:rsidRPr="007D30BD" w:rsidRDefault="00F145B0" w:rsidP="00AF2428">
            <w:pPr>
              <w:jc w:val="center"/>
              <w:rPr>
                <w:b/>
                <w:bCs/>
              </w:rPr>
            </w:pPr>
            <w:r>
              <w:drawing>
                <wp:inline distT="0" distB="0" distL="0" distR="0" wp14:anchorId="1C20FF8F" wp14:editId="38F8C852">
                  <wp:extent cx="3495675" cy="1685925"/>
                  <wp:effectExtent l="0" t="0" r="0" b="0"/>
                  <wp:docPr id="1" name="Chart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</w:tc>
        <w:tc>
          <w:tcPr>
            <w:tcW w:w="2991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</w:tcPr>
          <w:p w14:paraId="7DE4562A" w14:textId="77777777" w:rsidR="00F145B0" w:rsidRPr="007D30BD" w:rsidRDefault="00F145B0" w:rsidP="00AF2428">
            <w:pPr>
              <w:jc w:val="center"/>
              <w:rPr>
                <w:b/>
                <w:bCs/>
              </w:rPr>
            </w:pPr>
            <w:r>
              <w:drawing>
                <wp:inline distT="0" distB="0" distL="0" distR="0" wp14:anchorId="3B29D48C" wp14:editId="4ECBC1C5">
                  <wp:extent cx="1762125" cy="1657350"/>
                  <wp:effectExtent l="0" t="0" r="0" b="0"/>
                  <wp:docPr id="6" name="Chart 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</w:tc>
      </w:tr>
      <w:tr w:rsidR="00F145B0" w14:paraId="61D154CE" w14:textId="77777777" w:rsidTr="00B80C6F">
        <w:trPr>
          <w:trHeight w:val="319"/>
        </w:trPr>
        <w:tc>
          <w:tcPr>
            <w:tcW w:w="90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A80A8"/>
            <w:vAlign w:val="center"/>
          </w:tcPr>
          <w:p w14:paraId="6289F6E3" w14:textId="77777777" w:rsidR="00F145B0" w:rsidRPr="00B80C6F" w:rsidRDefault="00F145B0" w:rsidP="00B80C6F">
            <w:pPr>
              <w:spacing w:after="0" w:line="240" w:lineRule="auto"/>
              <w:jc w:val="center"/>
              <w:rPr>
                <w:rFonts w:ascii="Roboto" w:hAnsi="Roboto"/>
                <w:b/>
                <w:bCs/>
              </w:rPr>
            </w:pPr>
            <w:r w:rsidRPr="00B80C6F">
              <w:rPr>
                <w:rFonts w:ascii="Roboto" w:hAnsi="Roboto"/>
                <w:b/>
                <w:bCs/>
                <w:color w:val="003764"/>
              </w:rPr>
              <w:t>Peak Times Analysis</w:t>
            </w:r>
          </w:p>
        </w:tc>
      </w:tr>
      <w:tr w:rsidR="00F145B0" w14:paraId="7CC5BE5C" w14:textId="77777777" w:rsidTr="00AF2428">
        <w:tc>
          <w:tcPr>
            <w:tcW w:w="90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DE2F6"/>
          </w:tcPr>
          <w:p w14:paraId="36AF43B8" w14:textId="77777777" w:rsidR="00F145B0" w:rsidRDefault="00F145B0" w:rsidP="00AF2428">
            <w:r>
              <w:drawing>
                <wp:inline distT="0" distB="0" distL="0" distR="0" wp14:anchorId="79D58445" wp14:editId="0F4045E1">
                  <wp:extent cx="5486400" cy="2124075"/>
                  <wp:effectExtent l="0" t="0" r="0" b="0"/>
                  <wp:docPr id="3" name="Chart 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</w:tr>
      <w:tr w:rsidR="00F145B0" w:rsidRPr="00540B27" w14:paraId="5A00677E" w14:textId="77777777" w:rsidTr="00B80C6F">
        <w:trPr>
          <w:trHeight w:val="340"/>
        </w:trPr>
        <w:tc>
          <w:tcPr>
            <w:tcW w:w="6029" w:type="dxa"/>
            <w:tcBorders>
              <w:top w:val="nil"/>
              <w:left w:val="nil"/>
              <w:bottom w:val="nil"/>
              <w:right w:val="nil"/>
            </w:tcBorders>
            <w:shd w:val="clear" w:color="auto" w:fill="F4B223"/>
            <w:vAlign w:val="center"/>
          </w:tcPr>
          <w:p w14:paraId="4924CB6E" w14:textId="77777777" w:rsidR="00F145B0" w:rsidRPr="00B80C6F" w:rsidRDefault="00F145B0" w:rsidP="00B80C6F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003764"/>
              </w:rPr>
            </w:pPr>
            <w:r w:rsidRPr="00B80C6F">
              <w:rPr>
                <w:rFonts w:ascii="Roboto" w:hAnsi="Roboto" w:cs="Arial"/>
                <w:b/>
                <w:bCs/>
                <w:color w:val="003764"/>
              </w:rPr>
              <w:t>Confirmed COVID – 19 Cases Annualised Rolling</w:t>
            </w:r>
          </w:p>
        </w:tc>
        <w:tc>
          <w:tcPr>
            <w:tcW w:w="2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4B223"/>
            <w:vAlign w:val="center"/>
          </w:tcPr>
          <w:p w14:paraId="239D061E" w14:textId="77777777" w:rsidR="00F145B0" w:rsidRPr="00B80C6F" w:rsidRDefault="00F145B0" w:rsidP="00B80C6F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003764"/>
              </w:rPr>
            </w:pPr>
            <w:r w:rsidRPr="00B80C6F">
              <w:rPr>
                <w:rFonts w:ascii="Roboto" w:hAnsi="Roboto" w:cs="Arial"/>
                <w:b/>
                <w:bCs/>
                <w:color w:val="003764"/>
              </w:rPr>
              <w:t>Outcome</w:t>
            </w:r>
          </w:p>
        </w:tc>
      </w:tr>
      <w:tr w:rsidR="00F145B0" w:rsidRPr="00540B27" w14:paraId="0BEBE0BE" w14:textId="77777777" w:rsidTr="00AF2428">
        <w:tc>
          <w:tcPr>
            <w:tcW w:w="6029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</w:tcPr>
          <w:p w14:paraId="5C8F2842" w14:textId="77777777" w:rsidR="00F145B0" w:rsidRPr="00540B27" w:rsidRDefault="00F145B0" w:rsidP="00AF2428">
            <w:pPr>
              <w:jc w:val="center"/>
              <w:rPr>
                <w:b/>
                <w:bCs/>
                <w:color w:val="FFFFFF" w:themeColor="background1"/>
              </w:rPr>
            </w:pPr>
            <w:r>
              <w:drawing>
                <wp:inline distT="0" distB="0" distL="0" distR="0" wp14:anchorId="2FC57120" wp14:editId="4491AECB">
                  <wp:extent cx="3681454" cy="1685925"/>
                  <wp:effectExtent l="0" t="0" r="0" b="0"/>
                  <wp:docPr id="5" name="Chart 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  <w:tc>
          <w:tcPr>
            <w:tcW w:w="2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</w:tcPr>
          <w:p w14:paraId="7B0863DC" w14:textId="72F4494B" w:rsidR="00A81826" w:rsidRPr="00540B27" w:rsidRDefault="00F145B0" w:rsidP="00F22E96">
            <w:pPr>
              <w:jc w:val="center"/>
              <w:rPr>
                <w:b/>
                <w:bCs/>
                <w:color w:val="FFFFFF" w:themeColor="background1"/>
              </w:rPr>
            </w:pPr>
            <w:r>
              <w:drawing>
                <wp:inline distT="0" distB="0" distL="0" distR="0" wp14:anchorId="23EB773E" wp14:editId="1B4A42AB">
                  <wp:extent cx="1762125" cy="1657350"/>
                  <wp:effectExtent l="0" t="0" r="0" b="0"/>
                  <wp:docPr id="46" name="Chart 4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</w:tc>
      </w:tr>
      <w:tr w:rsidR="00F145B0" w:rsidRPr="00540B27" w14:paraId="71042A55" w14:textId="77777777" w:rsidTr="00B80C6F">
        <w:trPr>
          <w:trHeight w:val="340"/>
        </w:trPr>
        <w:tc>
          <w:tcPr>
            <w:tcW w:w="6029" w:type="dxa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73198933" w14:textId="77777777" w:rsidR="00F145B0" w:rsidRPr="00B80C6F" w:rsidRDefault="00F145B0" w:rsidP="00B80C6F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003764"/>
              </w:rPr>
            </w:pPr>
            <w:r w:rsidRPr="00B80C6F">
              <w:rPr>
                <w:rFonts w:ascii="Roboto" w:hAnsi="Roboto" w:cs="Arial"/>
                <w:b/>
                <w:bCs/>
                <w:color w:val="003764"/>
              </w:rPr>
              <w:t>Confirmed Flu Annualised Rolling</w:t>
            </w:r>
          </w:p>
        </w:tc>
        <w:tc>
          <w:tcPr>
            <w:tcW w:w="2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35B161DD" w14:textId="77777777" w:rsidR="00F145B0" w:rsidRPr="00B80C6F" w:rsidRDefault="00F145B0" w:rsidP="00B80C6F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003764"/>
              </w:rPr>
            </w:pPr>
            <w:r w:rsidRPr="00B80C6F">
              <w:rPr>
                <w:rFonts w:ascii="Roboto" w:hAnsi="Roboto" w:cs="Arial"/>
                <w:b/>
                <w:bCs/>
                <w:color w:val="003764"/>
              </w:rPr>
              <w:t>Outcome</w:t>
            </w:r>
          </w:p>
        </w:tc>
      </w:tr>
      <w:tr w:rsidR="00F145B0" w:rsidRPr="00540B27" w14:paraId="433BE7C5" w14:textId="77777777" w:rsidTr="00AF2428">
        <w:tc>
          <w:tcPr>
            <w:tcW w:w="6029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47D8F0EB" w14:textId="77777777" w:rsidR="00F145B0" w:rsidRPr="00540B27" w:rsidRDefault="00F145B0" w:rsidP="00AF2428">
            <w:pPr>
              <w:jc w:val="center"/>
              <w:rPr>
                <w:b/>
                <w:bCs/>
                <w:color w:val="FFFFFF" w:themeColor="background1"/>
              </w:rPr>
            </w:pPr>
            <w:r>
              <w:drawing>
                <wp:inline distT="0" distB="0" distL="0" distR="0" wp14:anchorId="0AEC55FE" wp14:editId="27ABA9C5">
                  <wp:extent cx="3665551" cy="1685925"/>
                  <wp:effectExtent l="0" t="0" r="0" b="0"/>
                  <wp:docPr id="49" name="Chart 4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</w:tc>
        <w:tc>
          <w:tcPr>
            <w:tcW w:w="29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689F52E4" w14:textId="77777777" w:rsidR="00F145B0" w:rsidRPr="00540B27" w:rsidRDefault="00F145B0" w:rsidP="00AF2428">
            <w:pPr>
              <w:jc w:val="center"/>
              <w:rPr>
                <w:b/>
                <w:bCs/>
                <w:color w:val="FFFFFF" w:themeColor="background1"/>
              </w:rPr>
            </w:pPr>
            <w:r>
              <w:drawing>
                <wp:inline distT="0" distB="0" distL="0" distR="0" wp14:anchorId="7F9CC2C1" wp14:editId="3BE85E4D">
                  <wp:extent cx="1762125" cy="1657350"/>
                  <wp:effectExtent l="0" t="0" r="0" b="0"/>
                  <wp:docPr id="50" name="Chart 5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</w:tc>
      </w:tr>
    </w:tbl>
    <w:p w14:paraId="2EBB4BED" w14:textId="77777777" w:rsidR="00B80C6F" w:rsidRPr="00573CBE" w:rsidRDefault="00B80C6F" w:rsidP="00F145B0">
      <w:pPr>
        <w:pStyle w:val="NoSpacing"/>
        <w:rPr>
          <w:rFonts w:ascii="Arial" w:hAnsi="Arial" w:cs="Arial"/>
          <w:b/>
          <w:bCs/>
          <w:sz w:val="2"/>
          <w:szCs w:val="2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9009"/>
      </w:tblGrid>
      <w:tr w:rsidR="00F145B0" w:rsidRPr="00964A98" w14:paraId="0B9BD0DF" w14:textId="77777777" w:rsidTr="00B15547">
        <w:trPr>
          <w:trHeight w:val="397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1E17A183" w14:textId="77777777" w:rsidR="00F145B0" w:rsidRPr="00B15547" w:rsidRDefault="00F145B0" w:rsidP="00B15547">
            <w:pPr>
              <w:pStyle w:val="NoSpacing"/>
              <w:spacing w:before="120" w:after="120"/>
              <w:jc w:val="center"/>
              <w:rPr>
                <w:rFonts w:ascii="Roboto" w:hAnsi="Roboto" w:cs="Arial"/>
                <w:b/>
                <w:bCs/>
                <w:sz w:val="28"/>
                <w:szCs w:val="28"/>
              </w:rPr>
            </w:pPr>
            <w:r w:rsidRPr="00B15547">
              <w:rPr>
                <w:rFonts w:ascii="Roboto" w:hAnsi="Roboto" w:cs="Arial"/>
                <w:b/>
                <w:bCs/>
                <w:color w:val="54C0E8"/>
                <w:sz w:val="28"/>
                <w:szCs w:val="28"/>
              </w:rPr>
              <w:lastRenderedPageBreak/>
              <w:t>January Overview</w:t>
            </w:r>
          </w:p>
        </w:tc>
      </w:tr>
    </w:tbl>
    <w:p w14:paraId="73A8A9EA" w14:textId="77777777" w:rsidR="00F145B0" w:rsidRPr="00783640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0"/>
        <w:gridCol w:w="2098"/>
        <w:gridCol w:w="1502"/>
        <w:gridCol w:w="752"/>
        <w:gridCol w:w="751"/>
        <w:gridCol w:w="751"/>
        <w:gridCol w:w="752"/>
      </w:tblGrid>
      <w:tr w:rsidR="00F145B0" w14:paraId="44A50F8B" w14:textId="77777777" w:rsidTr="00B15547">
        <w:trPr>
          <w:trHeight w:val="334"/>
        </w:trPr>
        <w:tc>
          <w:tcPr>
            <w:tcW w:w="60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288B6AF9" w14:textId="77777777" w:rsidR="00F145B0" w:rsidRPr="00B15547" w:rsidRDefault="00F145B0" w:rsidP="00AF2428">
            <w:pPr>
              <w:pStyle w:val="NoSpacing"/>
              <w:jc w:val="center"/>
              <w:rPr>
                <w:rFonts w:ascii="Roboto" w:hAnsi="Roboto" w:cs="Arial"/>
                <w:b/>
                <w:bCs/>
                <w:noProof/>
                <w:color w:val="003764"/>
              </w:rPr>
            </w:pPr>
            <w:r w:rsidRPr="00B15547">
              <w:rPr>
                <w:rFonts w:ascii="Roboto" w:hAnsi="Roboto" w:cs="Arial"/>
                <w:b/>
                <w:bCs/>
                <w:noProof/>
                <w:color w:val="003764"/>
              </w:rPr>
              <w:t>Accident Incident Annualised Rolling Total</w:t>
            </w:r>
          </w:p>
        </w:tc>
        <w:tc>
          <w:tcPr>
            <w:tcW w:w="300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7C724"/>
            <w:vAlign w:val="center"/>
          </w:tcPr>
          <w:p w14:paraId="07939AC4" w14:textId="77777777" w:rsidR="00F145B0" w:rsidRPr="00B15547" w:rsidRDefault="00F145B0" w:rsidP="00AF2428">
            <w:pPr>
              <w:pStyle w:val="NoSpacing"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B15547">
              <w:rPr>
                <w:rFonts w:ascii="Roboto" w:hAnsi="Roboto" w:cs="Arial"/>
                <w:b/>
                <w:bCs/>
                <w:noProof/>
                <w:color w:val="003764"/>
              </w:rPr>
              <w:t>Notifications</w:t>
            </w:r>
          </w:p>
        </w:tc>
      </w:tr>
      <w:tr w:rsidR="00F145B0" w14:paraId="7AB1B065" w14:textId="77777777" w:rsidTr="00AF2428">
        <w:trPr>
          <w:trHeight w:val="2833"/>
        </w:trPr>
        <w:tc>
          <w:tcPr>
            <w:tcW w:w="60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0B522622" w14:textId="77777777" w:rsidR="00F145B0" w:rsidRPr="007D30BD" w:rsidRDefault="00F145B0" w:rsidP="00AF2428">
            <w:pPr>
              <w:jc w:val="center"/>
              <w:rPr>
                <w:b/>
                <w:bCs/>
              </w:rPr>
            </w:pPr>
            <w:r>
              <w:drawing>
                <wp:inline distT="0" distB="0" distL="0" distR="0" wp14:anchorId="5C7670EF" wp14:editId="46D76D2C">
                  <wp:extent cx="3495675" cy="1749287"/>
                  <wp:effectExtent l="0" t="0" r="0" b="3810"/>
                  <wp:docPr id="8" name="Chart 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1"/>
                    </a:graphicData>
                  </a:graphic>
                </wp:inline>
              </w:drawing>
            </w:r>
          </w:p>
        </w:tc>
        <w:tc>
          <w:tcPr>
            <w:tcW w:w="300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</w:tcPr>
          <w:p w14:paraId="698DA9A3" w14:textId="77777777" w:rsidR="00F145B0" w:rsidRPr="007D30BD" w:rsidRDefault="00F145B0" w:rsidP="00AF2428">
            <w:pPr>
              <w:jc w:val="center"/>
              <w:rPr>
                <w:b/>
                <w:bCs/>
              </w:rPr>
            </w:pPr>
            <w:r>
              <w:drawing>
                <wp:inline distT="0" distB="0" distL="0" distR="0" wp14:anchorId="5183FD7C" wp14:editId="4FA06958">
                  <wp:extent cx="1762125" cy="1748790"/>
                  <wp:effectExtent l="0" t="0" r="0" b="0"/>
                  <wp:docPr id="14" name="Chart 1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2"/>
                    </a:graphicData>
                  </a:graphic>
                </wp:inline>
              </w:drawing>
            </w:r>
          </w:p>
        </w:tc>
      </w:tr>
      <w:tr w:rsidR="00F145B0" w14:paraId="77C0F785" w14:textId="77777777" w:rsidTr="00B15547">
        <w:trPr>
          <w:trHeight w:val="434"/>
        </w:trPr>
        <w:tc>
          <w:tcPr>
            <w:tcW w:w="901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A80A8"/>
            <w:vAlign w:val="center"/>
          </w:tcPr>
          <w:p w14:paraId="0DC91F43" w14:textId="77777777" w:rsidR="00F145B0" w:rsidRPr="00B15547" w:rsidRDefault="00F145B0" w:rsidP="00B15547">
            <w:pPr>
              <w:spacing w:after="0" w:line="240" w:lineRule="auto"/>
              <w:contextualSpacing/>
              <w:jc w:val="center"/>
              <w:rPr>
                <w:rFonts w:ascii="Roboto" w:hAnsi="Roboto" w:cs="Arial"/>
                <w:b/>
                <w:bCs/>
              </w:rPr>
            </w:pPr>
            <w:r w:rsidRPr="00B15547">
              <w:rPr>
                <w:rFonts w:ascii="Roboto" w:hAnsi="Roboto" w:cs="Arial"/>
                <w:b/>
                <w:bCs/>
                <w:color w:val="003764"/>
              </w:rPr>
              <w:t>Peak Times Analysis</w:t>
            </w:r>
          </w:p>
        </w:tc>
      </w:tr>
      <w:tr w:rsidR="00F145B0" w14:paraId="20CC33AE" w14:textId="77777777" w:rsidTr="00AA5159">
        <w:tc>
          <w:tcPr>
            <w:tcW w:w="901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DE2F6"/>
          </w:tcPr>
          <w:p w14:paraId="40E4B3A2" w14:textId="77777777" w:rsidR="00F145B0" w:rsidRDefault="00F145B0" w:rsidP="00AF2428">
            <w:r>
              <w:drawing>
                <wp:inline distT="0" distB="0" distL="0" distR="0" wp14:anchorId="57F63301" wp14:editId="1B0F85A2">
                  <wp:extent cx="5486400" cy="2124075"/>
                  <wp:effectExtent l="0" t="0" r="0" b="0"/>
                  <wp:docPr id="4" name="Chart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</wp:inline>
              </w:drawing>
            </w:r>
          </w:p>
        </w:tc>
      </w:tr>
      <w:tr w:rsidR="00AA5159" w14:paraId="161F883E" w14:textId="77777777" w:rsidTr="00AA5159">
        <w:tc>
          <w:tcPr>
            <w:tcW w:w="45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E76E48" w14:textId="42CBA11E" w:rsidR="00AA5159" w:rsidRPr="00C21A5D" w:rsidRDefault="00AA5159" w:rsidP="00AA5159">
            <w:pPr>
              <w:rPr>
                <w:rFonts w:ascii="Arial" w:hAnsi="Arial" w:cs="Arial"/>
              </w:rPr>
            </w:pPr>
          </w:p>
        </w:tc>
        <w:tc>
          <w:tcPr>
            <w:tcW w:w="225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7E925A" w14:textId="77777777" w:rsidR="00AA5159" w:rsidRPr="00C21A5D" w:rsidRDefault="00AA5159" w:rsidP="00AA5159">
            <w:pPr>
              <w:rPr>
                <w:rFonts w:ascii="Arial" w:hAnsi="Arial" w:cs="Arial"/>
              </w:rPr>
            </w:pPr>
          </w:p>
        </w:tc>
        <w:tc>
          <w:tcPr>
            <w:tcW w:w="22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C16A81" w14:textId="77777777" w:rsidR="00AA5159" w:rsidRPr="00C21A5D" w:rsidRDefault="00AA5159" w:rsidP="00AA5159">
            <w:pPr>
              <w:rPr>
                <w:rFonts w:ascii="Arial" w:hAnsi="Arial" w:cs="Arial"/>
              </w:rPr>
            </w:pPr>
          </w:p>
        </w:tc>
      </w:tr>
      <w:tr w:rsidR="00AA5159" w14:paraId="57EFD13E" w14:textId="77777777" w:rsidTr="00E8202D">
        <w:trPr>
          <w:trHeight w:val="355"/>
        </w:trPr>
        <w:tc>
          <w:tcPr>
            <w:tcW w:w="9016" w:type="dxa"/>
            <w:gridSpan w:val="7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F4B223"/>
            <w:vAlign w:val="center"/>
          </w:tcPr>
          <w:p w14:paraId="52BA80E6" w14:textId="77777777" w:rsidR="00AA5159" w:rsidRPr="007B60DD" w:rsidRDefault="00AA5159" w:rsidP="00AA5159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84334F">
              <w:rPr>
                <w:rFonts w:ascii="Roboto" w:hAnsi="Roboto" w:cs="Arial"/>
                <w:b/>
                <w:bCs/>
                <w:color w:val="003764"/>
              </w:rPr>
              <w:t>Accidents &amp; Incidents Actions</w:t>
            </w:r>
          </w:p>
        </w:tc>
      </w:tr>
      <w:tr w:rsidR="00AA5159" w14:paraId="4B0075B2" w14:textId="77777777" w:rsidTr="00E8202D">
        <w:tc>
          <w:tcPr>
            <w:tcW w:w="6762" w:type="dxa"/>
            <w:gridSpan w:val="4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63B21A0" w14:textId="77777777" w:rsidR="00AA5159" w:rsidRPr="0084334F" w:rsidRDefault="00AA5159" w:rsidP="00573CBE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s this been discussed/shared with the Governance Meeting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585B265" w14:textId="77777777" w:rsidR="00AA5159" w:rsidRPr="0084334F" w:rsidRDefault="00AA5159" w:rsidP="00573CBE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5199A2B" w14:textId="77777777" w:rsidR="00AA5159" w:rsidRPr="0084334F" w:rsidRDefault="00AA5159" w:rsidP="00573CBE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23C366B" w14:textId="77777777" w:rsidR="00AA5159" w:rsidRPr="0084334F" w:rsidRDefault="00AA5159" w:rsidP="00573CBE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AA5159" w14:paraId="5B9B2BD8" w14:textId="77777777" w:rsidTr="00E8202D">
        <w:tc>
          <w:tcPr>
            <w:tcW w:w="9016" w:type="dxa"/>
            <w:gridSpan w:val="7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BB00ACC" w14:textId="77777777" w:rsidR="00AA5159" w:rsidRPr="0084334F" w:rsidRDefault="00AA5159" w:rsidP="00573CBE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Management Meeting?</w:t>
            </w:r>
          </w:p>
        </w:tc>
      </w:tr>
      <w:tr w:rsidR="00AA5159" w14:paraId="42F0B1C8" w14:textId="77777777" w:rsidTr="00E8202D">
        <w:tc>
          <w:tcPr>
            <w:tcW w:w="9016" w:type="dxa"/>
            <w:gridSpan w:val="7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AEDE17F" w14:textId="77777777" w:rsidR="00AA5159" w:rsidRPr="0084334F" w:rsidRDefault="00AA5159" w:rsidP="00573CBE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Staff Meeting?</w:t>
            </w:r>
          </w:p>
        </w:tc>
      </w:tr>
      <w:tr w:rsidR="00AA5159" w14:paraId="1C5002B5" w14:textId="77777777" w:rsidTr="00E8202D">
        <w:tc>
          <w:tcPr>
            <w:tcW w:w="6762" w:type="dxa"/>
            <w:gridSpan w:val="4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6E12E2F" w14:textId="77777777" w:rsidR="00AA5159" w:rsidRPr="0084334F" w:rsidRDefault="00AA5159" w:rsidP="00573CBE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staffing levels been reviewed around peak times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7B58376" w14:textId="77777777" w:rsidR="00AA5159" w:rsidRPr="0084334F" w:rsidRDefault="00AA5159" w:rsidP="00573CBE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9811D28" w14:textId="77777777" w:rsidR="00AA5159" w:rsidRPr="0084334F" w:rsidRDefault="00AA5159" w:rsidP="00573CBE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94878D2" w14:textId="77777777" w:rsidR="00AA5159" w:rsidRPr="0084334F" w:rsidRDefault="00AA5159" w:rsidP="00573CBE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AA5159" w14:paraId="09BBAADF" w14:textId="77777777" w:rsidTr="00E8202D">
        <w:tc>
          <w:tcPr>
            <w:tcW w:w="6762" w:type="dxa"/>
            <w:gridSpan w:val="4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4849B3E" w14:textId="77777777" w:rsidR="00AA5159" w:rsidRPr="0084334F" w:rsidRDefault="00AA5159" w:rsidP="00573CBE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trends or themes been identified as a result of the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E4469EC" w14:textId="77777777" w:rsidR="00AA5159" w:rsidRPr="0084334F" w:rsidRDefault="00AA5159" w:rsidP="00573CBE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1A058C1" w14:textId="77777777" w:rsidR="00AA5159" w:rsidRPr="0084334F" w:rsidRDefault="00AA5159" w:rsidP="00573CBE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F79ABAB" w14:textId="77777777" w:rsidR="00AA5159" w:rsidRPr="0084334F" w:rsidRDefault="00AA5159" w:rsidP="00573CBE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AA5159" w14:paraId="2909AF63" w14:textId="77777777" w:rsidTr="00E8202D">
        <w:tc>
          <w:tcPr>
            <w:tcW w:w="6762" w:type="dxa"/>
            <w:gridSpan w:val="4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F96E820" w14:textId="77777777" w:rsidR="00AA5159" w:rsidRPr="0084334F" w:rsidRDefault="00AA5159" w:rsidP="00573CBE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actions been added to meeting minutes/Action Plan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B541FE4" w14:textId="77777777" w:rsidR="00AA5159" w:rsidRPr="0084334F" w:rsidRDefault="00AA5159" w:rsidP="00573CBE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55848DE" w14:textId="77777777" w:rsidR="00AA5159" w:rsidRPr="0084334F" w:rsidRDefault="00AA5159" w:rsidP="00573CBE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6F03AB9" w14:textId="77777777" w:rsidR="00AA5159" w:rsidRPr="0084334F" w:rsidRDefault="00AA5159" w:rsidP="00573CBE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AA5159" w:rsidRPr="003931A8" w14:paraId="7F2A1434" w14:textId="77777777" w:rsidTr="00E8202D">
        <w:trPr>
          <w:trHeight w:val="397"/>
        </w:trPr>
        <w:tc>
          <w:tcPr>
            <w:tcW w:w="9016" w:type="dxa"/>
            <w:gridSpan w:val="7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54C0E8"/>
            <w:vAlign w:val="center"/>
          </w:tcPr>
          <w:p w14:paraId="739A3D2E" w14:textId="77777777" w:rsidR="00AA5159" w:rsidRPr="007B60DD" w:rsidRDefault="00AA5159" w:rsidP="00AA5159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E8202D">
              <w:rPr>
                <w:rFonts w:ascii="Roboto" w:hAnsi="Roboto" w:cs="Arial"/>
                <w:b/>
                <w:bCs/>
                <w:color w:val="003764"/>
              </w:rPr>
              <w:t>Summary of Discussions / Analysis / Actions</w:t>
            </w:r>
          </w:p>
        </w:tc>
      </w:tr>
      <w:tr w:rsidR="00AA5159" w14:paraId="36196E2B" w14:textId="77777777" w:rsidTr="00E8202D">
        <w:trPr>
          <w:trHeight w:val="1042"/>
        </w:trPr>
        <w:tc>
          <w:tcPr>
            <w:tcW w:w="9016" w:type="dxa"/>
            <w:gridSpan w:val="7"/>
            <w:tcBorders>
              <w:top w:val="single" w:sz="4" w:space="0" w:color="003764"/>
            </w:tcBorders>
          </w:tcPr>
          <w:p w14:paraId="0C5610E5" w14:textId="77777777" w:rsidR="00AA5159" w:rsidRDefault="00AA5159" w:rsidP="00573CBE">
            <w:pPr>
              <w:spacing w:after="0" w:line="240" w:lineRule="auto"/>
              <w:rPr>
                <w:rFonts w:ascii="Arial" w:hAnsi="Arial" w:cs="Arial"/>
              </w:rPr>
            </w:pPr>
          </w:p>
          <w:p w14:paraId="5CD2DA5C" w14:textId="77777777" w:rsidR="00AA5159" w:rsidRDefault="00AA5159" w:rsidP="00573CBE">
            <w:pPr>
              <w:spacing w:after="0" w:line="240" w:lineRule="auto"/>
              <w:rPr>
                <w:rFonts w:ascii="Arial" w:hAnsi="Arial" w:cs="Arial"/>
              </w:rPr>
            </w:pPr>
          </w:p>
          <w:p w14:paraId="200FEBF7" w14:textId="77777777" w:rsidR="00AA5159" w:rsidRDefault="00AA5159" w:rsidP="00573CBE">
            <w:pPr>
              <w:spacing w:after="0" w:line="240" w:lineRule="auto"/>
              <w:rPr>
                <w:rFonts w:ascii="Arial" w:hAnsi="Arial" w:cs="Arial"/>
              </w:rPr>
            </w:pPr>
          </w:p>
          <w:p w14:paraId="1DDC35D4" w14:textId="77777777" w:rsidR="00AA5159" w:rsidRDefault="00AA5159" w:rsidP="00573CBE">
            <w:pPr>
              <w:spacing w:after="0" w:line="240" w:lineRule="auto"/>
              <w:rPr>
                <w:rFonts w:ascii="Arial" w:hAnsi="Arial" w:cs="Arial"/>
              </w:rPr>
            </w:pPr>
          </w:p>
          <w:p w14:paraId="2409CA5A" w14:textId="77777777" w:rsidR="00AA5159" w:rsidRDefault="00AA5159" w:rsidP="00573CBE">
            <w:pPr>
              <w:spacing w:after="0" w:line="240" w:lineRule="auto"/>
              <w:rPr>
                <w:rFonts w:ascii="Arial" w:hAnsi="Arial" w:cs="Arial"/>
              </w:rPr>
            </w:pPr>
          </w:p>
          <w:p w14:paraId="26A4AB59" w14:textId="77777777" w:rsidR="00AA5159" w:rsidRDefault="00AA5159" w:rsidP="00573CBE">
            <w:pPr>
              <w:spacing w:after="0" w:line="240" w:lineRule="auto"/>
              <w:rPr>
                <w:rFonts w:ascii="Arial" w:hAnsi="Arial" w:cs="Arial"/>
              </w:rPr>
            </w:pPr>
          </w:p>
          <w:p w14:paraId="164E4835" w14:textId="77777777" w:rsidR="00AA5159" w:rsidRDefault="00AA5159" w:rsidP="00573CBE">
            <w:pPr>
              <w:spacing w:after="0" w:line="240" w:lineRule="auto"/>
              <w:rPr>
                <w:rFonts w:ascii="Arial" w:hAnsi="Arial" w:cs="Arial"/>
              </w:rPr>
            </w:pPr>
          </w:p>
          <w:p w14:paraId="5434C8AF" w14:textId="77777777" w:rsidR="00AA5159" w:rsidRDefault="00AA5159" w:rsidP="00573CBE">
            <w:pPr>
              <w:spacing w:after="0" w:line="240" w:lineRule="auto"/>
              <w:rPr>
                <w:rFonts w:ascii="Arial" w:hAnsi="Arial" w:cs="Arial"/>
              </w:rPr>
            </w:pPr>
          </w:p>
          <w:p w14:paraId="2DF55818" w14:textId="77777777" w:rsidR="00AA5159" w:rsidRDefault="00AA5159" w:rsidP="00573CBE">
            <w:pPr>
              <w:spacing w:after="0" w:line="240" w:lineRule="auto"/>
              <w:rPr>
                <w:rFonts w:ascii="Arial" w:hAnsi="Arial" w:cs="Arial"/>
              </w:rPr>
            </w:pPr>
          </w:p>
          <w:p w14:paraId="751EB52D" w14:textId="565C4CA6" w:rsidR="00573CBE" w:rsidRDefault="00573CBE" w:rsidP="00573CBE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AA5159" w:rsidRPr="00C21A5D" w14:paraId="156CCB9E" w14:textId="77777777" w:rsidTr="00E8202D">
        <w:tc>
          <w:tcPr>
            <w:tcW w:w="2410" w:type="dxa"/>
            <w:tcBorders>
              <w:top w:val="single" w:sz="4" w:space="0" w:color="auto"/>
            </w:tcBorders>
            <w:shd w:val="clear" w:color="auto" w:fill="EA80A8"/>
          </w:tcPr>
          <w:p w14:paraId="08A433FA" w14:textId="77777777" w:rsidR="00AA5159" w:rsidRPr="00E8202D" w:rsidRDefault="00AA5159" w:rsidP="00573CBE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Manager’s Signature:</w:t>
            </w:r>
          </w:p>
        </w:tc>
        <w:tc>
          <w:tcPr>
            <w:tcW w:w="2098" w:type="dxa"/>
            <w:tcBorders>
              <w:top w:val="single" w:sz="4" w:space="0" w:color="auto"/>
            </w:tcBorders>
          </w:tcPr>
          <w:p w14:paraId="1E6AB4D2" w14:textId="77777777" w:rsidR="00AA5159" w:rsidRPr="00C21A5D" w:rsidRDefault="00AA5159" w:rsidP="00573CBE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254" w:type="dxa"/>
            <w:gridSpan w:val="2"/>
            <w:tcBorders>
              <w:top w:val="single" w:sz="4" w:space="0" w:color="auto"/>
            </w:tcBorders>
            <w:shd w:val="clear" w:color="auto" w:fill="EA80A8"/>
          </w:tcPr>
          <w:p w14:paraId="7EA79C33" w14:textId="77777777" w:rsidR="00AA5159" w:rsidRPr="00E8202D" w:rsidRDefault="00AA5159" w:rsidP="00573CBE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Date:</w:t>
            </w:r>
          </w:p>
        </w:tc>
        <w:tc>
          <w:tcPr>
            <w:tcW w:w="2254" w:type="dxa"/>
            <w:gridSpan w:val="3"/>
            <w:tcBorders>
              <w:top w:val="single" w:sz="4" w:space="0" w:color="auto"/>
            </w:tcBorders>
          </w:tcPr>
          <w:p w14:paraId="7F204E67" w14:textId="77777777" w:rsidR="00AA5159" w:rsidRPr="00C21A5D" w:rsidRDefault="00AA5159" w:rsidP="00573CBE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7694CD4B" w14:textId="77777777" w:rsidR="007B60DD" w:rsidRPr="00573CBE" w:rsidRDefault="007B60DD" w:rsidP="00F145B0">
      <w:pPr>
        <w:pStyle w:val="NoSpacing"/>
        <w:rPr>
          <w:sz w:val="2"/>
          <w:szCs w:val="2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9009"/>
      </w:tblGrid>
      <w:tr w:rsidR="00F145B0" w:rsidRPr="00964A98" w14:paraId="07DDC9D2" w14:textId="77777777" w:rsidTr="004719D1">
        <w:trPr>
          <w:trHeight w:val="397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78C710D6" w14:textId="77777777" w:rsidR="00F145B0" w:rsidRPr="004719D1" w:rsidRDefault="00F145B0" w:rsidP="004719D1">
            <w:pPr>
              <w:pStyle w:val="NoSpacing"/>
              <w:spacing w:before="120" w:after="120"/>
              <w:jc w:val="center"/>
              <w:rPr>
                <w:rFonts w:ascii="Roboto" w:hAnsi="Roboto" w:cs="Arial"/>
                <w:b/>
                <w:bCs/>
                <w:sz w:val="28"/>
                <w:szCs w:val="28"/>
              </w:rPr>
            </w:pPr>
            <w:r w:rsidRPr="004719D1">
              <w:rPr>
                <w:rFonts w:ascii="Roboto" w:hAnsi="Roboto" w:cs="Arial"/>
                <w:b/>
                <w:bCs/>
                <w:color w:val="54C0E8"/>
                <w:sz w:val="28"/>
                <w:szCs w:val="28"/>
              </w:rPr>
              <w:lastRenderedPageBreak/>
              <w:t>February Overview</w:t>
            </w:r>
          </w:p>
        </w:tc>
      </w:tr>
    </w:tbl>
    <w:p w14:paraId="62943C4D" w14:textId="77777777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10"/>
        <w:gridCol w:w="3006"/>
      </w:tblGrid>
      <w:tr w:rsidR="00F145B0" w:rsidRPr="00540B27" w14:paraId="669F8EBA" w14:textId="77777777" w:rsidTr="004719D1">
        <w:trPr>
          <w:trHeight w:val="334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6BDA4CF5" w14:textId="77777777" w:rsidR="00F145B0" w:rsidRPr="004719D1" w:rsidRDefault="00F145B0" w:rsidP="00AF2428">
            <w:pPr>
              <w:pStyle w:val="NoSpacing"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4719D1">
              <w:rPr>
                <w:rFonts w:ascii="Roboto" w:hAnsi="Roboto" w:cs="Arial"/>
                <w:b/>
                <w:bCs/>
                <w:noProof/>
                <w:color w:val="003764"/>
              </w:rPr>
              <w:t>Accident Incident Annualised Rolling Total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D7C724"/>
            <w:vAlign w:val="center"/>
          </w:tcPr>
          <w:p w14:paraId="30C73DEE" w14:textId="77777777" w:rsidR="00F145B0" w:rsidRPr="004719D1" w:rsidRDefault="00F145B0" w:rsidP="00AF2428">
            <w:pPr>
              <w:pStyle w:val="NoSpacing"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4719D1">
              <w:rPr>
                <w:rFonts w:ascii="Roboto" w:hAnsi="Roboto" w:cs="Arial"/>
                <w:b/>
                <w:bCs/>
                <w:noProof/>
                <w:color w:val="003764"/>
              </w:rPr>
              <w:t>Notifications</w:t>
            </w:r>
          </w:p>
        </w:tc>
      </w:tr>
      <w:tr w:rsidR="00F145B0" w:rsidRPr="007D30BD" w14:paraId="4786F360" w14:textId="77777777" w:rsidTr="00AF2428">
        <w:trPr>
          <w:trHeight w:val="2833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1233696A" w14:textId="77777777" w:rsidR="00F145B0" w:rsidRPr="007D30BD" w:rsidRDefault="00F145B0" w:rsidP="00AF2428">
            <w:pPr>
              <w:jc w:val="center"/>
              <w:rPr>
                <w:b/>
                <w:bCs/>
              </w:rPr>
            </w:pPr>
            <w:r>
              <w:drawing>
                <wp:inline distT="0" distB="0" distL="0" distR="0" wp14:anchorId="3D864A47" wp14:editId="63DC68FF">
                  <wp:extent cx="3495675" cy="1749287"/>
                  <wp:effectExtent l="0" t="0" r="0" b="3810"/>
                  <wp:docPr id="7" name="Chart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4"/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</w:tcPr>
          <w:p w14:paraId="595FB3F0" w14:textId="77777777" w:rsidR="00F145B0" w:rsidRPr="007D30BD" w:rsidRDefault="00F145B0" w:rsidP="00AF2428">
            <w:pPr>
              <w:jc w:val="center"/>
              <w:rPr>
                <w:b/>
                <w:bCs/>
              </w:rPr>
            </w:pPr>
            <w:r>
              <w:drawing>
                <wp:inline distT="0" distB="0" distL="0" distR="0" wp14:anchorId="19B4EB5C" wp14:editId="4CB5F167">
                  <wp:extent cx="1762125" cy="1748790"/>
                  <wp:effectExtent l="0" t="0" r="0" b="0"/>
                  <wp:docPr id="10" name="Chart 1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5"/>
                    </a:graphicData>
                  </a:graphic>
                </wp:inline>
              </w:drawing>
            </w:r>
          </w:p>
        </w:tc>
      </w:tr>
      <w:tr w:rsidR="00F145B0" w:rsidRPr="00783640" w14:paraId="16CF4F77" w14:textId="77777777" w:rsidTr="004719D1">
        <w:trPr>
          <w:trHeight w:val="434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80A8"/>
            <w:vAlign w:val="center"/>
          </w:tcPr>
          <w:p w14:paraId="1F338703" w14:textId="77777777" w:rsidR="00F145B0" w:rsidRPr="004719D1" w:rsidRDefault="00F145B0" w:rsidP="004719D1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4719D1">
              <w:rPr>
                <w:rFonts w:ascii="Roboto" w:hAnsi="Roboto" w:cs="Arial"/>
                <w:b/>
                <w:bCs/>
                <w:color w:val="003764"/>
              </w:rPr>
              <w:t>Peak Times Analysis</w:t>
            </w:r>
          </w:p>
        </w:tc>
      </w:tr>
      <w:tr w:rsidR="00F145B0" w14:paraId="66088F18" w14:textId="77777777" w:rsidTr="00AF2428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DE2F6"/>
          </w:tcPr>
          <w:p w14:paraId="2A2845C0" w14:textId="77777777" w:rsidR="00F145B0" w:rsidRDefault="00F145B0" w:rsidP="00AF2428">
            <w:r>
              <w:drawing>
                <wp:inline distT="0" distB="0" distL="0" distR="0" wp14:anchorId="7AFAD31B" wp14:editId="0381B916">
                  <wp:extent cx="5486400" cy="2124075"/>
                  <wp:effectExtent l="0" t="0" r="0" b="0"/>
                  <wp:docPr id="45" name="Chart 4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6"/>
                    </a:graphicData>
                  </a:graphic>
                </wp:inline>
              </w:drawing>
            </w:r>
          </w:p>
        </w:tc>
      </w:tr>
    </w:tbl>
    <w:p w14:paraId="7F803607" w14:textId="4536D178" w:rsidR="00AA5159" w:rsidRDefault="00AA5159" w:rsidP="00A81826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3D76B836" w14:textId="77777777" w:rsidR="00A81826" w:rsidRDefault="00A81826" w:rsidP="00A81826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27C65267" w14:textId="7E53F44F" w:rsidR="004719D1" w:rsidRDefault="004719D1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8"/>
        <w:gridCol w:w="2096"/>
        <w:gridCol w:w="2252"/>
        <w:gridCol w:w="751"/>
        <w:gridCol w:w="751"/>
        <w:gridCol w:w="752"/>
      </w:tblGrid>
      <w:tr w:rsidR="00087D85" w:rsidRPr="007B60DD" w14:paraId="59E22719" w14:textId="77777777" w:rsidTr="00A609F6">
        <w:trPr>
          <w:trHeight w:val="355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F4B223"/>
            <w:vAlign w:val="center"/>
          </w:tcPr>
          <w:p w14:paraId="01D81675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84334F">
              <w:rPr>
                <w:rFonts w:ascii="Roboto" w:hAnsi="Roboto" w:cs="Arial"/>
                <w:b/>
                <w:bCs/>
                <w:color w:val="003764"/>
              </w:rPr>
              <w:t>Accidents &amp; Incidents Actions</w:t>
            </w:r>
          </w:p>
        </w:tc>
      </w:tr>
      <w:tr w:rsidR="00087D85" w:rsidRPr="0084334F" w14:paraId="09D44835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402C472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s this been discussed/shared with the Governance Meeting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9373C82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718FAB4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4569D11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291767A7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FE2C11E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Management Meeting?</w:t>
            </w:r>
          </w:p>
        </w:tc>
      </w:tr>
      <w:tr w:rsidR="00087D85" w:rsidRPr="0084334F" w14:paraId="7879C3D2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1F03DA6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Staff Meeting?</w:t>
            </w:r>
          </w:p>
        </w:tc>
      </w:tr>
      <w:tr w:rsidR="00087D85" w:rsidRPr="0084334F" w14:paraId="604613DB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25A4A2C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staffing levels been reviewed around peak times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CDC66B5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E5CF6CE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F7540DC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624555CD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B74B3E3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trends or themes been identified as a result of the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7260AEB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97DB22A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628B21A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61B215E9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8F988D2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actions been added to meeting minutes/Action Plan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802909E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572DD4E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2A0E65C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7B60DD" w14:paraId="6EB3B762" w14:textId="77777777" w:rsidTr="00A609F6">
        <w:trPr>
          <w:trHeight w:val="397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54C0E8"/>
            <w:vAlign w:val="center"/>
          </w:tcPr>
          <w:p w14:paraId="07FF7838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E8202D">
              <w:rPr>
                <w:rFonts w:ascii="Roboto" w:hAnsi="Roboto" w:cs="Arial"/>
                <w:b/>
                <w:bCs/>
                <w:color w:val="003764"/>
              </w:rPr>
              <w:t>Summary of Discussions / Analysis / Actions</w:t>
            </w:r>
          </w:p>
        </w:tc>
      </w:tr>
      <w:tr w:rsidR="00087D85" w14:paraId="24B97D3D" w14:textId="77777777" w:rsidTr="00A609F6">
        <w:trPr>
          <w:trHeight w:val="1042"/>
        </w:trPr>
        <w:tc>
          <w:tcPr>
            <w:tcW w:w="9016" w:type="dxa"/>
            <w:gridSpan w:val="6"/>
            <w:tcBorders>
              <w:top w:val="single" w:sz="4" w:space="0" w:color="003764"/>
            </w:tcBorders>
          </w:tcPr>
          <w:p w14:paraId="7F8F2FE5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332D69CA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0403F20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6BC2992C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237B1237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3768ABE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35B56ECB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0C683E70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162FF641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906CB7E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87D85" w:rsidRPr="00C21A5D" w14:paraId="2CCEEA14" w14:textId="77777777" w:rsidTr="00A609F6">
        <w:tc>
          <w:tcPr>
            <w:tcW w:w="2410" w:type="dxa"/>
            <w:tcBorders>
              <w:top w:val="single" w:sz="4" w:space="0" w:color="auto"/>
            </w:tcBorders>
            <w:shd w:val="clear" w:color="auto" w:fill="EA80A8"/>
          </w:tcPr>
          <w:p w14:paraId="7B06462D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Manager’s Signature:</w:t>
            </w:r>
          </w:p>
        </w:tc>
        <w:tc>
          <w:tcPr>
            <w:tcW w:w="2098" w:type="dxa"/>
            <w:tcBorders>
              <w:top w:val="single" w:sz="4" w:space="0" w:color="auto"/>
            </w:tcBorders>
          </w:tcPr>
          <w:p w14:paraId="3ABF3551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EA80A8"/>
          </w:tcPr>
          <w:p w14:paraId="546D3FC3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Date:</w:t>
            </w:r>
          </w:p>
        </w:tc>
        <w:tc>
          <w:tcPr>
            <w:tcW w:w="2254" w:type="dxa"/>
            <w:gridSpan w:val="3"/>
            <w:tcBorders>
              <w:top w:val="single" w:sz="4" w:space="0" w:color="auto"/>
            </w:tcBorders>
          </w:tcPr>
          <w:p w14:paraId="7E3405C9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40019577" w14:textId="77777777" w:rsidR="00A81826" w:rsidRPr="00087D85" w:rsidRDefault="00A81826" w:rsidP="00F145B0">
      <w:pPr>
        <w:pStyle w:val="NoSpacing"/>
        <w:rPr>
          <w:sz w:val="2"/>
          <w:szCs w:val="2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9009"/>
      </w:tblGrid>
      <w:tr w:rsidR="00F145B0" w:rsidRPr="00964A98" w14:paraId="5A4098D9" w14:textId="77777777" w:rsidTr="004719D1">
        <w:trPr>
          <w:trHeight w:val="397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4CA46842" w14:textId="77777777" w:rsidR="00F145B0" w:rsidRPr="004719D1" w:rsidRDefault="00F145B0" w:rsidP="004719D1">
            <w:pPr>
              <w:pStyle w:val="NoSpacing"/>
              <w:spacing w:before="120" w:after="120"/>
              <w:jc w:val="center"/>
              <w:rPr>
                <w:rFonts w:ascii="Roboto" w:hAnsi="Roboto" w:cs="Arial"/>
                <w:b/>
                <w:bCs/>
                <w:sz w:val="28"/>
                <w:szCs w:val="28"/>
              </w:rPr>
            </w:pPr>
            <w:r w:rsidRPr="004719D1">
              <w:rPr>
                <w:rFonts w:ascii="Roboto" w:hAnsi="Roboto" w:cs="Arial"/>
                <w:b/>
                <w:bCs/>
                <w:color w:val="54C0E8"/>
                <w:sz w:val="28"/>
                <w:szCs w:val="28"/>
              </w:rPr>
              <w:lastRenderedPageBreak/>
              <w:t>March Overview</w:t>
            </w:r>
          </w:p>
        </w:tc>
      </w:tr>
    </w:tbl>
    <w:p w14:paraId="7B3493BF" w14:textId="77777777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10"/>
        <w:gridCol w:w="3006"/>
      </w:tblGrid>
      <w:tr w:rsidR="00F145B0" w:rsidRPr="00540B27" w14:paraId="131134ED" w14:textId="77777777" w:rsidTr="004719D1">
        <w:trPr>
          <w:trHeight w:val="334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2B14FB34" w14:textId="77777777" w:rsidR="00F145B0" w:rsidRPr="004719D1" w:rsidRDefault="00F145B0" w:rsidP="00AF2428">
            <w:pPr>
              <w:pStyle w:val="NoSpacing"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4719D1">
              <w:rPr>
                <w:rFonts w:ascii="Roboto" w:hAnsi="Roboto" w:cs="Arial"/>
                <w:b/>
                <w:bCs/>
                <w:noProof/>
                <w:color w:val="003764"/>
              </w:rPr>
              <w:t>Accident Incident Annualised Rolling Total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D7C724"/>
            <w:vAlign w:val="center"/>
          </w:tcPr>
          <w:p w14:paraId="5EF5B442" w14:textId="77777777" w:rsidR="00F145B0" w:rsidRPr="004719D1" w:rsidRDefault="00F145B0" w:rsidP="00AF2428">
            <w:pPr>
              <w:pStyle w:val="NoSpacing"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4719D1">
              <w:rPr>
                <w:rFonts w:ascii="Roboto" w:hAnsi="Roboto" w:cs="Arial"/>
                <w:b/>
                <w:bCs/>
                <w:noProof/>
                <w:color w:val="003764"/>
              </w:rPr>
              <w:t>Notifications</w:t>
            </w:r>
          </w:p>
        </w:tc>
      </w:tr>
      <w:tr w:rsidR="00F145B0" w:rsidRPr="007D30BD" w14:paraId="0C351064" w14:textId="77777777" w:rsidTr="00AF2428">
        <w:trPr>
          <w:trHeight w:val="2833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16281F9F" w14:textId="77777777" w:rsidR="00F145B0" w:rsidRPr="007D30BD" w:rsidRDefault="00F145B0" w:rsidP="00AF2428">
            <w:pPr>
              <w:jc w:val="center"/>
              <w:rPr>
                <w:b/>
                <w:bCs/>
              </w:rPr>
            </w:pPr>
            <w:r>
              <w:drawing>
                <wp:inline distT="0" distB="0" distL="0" distR="0" wp14:anchorId="22A6214A" wp14:editId="5A57D25F">
                  <wp:extent cx="3495675" cy="1749287"/>
                  <wp:effectExtent l="0" t="0" r="0" b="3810"/>
                  <wp:docPr id="15" name="Chart 1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7"/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</w:tcPr>
          <w:p w14:paraId="1C51E118" w14:textId="77777777" w:rsidR="00F145B0" w:rsidRPr="007D30BD" w:rsidRDefault="00F145B0" w:rsidP="00AF2428">
            <w:pPr>
              <w:jc w:val="center"/>
              <w:rPr>
                <w:b/>
                <w:bCs/>
              </w:rPr>
            </w:pPr>
            <w:r>
              <w:drawing>
                <wp:inline distT="0" distB="0" distL="0" distR="0" wp14:anchorId="762E7314" wp14:editId="6F01CE08">
                  <wp:extent cx="1762125" cy="1748790"/>
                  <wp:effectExtent l="0" t="0" r="0" b="0"/>
                  <wp:docPr id="47" name="Chart 4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8"/>
                    </a:graphicData>
                  </a:graphic>
                </wp:inline>
              </w:drawing>
            </w:r>
          </w:p>
        </w:tc>
      </w:tr>
      <w:tr w:rsidR="00F145B0" w:rsidRPr="00783640" w14:paraId="43F864A3" w14:textId="77777777" w:rsidTr="004719D1">
        <w:trPr>
          <w:trHeight w:val="434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80A8"/>
            <w:vAlign w:val="center"/>
          </w:tcPr>
          <w:p w14:paraId="6AC2886B" w14:textId="77777777" w:rsidR="00F145B0" w:rsidRPr="004719D1" w:rsidRDefault="00F145B0" w:rsidP="004719D1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4719D1">
              <w:rPr>
                <w:rFonts w:ascii="Roboto" w:hAnsi="Roboto" w:cs="Arial"/>
                <w:b/>
                <w:bCs/>
                <w:color w:val="003764"/>
              </w:rPr>
              <w:t>Peak Times Analysis</w:t>
            </w:r>
          </w:p>
        </w:tc>
      </w:tr>
      <w:tr w:rsidR="00F145B0" w14:paraId="59E4B1F1" w14:textId="77777777" w:rsidTr="00AF2428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DE2F6"/>
          </w:tcPr>
          <w:p w14:paraId="2B398D0B" w14:textId="77777777" w:rsidR="00F145B0" w:rsidRDefault="00F145B0" w:rsidP="00AF2428">
            <w:r>
              <w:drawing>
                <wp:inline distT="0" distB="0" distL="0" distR="0" wp14:anchorId="334A0E34" wp14:editId="3B0FC020">
                  <wp:extent cx="5486400" cy="2124075"/>
                  <wp:effectExtent l="0" t="0" r="0" b="0"/>
                  <wp:docPr id="17" name="Chart 1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9"/>
                    </a:graphicData>
                  </a:graphic>
                </wp:inline>
              </w:drawing>
            </w:r>
          </w:p>
        </w:tc>
      </w:tr>
    </w:tbl>
    <w:p w14:paraId="358B4750" w14:textId="1B7CD8A6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p w14:paraId="76D519BD" w14:textId="4930A28C" w:rsidR="004719D1" w:rsidRDefault="004719D1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60033EFC" w14:textId="779424A8" w:rsidR="004719D1" w:rsidRDefault="004719D1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8"/>
        <w:gridCol w:w="2096"/>
        <w:gridCol w:w="2252"/>
        <w:gridCol w:w="751"/>
        <w:gridCol w:w="751"/>
        <w:gridCol w:w="752"/>
      </w:tblGrid>
      <w:tr w:rsidR="00087D85" w:rsidRPr="007B60DD" w14:paraId="5FE4C7B7" w14:textId="77777777" w:rsidTr="00A609F6">
        <w:trPr>
          <w:trHeight w:val="355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F4B223"/>
            <w:vAlign w:val="center"/>
          </w:tcPr>
          <w:p w14:paraId="7B114082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84334F">
              <w:rPr>
                <w:rFonts w:ascii="Roboto" w:hAnsi="Roboto" w:cs="Arial"/>
                <w:b/>
                <w:bCs/>
                <w:color w:val="003764"/>
              </w:rPr>
              <w:t>Accidents &amp; Incidents Actions</w:t>
            </w:r>
          </w:p>
        </w:tc>
      </w:tr>
      <w:tr w:rsidR="00087D85" w:rsidRPr="0084334F" w14:paraId="58A9F5DD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6CEA77F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s this been discussed/shared with the Governance Meeting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0FCA22F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6E69FE5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890DE39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33AA06F9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B4A123B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Management Meeting?</w:t>
            </w:r>
          </w:p>
        </w:tc>
      </w:tr>
      <w:tr w:rsidR="00087D85" w:rsidRPr="0084334F" w14:paraId="7F7D0D26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CDA5860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Staff Meeting?</w:t>
            </w:r>
          </w:p>
        </w:tc>
      </w:tr>
      <w:tr w:rsidR="00087D85" w:rsidRPr="0084334F" w14:paraId="4453321E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B6E666F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staffing levels been reviewed around peak times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55CA570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E438FEE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0F579EC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3F91842C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6B68B81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trends or themes been identified as a result of the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412AF33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BD8217A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D891903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372FD696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C885E08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actions been added to meeting minutes/Action Plan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68C2EC7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AEB41E9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E4C7BA2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7B60DD" w14:paraId="021159CB" w14:textId="77777777" w:rsidTr="00A609F6">
        <w:trPr>
          <w:trHeight w:val="397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54C0E8"/>
            <w:vAlign w:val="center"/>
          </w:tcPr>
          <w:p w14:paraId="4147FF13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E8202D">
              <w:rPr>
                <w:rFonts w:ascii="Roboto" w:hAnsi="Roboto" w:cs="Arial"/>
                <w:b/>
                <w:bCs/>
                <w:color w:val="003764"/>
              </w:rPr>
              <w:t>Summary of Discussions / Analysis / Actions</w:t>
            </w:r>
          </w:p>
        </w:tc>
      </w:tr>
      <w:tr w:rsidR="00087D85" w14:paraId="203DAD08" w14:textId="77777777" w:rsidTr="00A609F6">
        <w:trPr>
          <w:trHeight w:val="1042"/>
        </w:trPr>
        <w:tc>
          <w:tcPr>
            <w:tcW w:w="9016" w:type="dxa"/>
            <w:gridSpan w:val="6"/>
            <w:tcBorders>
              <w:top w:val="single" w:sz="4" w:space="0" w:color="003764"/>
            </w:tcBorders>
          </w:tcPr>
          <w:p w14:paraId="6EAE64B6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335A7B27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31335A44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1A1AA70A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0B86F74A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53C97E64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402981E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2292B647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1679389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2D93F57E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87D85" w:rsidRPr="00C21A5D" w14:paraId="37EFCB93" w14:textId="77777777" w:rsidTr="00A609F6">
        <w:tc>
          <w:tcPr>
            <w:tcW w:w="2410" w:type="dxa"/>
            <w:tcBorders>
              <w:top w:val="single" w:sz="4" w:space="0" w:color="auto"/>
            </w:tcBorders>
            <w:shd w:val="clear" w:color="auto" w:fill="EA80A8"/>
          </w:tcPr>
          <w:p w14:paraId="7923BF9B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Manager’s Signature:</w:t>
            </w:r>
          </w:p>
        </w:tc>
        <w:tc>
          <w:tcPr>
            <w:tcW w:w="2098" w:type="dxa"/>
            <w:tcBorders>
              <w:top w:val="single" w:sz="4" w:space="0" w:color="auto"/>
            </w:tcBorders>
          </w:tcPr>
          <w:p w14:paraId="6B7A83E2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EA80A8"/>
          </w:tcPr>
          <w:p w14:paraId="56226891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Date:</w:t>
            </w:r>
          </w:p>
        </w:tc>
        <w:tc>
          <w:tcPr>
            <w:tcW w:w="2254" w:type="dxa"/>
            <w:gridSpan w:val="3"/>
            <w:tcBorders>
              <w:top w:val="single" w:sz="4" w:space="0" w:color="auto"/>
            </w:tcBorders>
          </w:tcPr>
          <w:p w14:paraId="01125913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530EB1C7" w14:textId="77777777" w:rsidR="00A81826" w:rsidRPr="00087D85" w:rsidRDefault="00A81826" w:rsidP="00F145B0">
      <w:pPr>
        <w:pStyle w:val="NoSpacing"/>
        <w:rPr>
          <w:sz w:val="2"/>
          <w:szCs w:val="2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9009"/>
      </w:tblGrid>
      <w:tr w:rsidR="00F145B0" w:rsidRPr="00964A98" w14:paraId="08A175A1" w14:textId="77777777" w:rsidTr="004719D1">
        <w:trPr>
          <w:trHeight w:val="397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0DA83261" w14:textId="77777777" w:rsidR="00F145B0" w:rsidRPr="004719D1" w:rsidRDefault="00F145B0" w:rsidP="009E789D">
            <w:pPr>
              <w:pStyle w:val="NoSpacing"/>
              <w:keepNext/>
              <w:spacing w:before="120" w:after="120"/>
              <w:jc w:val="center"/>
              <w:rPr>
                <w:rFonts w:ascii="Roboto" w:hAnsi="Roboto" w:cs="Arial"/>
                <w:b/>
                <w:bCs/>
                <w:sz w:val="28"/>
                <w:szCs w:val="28"/>
              </w:rPr>
            </w:pPr>
            <w:r w:rsidRPr="004719D1">
              <w:rPr>
                <w:rFonts w:ascii="Roboto" w:hAnsi="Roboto" w:cs="Arial"/>
                <w:b/>
                <w:bCs/>
                <w:color w:val="54C0E8"/>
                <w:sz w:val="28"/>
                <w:szCs w:val="28"/>
              </w:rPr>
              <w:lastRenderedPageBreak/>
              <w:t>April Overview</w:t>
            </w:r>
          </w:p>
        </w:tc>
      </w:tr>
    </w:tbl>
    <w:p w14:paraId="352A526B" w14:textId="77777777" w:rsidR="00F145B0" w:rsidRDefault="00F145B0" w:rsidP="009E789D">
      <w:pPr>
        <w:pStyle w:val="NoSpacing"/>
        <w:keepNext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10"/>
        <w:gridCol w:w="3006"/>
      </w:tblGrid>
      <w:tr w:rsidR="00F145B0" w:rsidRPr="00540B27" w14:paraId="1DD43588" w14:textId="77777777" w:rsidTr="00551729">
        <w:trPr>
          <w:trHeight w:val="334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33A89DCD" w14:textId="77777777" w:rsidR="00F145B0" w:rsidRPr="00551729" w:rsidRDefault="00F145B0" w:rsidP="009E789D">
            <w:pPr>
              <w:pStyle w:val="NoSpacing"/>
              <w:keepNext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551729">
              <w:rPr>
                <w:rFonts w:ascii="Roboto" w:hAnsi="Roboto" w:cs="Arial"/>
                <w:b/>
                <w:bCs/>
                <w:noProof/>
                <w:color w:val="003764"/>
              </w:rPr>
              <w:t>Accident Incident Annualised Rolling Total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D7C724"/>
            <w:vAlign w:val="center"/>
          </w:tcPr>
          <w:p w14:paraId="66BA8D86" w14:textId="77777777" w:rsidR="00F145B0" w:rsidRPr="00551729" w:rsidRDefault="00F145B0" w:rsidP="009E789D">
            <w:pPr>
              <w:pStyle w:val="NoSpacing"/>
              <w:keepNext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551729">
              <w:rPr>
                <w:rFonts w:ascii="Roboto" w:hAnsi="Roboto" w:cs="Arial"/>
                <w:b/>
                <w:bCs/>
                <w:noProof/>
                <w:color w:val="003764"/>
              </w:rPr>
              <w:t>Notifications</w:t>
            </w:r>
          </w:p>
        </w:tc>
      </w:tr>
      <w:tr w:rsidR="00F145B0" w:rsidRPr="007D30BD" w14:paraId="618F7F1D" w14:textId="77777777" w:rsidTr="00AF2428">
        <w:trPr>
          <w:trHeight w:val="2833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711672CD" w14:textId="77777777" w:rsidR="00F145B0" w:rsidRPr="007D30BD" w:rsidRDefault="00F145B0" w:rsidP="009E789D">
            <w:pPr>
              <w:keepNext/>
              <w:jc w:val="center"/>
              <w:rPr>
                <w:b/>
                <w:bCs/>
              </w:rPr>
            </w:pPr>
            <w:r>
              <w:drawing>
                <wp:inline distT="0" distB="0" distL="0" distR="0" wp14:anchorId="664A604B" wp14:editId="4E5D00D3">
                  <wp:extent cx="3495675" cy="1749287"/>
                  <wp:effectExtent l="0" t="0" r="0" b="3810"/>
                  <wp:docPr id="18" name="Chart 1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0"/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</w:tcPr>
          <w:p w14:paraId="053F1EDC" w14:textId="77777777" w:rsidR="00F145B0" w:rsidRPr="007D30BD" w:rsidRDefault="00F145B0" w:rsidP="009E789D">
            <w:pPr>
              <w:keepNext/>
              <w:jc w:val="center"/>
              <w:rPr>
                <w:b/>
                <w:bCs/>
              </w:rPr>
            </w:pPr>
            <w:r>
              <w:drawing>
                <wp:inline distT="0" distB="0" distL="0" distR="0" wp14:anchorId="60F587DA" wp14:editId="466990EF">
                  <wp:extent cx="1762125" cy="1748790"/>
                  <wp:effectExtent l="0" t="0" r="0" b="0"/>
                  <wp:docPr id="19" name="Chart 1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1"/>
                    </a:graphicData>
                  </a:graphic>
                </wp:inline>
              </w:drawing>
            </w:r>
          </w:p>
        </w:tc>
      </w:tr>
      <w:tr w:rsidR="00F145B0" w:rsidRPr="00783640" w14:paraId="4BE316A3" w14:textId="77777777" w:rsidTr="00551729">
        <w:trPr>
          <w:trHeight w:val="434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80A8"/>
            <w:vAlign w:val="center"/>
          </w:tcPr>
          <w:p w14:paraId="590C6748" w14:textId="7BE02902" w:rsidR="00F145B0" w:rsidRPr="00551729" w:rsidRDefault="00F145B0" w:rsidP="009E789D">
            <w:pPr>
              <w:keepNext/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551729">
              <w:rPr>
                <w:rFonts w:ascii="Roboto" w:hAnsi="Roboto" w:cs="Arial"/>
                <w:b/>
                <w:bCs/>
                <w:color w:val="003764"/>
              </w:rPr>
              <w:t>Peak Times Analysis</w:t>
            </w:r>
          </w:p>
        </w:tc>
      </w:tr>
      <w:tr w:rsidR="00F145B0" w14:paraId="287CC6F0" w14:textId="77777777" w:rsidTr="00AF2428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DE2F6"/>
          </w:tcPr>
          <w:p w14:paraId="61E8511E" w14:textId="77777777" w:rsidR="00F145B0" w:rsidRDefault="00F145B0" w:rsidP="009E789D">
            <w:pPr>
              <w:keepNext/>
            </w:pPr>
            <w:r>
              <w:drawing>
                <wp:inline distT="0" distB="0" distL="0" distR="0" wp14:anchorId="5AE9F963" wp14:editId="5D113FA0">
                  <wp:extent cx="5486400" cy="2124075"/>
                  <wp:effectExtent l="0" t="0" r="0" b="0"/>
                  <wp:docPr id="20" name="Chart 2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2"/>
                    </a:graphicData>
                  </a:graphic>
                </wp:inline>
              </w:drawing>
            </w:r>
          </w:p>
        </w:tc>
      </w:tr>
    </w:tbl>
    <w:p w14:paraId="55E8B343" w14:textId="77777777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p w14:paraId="1FDDD019" w14:textId="5EF821D9" w:rsidR="00F145B0" w:rsidRDefault="00F145B0" w:rsidP="00F145B0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8"/>
        <w:gridCol w:w="2096"/>
        <w:gridCol w:w="2252"/>
        <w:gridCol w:w="751"/>
        <w:gridCol w:w="751"/>
        <w:gridCol w:w="752"/>
      </w:tblGrid>
      <w:tr w:rsidR="00087D85" w:rsidRPr="007B60DD" w14:paraId="0CE5CC52" w14:textId="77777777" w:rsidTr="00A609F6">
        <w:trPr>
          <w:trHeight w:val="355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F4B223"/>
            <w:vAlign w:val="center"/>
          </w:tcPr>
          <w:p w14:paraId="05619D8D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84334F">
              <w:rPr>
                <w:rFonts w:ascii="Roboto" w:hAnsi="Roboto" w:cs="Arial"/>
                <w:b/>
                <w:bCs/>
                <w:color w:val="003764"/>
              </w:rPr>
              <w:t>Accidents &amp; Incidents Actions</w:t>
            </w:r>
          </w:p>
        </w:tc>
      </w:tr>
      <w:tr w:rsidR="00087D85" w:rsidRPr="0084334F" w14:paraId="22F7056D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6DC0BB3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s this been discussed/shared with the Governance Meeting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2B9CEC9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D3EB90E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A4E2539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5686A3AB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997FB0A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Management Meeting?</w:t>
            </w:r>
          </w:p>
        </w:tc>
      </w:tr>
      <w:tr w:rsidR="00087D85" w:rsidRPr="0084334F" w14:paraId="255BEEEF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641CCD6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Staff Meeting?</w:t>
            </w:r>
          </w:p>
        </w:tc>
      </w:tr>
      <w:tr w:rsidR="00087D85" w:rsidRPr="0084334F" w14:paraId="79FD49AB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2E9FB59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staffing levels been reviewed around peak times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55C6BD5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5A1B6CC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7EEAA04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7728D635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5002CBF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trends or themes been identified as a result of the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2C1462B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BADD4F5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6CFA63A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0B566240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4AEB8F8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actions been added to meeting minutes/Action Plan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DFAFCE6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0C4F8AB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F848E5D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7B60DD" w14:paraId="0D3F3BAD" w14:textId="77777777" w:rsidTr="00A609F6">
        <w:trPr>
          <w:trHeight w:val="397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54C0E8"/>
            <w:vAlign w:val="center"/>
          </w:tcPr>
          <w:p w14:paraId="0C03EA46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E8202D">
              <w:rPr>
                <w:rFonts w:ascii="Roboto" w:hAnsi="Roboto" w:cs="Arial"/>
                <w:b/>
                <w:bCs/>
                <w:color w:val="003764"/>
              </w:rPr>
              <w:t>Summary of Discussions / Analysis / Actions</w:t>
            </w:r>
          </w:p>
        </w:tc>
      </w:tr>
      <w:tr w:rsidR="00087D85" w14:paraId="362F93E9" w14:textId="77777777" w:rsidTr="00A609F6">
        <w:trPr>
          <w:trHeight w:val="1042"/>
        </w:trPr>
        <w:tc>
          <w:tcPr>
            <w:tcW w:w="9016" w:type="dxa"/>
            <w:gridSpan w:val="6"/>
            <w:tcBorders>
              <w:top w:val="single" w:sz="4" w:space="0" w:color="003764"/>
            </w:tcBorders>
          </w:tcPr>
          <w:p w14:paraId="4DE110D2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E4F323D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F4721DB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6EAA446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22AD09D7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635F530C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5B01DA4F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120F891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18ECB3C9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BB9E914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87D85" w:rsidRPr="00C21A5D" w14:paraId="458795ED" w14:textId="77777777" w:rsidTr="00A609F6">
        <w:tc>
          <w:tcPr>
            <w:tcW w:w="2410" w:type="dxa"/>
            <w:tcBorders>
              <w:top w:val="single" w:sz="4" w:space="0" w:color="auto"/>
            </w:tcBorders>
            <w:shd w:val="clear" w:color="auto" w:fill="EA80A8"/>
          </w:tcPr>
          <w:p w14:paraId="5A4A1DD8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Manager’s Signature:</w:t>
            </w:r>
          </w:p>
        </w:tc>
        <w:tc>
          <w:tcPr>
            <w:tcW w:w="2098" w:type="dxa"/>
            <w:tcBorders>
              <w:top w:val="single" w:sz="4" w:space="0" w:color="auto"/>
            </w:tcBorders>
          </w:tcPr>
          <w:p w14:paraId="6867DD41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EA80A8"/>
          </w:tcPr>
          <w:p w14:paraId="739FF521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Date:</w:t>
            </w:r>
          </w:p>
        </w:tc>
        <w:tc>
          <w:tcPr>
            <w:tcW w:w="2254" w:type="dxa"/>
            <w:gridSpan w:val="3"/>
            <w:tcBorders>
              <w:top w:val="single" w:sz="4" w:space="0" w:color="auto"/>
            </w:tcBorders>
          </w:tcPr>
          <w:p w14:paraId="5A8BF01E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647951DD" w14:textId="77777777" w:rsidR="00551729" w:rsidRPr="00087D85" w:rsidRDefault="00551729" w:rsidP="009E789D">
      <w:pPr>
        <w:pStyle w:val="NoSpacing"/>
        <w:keepNext/>
        <w:rPr>
          <w:sz w:val="2"/>
          <w:szCs w:val="2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9009"/>
      </w:tblGrid>
      <w:tr w:rsidR="00F145B0" w:rsidRPr="00964A98" w14:paraId="5A46E808" w14:textId="77777777" w:rsidTr="00551729">
        <w:trPr>
          <w:trHeight w:val="397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1B850CC0" w14:textId="77777777" w:rsidR="00F145B0" w:rsidRPr="00551729" w:rsidRDefault="00F145B0" w:rsidP="009E789D">
            <w:pPr>
              <w:pStyle w:val="NoSpacing"/>
              <w:keepNext/>
              <w:spacing w:before="120" w:after="120"/>
              <w:jc w:val="center"/>
              <w:rPr>
                <w:rFonts w:ascii="Roboto" w:hAnsi="Roboto" w:cs="Arial"/>
                <w:b/>
                <w:bCs/>
                <w:sz w:val="28"/>
                <w:szCs w:val="28"/>
              </w:rPr>
            </w:pPr>
            <w:r w:rsidRPr="00551729">
              <w:rPr>
                <w:rFonts w:ascii="Roboto" w:hAnsi="Roboto" w:cs="Arial"/>
                <w:b/>
                <w:bCs/>
                <w:color w:val="54C0E8"/>
                <w:sz w:val="28"/>
                <w:szCs w:val="28"/>
              </w:rPr>
              <w:t>May Overview</w:t>
            </w:r>
          </w:p>
        </w:tc>
      </w:tr>
    </w:tbl>
    <w:p w14:paraId="6D406347" w14:textId="77777777" w:rsidR="00F145B0" w:rsidRDefault="00F145B0" w:rsidP="009E789D">
      <w:pPr>
        <w:pStyle w:val="NoSpacing"/>
        <w:keepNext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10"/>
        <w:gridCol w:w="3006"/>
      </w:tblGrid>
      <w:tr w:rsidR="00F145B0" w:rsidRPr="00540B27" w14:paraId="07E5E2AC" w14:textId="77777777" w:rsidTr="00551729">
        <w:trPr>
          <w:trHeight w:val="334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5A2D9BF8" w14:textId="77777777" w:rsidR="00F145B0" w:rsidRPr="00551729" w:rsidRDefault="00F145B0" w:rsidP="009E789D">
            <w:pPr>
              <w:pStyle w:val="NoSpacing"/>
              <w:keepNext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551729">
              <w:rPr>
                <w:rFonts w:ascii="Roboto" w:hAnsi="Roboto" w:cs="Arial"/>
                <w:b/>
                <w:bCs/>
                <w:noProof/>
                <w:color w:val="003764"/>
              </w:rPr>
              <w:t>Accident Incident Annualised Rolling Total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D7C724"/>
            <w:vAlign w:val="center"/>
          </w:tcPr>
          <w:p w14:paraId="22C558A1" w14:textId="77777777" w:rsidR="00F145B0" w:rsidRPr="00551729" w:rsidRDefault="00F145B0" w:rsidP="009E789D">
            <w:pPr>
              <w:pStyle w:val="NoSpacing"/>
              <w:keepNext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551729">
              <w:rPr>
                <w:rFonts w:ascii="Roboto" w:hAnsi="Roboto" w:cs="Arial"/>
                <w:b/>
                <w:bCs/>
                <w:noProof/>
                <w:color w:val="003764"/>
              </w:rPr>
              <w:t>Notifications</w:t>
            </w:r>
          </w:p>
        </w:tc>
      </w:tr>
      <w:tr w:rsidR="00F145B0" w:rsidRPr="007D30BD" w14:paraId="1CEB1CDD" w14:textId="77777777" w:rsidTr="00AF2428">
        <w:trPr>
          <w:trHeight w:val="2833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19358D38" w14:textId="77777777" w:rsidR="00F145B0" w:rsidRPr="007D30BD" w:rsidRDefault="00F145B0" w:rsidP="009E789D">
            <w:pPr>
              <w:keepNext/>
              <w:jc w:val="center"/>
              <w:rPr>
                <w:b/>
                <w:bCs/>
              </w:rPr>
            </w:pPr>
            <w:r>
              <w:drawing>
                <wp:inline distT="0" distB="0" distL="0" distR="0" wp14:anchorId="79C2D635" wp14:editId="42A09D79">
                  <wp:extent cx="3495675" cy="1749287"/>
                  <wp:effectExtent l="0" t="0" r="0" b="3810"/>
                  <wp:docPr id="21" name="Chart 2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3"/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</w:tcPr>
          <w:p w14:paraId="367761AE" w14:textId="77777777" w:rsidR="00F145B0" w:rsidRPr="007D30BD" w:rsidRDefault="00F145B0" w:rsidP="009E789D">
            <w:pPr>
              <w:keepNext/>
              <w:jc w:val="center"/>
              <w:rPr>
                <w:b/>
                <w:bCs/>
              </w:rPr>
            </w:pPr>
            <w:r>
              <w:drawing>
                <wp:inline distT="0" distB="0" distL="0" distR="0" wp14:anchorId="26C60C4A" wp14:editId="16D24ADA">
                  <wp:extent cx="1762125" cy="1748790"/>
                  <wp:effectExtent l="0" t="0" r="0" b="0"/>
                  <wp:docPr id="22" name="Chart 2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4"/>
                    </a:graphicData>
                  </a:graphic>
                </wp:inline>
              </w:drawing>
            </w:r>
          </w:p>
        </w:tc>
      </w:tr>
      <w:tr w:rsidR="00F145B0" w:rsidRPr="00783640" w14:paraId="78CE5D52" w14:textId="77777777" w:rsidTr="00551729">
        <w:trPr>
          <w:trHeight w:val="434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80A8"/>
            <w:vAlign w:val="center"/>
          </w:tcPr>
          <w:p w14:paraId="02BF1D29" w14:textId="77777777" w:rsidR="00F145B0" w:rsidRPr="00551729" w:rsidRDefault="00F145B0" w:rsidP="009E789D">
            <w:pPr>
              <w:keepNext/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551729">
              <w:rPr>
                <w:rFonts w:ascii="Roboto" w:hAnsi="Roboto" w:cs="Arial"/>
                <w:b/>
                <w:bCs/>
                <w:color w:val="003764"/>
              </w:rPr>
              <w:t>Peak Times Analysis</w:t>
            </w:r>
          </w:p>
        </w:tc>
      </w:tr>
      <w:tr w:rsidR="00F145B0" w14:paraId="4BC8E472" w14:textId="77777777" w:rsidTr="00AF2428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DE2F6"/>
          </w:tcPr>
          <w:p w14:paraId="1FDF122C" w14:textId="77777777" w:rsidR="00F145B0" w:rsidRDefault="00F145B0" w:rsidP="009E789D">
            <w:pPr>
              <w:keepNext/>
            </w:pPr>
            <w:r>
              <w:drawing>
                <wp:inline distT="0" distB="0" distL="0" distR="0" wp14:anchorId="1C8E4A1D" wp14:editId="19BE07DD">
                  <wp:extent cx="5486400" cy="2124075"/>
                  <wp:effectExtent l="0" t="0" r="0" b="0"/>
                  <wp:docPr id="23" name="Chart 2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5"/>
                    </a:graphicData>
                  </a:graphic>
                </wp:inline>
              </w:drawing>
            </w:r>
          </w:p>
        </w:tc>
      </w:tr>
    </w:tbl>
    <w:p w14:paraId="74F0C7AC" w14:textId="31BF3147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p w14:paraId="0ED22CBE" w14:textId="77777777" w:rsidR="00551729" w:rsidRDefault="00551729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p w14:paraId="7B72A1F8" w14:textId="300B2521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8"/>
        <w:gridCol w:w="2096"/>
        <w:gridCol w:w="2252"/>
        <w:gridCol w:w="751"/>
        <w:gridCol w:w="751"/>
        <w:gridCol w:w="752"/>
      </w:tblGrid>
      <w:tr w:rsidR="00087D85" w:rsidRPr="007B60DD" w14:paraId="039E3F07" w14:textId="77777777" w:rsidTr="00A609F6">
        <w:trPr>
          <w:trHeight w:val="355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F4B223"/>
            <w:vAlign w:val="center"/>
          </w:tcPr>
          <w:p w14:paraId="7D8F7591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84334F">
              <w:rPr>
                <w:rFonts w:ascii="Roboto" w:hAnsi="Roboto" w:cs="Arial"/>
                <w:b/>
                <w:bCs/>
                <w:color w:val="003764"/>
              </w:rPr>
              <w:t>Accidents &amp; Incidents Actions</w:t>
            </w:r>
          </w:p>
        </w:tc>
      </w:tr>
      <w:tr w:rsidR="00087D85" w:rsidRPr="0084334F" w14:paraId="262871BF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8E4B30D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s this been discussed/shared with the Governance Meeting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8B5ECD0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64AC166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CEA5E17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3F8CA4CA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8A07A9C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Management Meeting?</w:t>
            </w:r>
          </w:p>
        </w:tc>
      </w:tr>
      <w:tr w:rsidR="00087D85" w:rsidRPr="0084334F" w14:paraId="74C97B2C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19AA570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Staff Meeting?</w:t>
            </w:r>
          </w:p>
        </w:tc>
      </w:tr>
      <w:tr w:rsidR="00087D85" w:rsidRPr="0084334F" w14:paraId="18D2767D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0873DBE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staffing levels been reviewed around peak times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F589E7C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5C4A348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3B8EFBF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595F5D4D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D1855E0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trends or themes been identified as a result of the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9A3629F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C0B24FC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296AC5E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62AB80A3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A8B33EE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actions been added to meeting minutes/Action Plan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9540CF4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88197CC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EA95EEE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7B60DD" w14:paraId="1ADD2120" w14:textId="77777777" w:rsidTr="00A609F6">
        <w:trPr>
          <w:trHeight w:val="397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54C0E8"/>
            <w:vAlign w:val="center"/>
          </w:tcPr>
          <w:p w14:paraId="6872E58C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E8202D">
              <w:rPr>
                <w:rFonts w:ascii="Roboto" w:hAnsi="Roboto" w:cs="Arial"/>
                <w:b/>
                <w:bCs/>
                <w:color w:val="003764"/>
              </w:rPr>
              <w:t>Summary of Discussions / Analysis / Actions</w:t>
            </w:r>
          </w:p>
        </w:tc>
      </w:tr>
      <w:tr w:rsidR="00087D85" w14:paraId="22E840F7" w14:textId="77777777" w:rsidTr="00A609F6">
        <w:trPr>
          <w:trHeight w:val="1042"/>
        </w:trPr>
        <w:tc>
          <w:tcPr>
            <w:tcW w:w="9016" w:type="dxa"/>
            <w:gridSpan w:val="6"/>
            <w:tcBorders>
              <w:top w:val="single" w:sz="4" w:space="0" w:color="003764"/>
            </w:tcBorders>
          </w:tcPr>
          <w:p w14:paraId="304C865E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02CB9167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5695DA4F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DE4E3E4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61076E7A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526378D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562E1861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16A1A54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1E80E13C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514D70AB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87D85" w:rsidRPr="00C21A5D" w14:paraId="7AF1BFCF" w14:textId="77777777" w:rsidTr="00A609F6">
        <w:tc>
          <w:tcPr>
            <w:tcW w:w="2410" w:type="dxa"/>
            <w:tcBorders>
              <w:top w:val="single" w:sz="4" w:space="0" w:color="auto"/>
            </w:tcBorders>
            <w:shd w:val="clear" w:color="auto" w:fill="EA80A8"/>
          </w:tcPr>
          <w:p w14:paraId="43110C56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Manager’s Signature:</w:t>
            </w:r>
          </w:p>
        </w:tc>
        <w:tc>
          <w:tcPr>
            <w:tcW w:w="2098" w:type="dxa"/>
            <w:tcBorders>
              <w:top w:val="single" w:sz="4" w:space="0" w:color="auto"/>
            </w:tcBorders>
          </w:tcPr>
          <w:p w14:paraId="00131976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EA80A8"/>
          </w:tcPr>
          <w:p w14:paraId="77C46BA7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Date:</w:t>
            </w:r>
          </w:p>
        </w:tc>
        <w:tc>
          <w:tcPr>
            <w:tcW w:w="2254" w:type="dxa"/>
            <w:gridSpan w:val="3"/>
            <w:tcBorders>
              <w:top w:val="single" w:sz="4" w:space="0" w:color="auto"/>
            </w:tcBorders>
          </w:tcPr>
          <w:p w14:paraId="4562D0D1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2B88D34E" w14:textId="77777777" w:rsidR="009E789D" w:rsidRDefault="009E789D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1AC66B73" w14:textId="77777777" w:rsidR="00551729" w:rsidRPr="00087D85" w:rsidRDefault="00551729" w:rsidP="00F145B0">
      <w:pPr>
        <w:pStyle w:val="NoSpacing"/>
        <w:jc w:val="center"/>
        <w:rPr>
          <w:rFonts w:ascii="Arial" w:hAnsi="Arial" w:cs="Arial"/>
          <w:b/>
          <w:bCs/>
          <w:sz w:val="2"/>
          <w:szCs w:val="2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9009"/>
      </w:tblGrid>
      <w:tr w:rsidR="00F145B0" w:rsidRPr="00964A98" w14:paraId="18A2006F" w14:textId="77777777" w:rsidTr="00551729">
        <w:trPr>
          <w:trHeight w:val="397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77BC94B6" w14:textId="77777777" w:rsidR="00F145B0" w:rsidRPr="00551729" w:rsidRDefault="00F145B0" w:rsidP="009E789D">
            <w:pPr>
              <w:pStyle w:val="NoSpacing"/>
              <w:keepNext/>
              <w:spacing w:before="120" w:after="120"/>
              <w:jc w:val="center"/>
              <w:rPr>
                <w:rFonts w:ascii="Roboto" w:hAnsi="Roboto" w:cs="Arial"/>
                <w:b/>
                <w:bCs/>
                <w:sz w:val="28"/>
                <w:szCs w:val="28"/>
              </w:rPr>
            </w:pPr>
            <w:r w:rsidRPr="00551729">
              <w:rPr>
                <w:rFonts w:ascii="Roboto" w:hAnsi="Roboto" w:cs="Arial"/>
                <w:b/>
                <w:bCs/>
                <w:color w:val="54C0E8"/>
                <w:sz w:val="28"/>
                <w:szCs w:val="28"/>
              </w:rPr>
              <w:lastRenderedPageBreak/>
              <w:t>June Overview</w:t>
            </w:r>
          </w:p>
        </w:tc>
      </w:tr>
    </w:tbl>
    <w:p w14:paraId="19F74E9C" w14:textId="77777777" w:rsidR="00F145B0" w:rsidRDefault="00F145B0" w:rsidP="009E789D">
      <w:pPr>
        <w:pStyle w:val="NoSpacing"/>
        <w:keepNext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10"/>
        <w:gridCol w:w="3006"/>
      </w:tblGrid>
      <w:tr w:rsidR="00F145B0" w:rsidRPr="00540B27" w14:paraId="2A62FD24" w14:textId="77777777" w:rsidTr="00551729">
        <w:trPr>
          <w:trHeight w:val="334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3F8F778F" w14:textId="77777777" w:rsidR="00F145B0" w:rsidRPr="00551729" w:rsidRDefault="00F145B0" w:rsidP="009E789D">
            <w:pPr>
              <w:pStyle w:val="NoSpacing"/>
              <w:keepNext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551729">
              <w:rPr>
                <w:rFonts w:ascii="Roboto" w:hAnsi="Roboto" w:cs="Arial"/>
                <w:b/>
                <w:bCs/>
                <w:noProof/>
                <w:color w:val="003764"/>
              </w:rPr>
              <w:t>Accident Incident Annualised Rolling Total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D7C724"/>
            <w:vAlign w:val="center"/>
          </w:tcPr>
          <w:p w14:paraId="7DEA8E53" w14:textId="77777777" w:rsidR="00F145B0" w:rsidRPr="00551729" w:rsidRDefault="00F145B0" w:rsidP="009E789D">
            <w:pPr>
              <w:pStyle w:val="NoSpacing"/>
              <w:keepNext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551729">
              <w:rPr>
                <w:rFonts w:ascii="Roboto" w:hAnsi="Roboto" w:cs="Arial"/>
                <w:b/>
                <w:bCs/>
                <w:noProof/>
                <w:color w:val="003764"/>
              </w:rPr>
              <w:t>Notifications</w:t>
            </w:r>
          </w:p>
        </w:tc>
      </w:tr>
      <w:tr w:rsidR="00F145B0" w:rsidRPr="007D30BD" w14:paraId="7269EA6F" w14:textId="77777777" w:rsidTr="00AF2428">
        <w:trPr>
          <w:trHeight w:val="2833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329612A3" w14:textId="77777777" w:rsidR="00F145B0" w:rsidRPr="007D30BD" w:rsidRDefault="00F145B0" w:rsidP="009E789D">
            <w:pPr>
              <w:keepNext/>
              <w:jc w:val="center"/>
              <w:rPr>
                <w:b/>
                <w:bCs/>
              </w:rPr>
            </w:pPr>
            <w:r>
              <w:drawing>
                <wp:inline distT="0" distB="0" distL="0" distR="0" wp14:anchorId="2A406E25" wp14:editId="04CE5883">
                  <wp:extent cx="3495675" cy="1749287"/>
                  <wp:effectExtent l="0" t="0" r="0" b="3810"/>
                  <wp:docPr id="24" name="Chart 2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6"/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</w:tcPr>
          <w:p w14:paraId="4255D8C6" w14:textId="77777777" w:rsidR="00F145B0" w:rsidRPr="007D30BD" w:rsidRDefault="00F145B0" w:rsidP="009E789D">
            <w:pPr>
              <w:keepNext/>
              <w:jc w:val="center"/>
              <w:rPr>
                <w:b/>
                <w:bCs/>
              </w:rPr>
            </w:pPr>
            <w:r>
              <w:drawing>
                <wp:inline distT="0" distB="0" distL="0" distR="0" wp14:anchorId="7B264F9C" wp14:editId="07C91274">
                  <wp:extent cx="1762125" cy="1748790"/>
                  <wp:effectExtent l="0" t="0" r="0" b="0"/>
                  <wp:docPr id="25" name="Chart 2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7"/>
                    </a:graphicData>
                  </a:graphic>
                </wp:inline>
              </w:drawing>
            </w:r>
          </w:p>
        </w:tc>
      </w:tr>
      <w:tr w:rsidR="00F145B0" w:rsidRPr="00783640" w14:paraId="776B85C1" w14:textId="77777777" w:rsidTr="00551729">
        <w:trPr>
          <w:trHeight w:val="434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80A8"/>
            <w:vAlign w:val="center"/>
          </w:tcPr>
          <w:p w14:paraId="6453A19A" w14:textId="77777777" w:rsidR="00F145B0" w:rsidRPr="00551729" w:rsidRDefault="00F145B0" w:rsidP="009E789D">
            <w:pPr>
              <w:keepNext/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551729">
              <w:rPr>
                <w:rFonts w:ascii="Roboto" w:hAnsi="Roboto" w:cs="Arial"/>
                <w:b/>
                <w:bCs/>
                <w:color w:val="003764"/>
              </w:rPr>
              <w:t>Peak Times Analysis</w:t>
            </w:r>
          </w:p>
        </w:tc>
      </w:tr>
      <w:tr w:rsidR="00F145B0" w14:paraId="12FDB27B" w14:textId="77777777" w:rsidTr="00AF2428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DE2F6"/>
          </w:tcPr>
          <w:p w14:paraId="72F74422" w14:textId="77777777" w:rsidR="00F145B0" w:rsidRDefault="00F145B0" w:rsidP="009E789D">
            <w:pPr>
              <w:keepNext/>
            </w:pPr>
            <w:r>
              <w:drawing>
                <wp:inline distT="0" distB="0" distL="0" distR="0" wp14:anchorId="47D5AC81" wp14:editId="6B47ABD3">
                  <wp:extent cx="5486400" cy="2124075"/>
                  <wp:effectExtent l="0" t="0" r="0" b="0"/>
                  <wp:docPr id="26" name="Chart 2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8"/>
                    </a:graphicData>
                  </a:graphic>
                </wp:inline>
              </w:drawing>
            </w:r>
          </w:p>
        </w:tc>
      </w:tr>
    </w:tbl>
    <w:p w14:paraId="29B4E257" w14:textId="235D5DEA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p w14:paraId="2865484F" w14:textId="5093D3F8" w:rsidR="009E789D" w:rsidRDefault="009E789D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52379FB1" w14:textId="3AF637E5" w:rsidR="009E789D" w:rsidRDefault="009E789D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8"/>
        <w:gridCol w:w="2096"/>
        <w:gridCol w:w="2252"/>
        <w:gridCol w:w="751"/>
        <w:gridCol w:w="751"/>
        <w:gridCol w:w="752"/>
      </w:tblGrid>
      <w:tr w:rsidR="00087D85" w:rsidRPr="007B60DD" w14:paraId="42F09E90" w14:textId="77777777" w:rsidTr="00A609F6">
        <w:trPr>
          <w:trHeight w:val="355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F4B223"/>
            <w:vAlign w:val="center"/>
          </w:tcPr>
          <w:p w14:paraId="56A2E9CF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84334F">
              <w:rPr>
                <w:rFonts w:ascii="Roboto" w:hAnsi="Roboto" w:cs="Arial"/>
                <w:b/>
                <w:bCs/>
                <w:color w:val="003764"/>
              </w:rPr>
              <w:t>Accidents &amp; Incidents Actions</w:t>
            </w:r>
          </w:p>
        </w:tc>
      </w:tr>
      <w:tr w:rsidR="00087D85" w:rsidRPr="0084334F" w14:paraId="5D320F24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3FFD786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s this been discussed/shared with the Governance Meeting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8FC0806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7CC8793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C79F17D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7B173700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47BC3E6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Management Meeting?</w:t>
            </w:r>
          </w:p>
        </w:tc>
      </w:tr>
      <w:tr w:rsidR="00087D85" w:rsidRPr="0084334F" w14:paraId="2FD37DEE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4A60325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Staff Meeting?</w:t>
            </w:r>
          </w:p>
        </w:tc>
      </w:tr>
      <w:tr w:rsidR="00087D85" w:rsidRPr="0084334F" w14:paraId="6D24A39A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F92E4FB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staffing levels been reviewed around peak times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1676300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64DCD78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1D03F99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5DCF92C7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1A52EAD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trends or themes been identified as a result of the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8FC73B2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7EF4D20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26EC02F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325AA42C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F3ED5F9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actions been added to meeting minutes/Action Plan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8A3B110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ACC732D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06B6051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7B60DD" w14:paraId="20AC5615" w14:textId="77777777" w:rsidTr="00A609F6">
        <w:trPr>
          <w:trHeight w:val="397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54C0E8"/>
            <w:vAlign w:val="center"/>
          </w:tcPr>
          <w:p w14:paraId="5A58EDEC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E8202D">
              <w:rPr>
                <w:rFonts w:ascii="Roboto" w:hAnsi="Roboto" w:cs="Arial"/>
                <w:b/>
                <w:bCs/>
                <w:color w:val="003764"/>
              </w:rPr>
              <w:t>Summary of Discussions / Analysis / Actions</w:t>
            </w:r>
          </w:p>
        </w:tc>
      </w:tr>
      <w:tr w:rsidR="00087D85" w14:paraId="638D9CBB" w14:textId="77777777" w:rsidTr="00A609F6">
        <w:trPr>
          <w:trHeight w:val="1042"/>
        </w:trPr>
        <w:tc>
          <w:tcPr>
            <w:tcW w:w="9016" w:type="dxa"/>
            <w:gridSpan w:val="6"/>
            <w:tcBorders>
              <w:top w:val="single" w:sz="4" w:space="0" w:color="003764"/>
            </w:tcBorders>
          </w:tcPr>
          <w:p w14:paraId="0E6F2F9C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5A822E31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F32E252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6E21396E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0BA52268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5925A38E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14006C22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6F411D41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300C3CB4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6081830E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87D85" w:rsidRPr="00C21A5D" w14:paraId="61084AEE" w14:textId="77777777" w:rsidTr="00A609F6">
        <w:tc>
          <w:tcPr>
            <w:tcW w:w="2410" w:type="dxa"/>
            <w:tcBorders>
              <w:top w:val="single" w:sz="4" w:space="0" w:color="auto"/>
            </w:tcBorders>
            <w:shd w:val="clear" w:color="auto" w:fill="EA80A8"/>
          </w:tcPr>
          <w:p w14:paraId="4AC29A4F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Manager’s Signature:</w:t>
            </w:r>
          </w:p>
        </w:tc>
        <w:tc>
          <w:tcPr>
            <w:tcW w:w="2098" w:type="dxa"/>
            <w:tcBorders>
              <w:top w:val="single" w:sz="4" w:space="0" w:color="auto"/>
            </w:tcBorders>
          </w:tcPr>
          <w:p w14:paraId="26A6A384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EA80A8"/>
          </w:tcPr>
          <w:p w14:paraId="61DBB81F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Date:</w:t>
            </w:r>
          </w:p>
        </w:tc>
        <w:tc>
          <w:tcPr>
            <w:tcW w:w="2254" w:type="dxa"/>
            <w:gridSpan w:val="3"/>
            <w:tcBorders>
              <w:top w:val="single" w:sz="4" w:space="0" w:color="auto"/>
            </w:tcBorders>
          </w:tcPr>
          <w:p w14:paraId="45336DCE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7E43210D" w14:textId="162F7729" w:rsidR="00F145B0" w:rsidRDefault="00F145B0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35FB2C8C" w14:textId="77777777" w:rsidR="00087D85" w:rsidRPr="00087D85" w:rsidRDefault="00087D85" w:rsidP="00087D85">
      <w:pPr>
        <w:pStyle w:val="NoSpacing"/>
        <w:rPr>
          <w:rFonts w:ascii="Arial" w:hAnsi="Arial" w:cs="Arial"/>
          <w:b/>
          <w:bCs/>
          <w:sz w:val="2"/>
          <w:szCs w:val="2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9009"/>
      </w:tblGrid>
      <w:tr w:rsidR="00F145B0" w:rsidRPr="00964A98" w14:paraId="7ABB7053" w14:textId="77777777" w:rsidTr="00551729">
        <w:trPr>
          <w:trHeight w:val="397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7057FE15" w14:textId="77777777" w:rsidR="00F145B0" w:rsidRPr="00551729" w:rsidRDefault="00F145B0" w:rsidP="009E789D">
            <w:pPr>
              <w:pStyle w:val="NoSpacing"/>
              <w:keepNext/>
              <w:keepLines/>
              <w:spacing w:before="120" w:after="120"/>
              <w:jc w:val="center"/>
              <w:rPr>
                <w:rFonts w:ascii="Roboto" w:hAnsi="Roboto" w:cs="Arial"/>
                <w:b/>
                <w:bCs/>
                <w:sz w:val="28"/>
                <w:szCs w:val="28"/>
              </w:rPr>
            </w:pPr>
            <w:r w:rsidRPr="00551729">
              <w:rPr>
                <w:rFonts w:ascii="Roboto" w:hAnsi="Roboto" w:cs="Arial"/>
                <w:b/>
                <w:bCs/>
                <w:color w:val="54C0E8"/>
                <w:sz w:val="28"/>
                <w:szCs w:val="28"/>
              </w:rPr>
              <w:lastRenderedPageBreak/>
              <w:t>July Overview</w:t>
            </w:r>
          </w:p>
        </w:tc>
      </w:tr>
    </w:tbl>
    <w:p w14:paraId="03D1145F" w14:textId="77777777" w:rsidR="00F145B0" w:rsidRDefault="00F145B0" w:rsidP="009E789D">
      <w:pPr>
        <w:pStyle w:val="NoSpacing"/>
        <w:keepNext/>
        <w:keepLines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10"/>
        <w:gridCol w:w="3006"/>
      </w:tblGrid>
      <w:tr w:rsidR="00F145B0" w:rsidRPr="00540B27" w14:paraId="181F3ED4" w14:textId="77777777" w:rsidTr="00551729">
        <w:trPr>
          <w:trHeight w:val="334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07072980" w14:textId="77777777" w:rsidR="00F145B0" w:rsidRPr="00551729" w:rsidRDefault="00F145B0" w:rsidP="009E789D">
            <w:pPr>
              <w:pStyle w:val="NoSpacing"/>
              <w:keepNext/>
              <w:keepLines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551729">
              <w:rPr>
                <w:rFonts w:ascii="Roboto" w:hAnsi="Roboto" w:cs="Arial"/>
                <w:b/>
                <w:bCs/>
                <w:noProof/>
                <w:color w:val="003764"/>
              </w:rPr>
              <w:t>Accident Incident Annualised Rolling Total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D7C724"/>
            <w:vAlign w:val="center"/>
          </w:tcPr>
          <w:p w14:paraId="38CFD4B0" w14:textId="77777777" w:rsidR="00F145B0" w:rsidRPr="00551729" w:rsidRDefault="00F145B0" w:rsidP="009E789D">
            <w:pPr>
              <w:pStyle w:val="NoSpacing"/>
              <w:keepNext/>
              <w:keepLines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551729">
              <w:rPr>
                <w:rFonts w:ascii="Roboto" w:hAnsi="Roboto" w:cs="Arial"/>
                <w:b/>
                <w:bCs/>
                <w:noProof/>
                <w:color w:val="003764"/>
              </w:rPr>
              <w:t>Notifications</w:t>
            </w:r>
          </w:p>
        </w:tc>
      </w:tr>
      <w:tr w:rsidR="00F145B0" w:rsidRPr="007D30BD" w14:paraId="243E4B54" w14:textId="77777777" w:rsidTr="00AF2428">
        <w:trPr>
          <w:trHeight w:val="2833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01BA0B29" w14:textId="77777777" w:rsidR="00F145B0" w:rsidRPr="007D30BD" w:rsidRDefault="00F145B0" w:rsidP="009E789D">
            <w:pPr>
              <w:keepNext/>
              <w:keepLines/>
              <w:jc w:val="center"/>
              <w:rPr>
                <w:b/>
                <w:bCs/>
              </w:rPr>
            </w:pPr>
            <w:r>
              <w:drawing>
                <wp:inline distT="0" distB="0" distL="0" distR="0" wp14:anchorId="3797AB20" wp14:editId="508CACA3">
                  <wp:extent cx="3495675" cy="1749287"/>
                  <wp:effectExtent l="0" t="0" r="0" b="3810"/>
                  <wp:docPr id="27" name="Chart 2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9"/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</w:tcPr>
          <w:p w14:paraId="594AC397" w14:textId="77777777" w:rsidR="00F145B0" w:rsidRPr="007D30BD" w:rsidRDefault="00F145B0" w:rsidP="009E789D">
            <w:pPr>
              <w:keepNext/>
              <w:keepLines/>
              <w:jc w:val="center"/>
              <w:rPr>
                <w:b/>
                <w:bCs/>
              </w:rPr>
            </w:pPr>
            <w:r>
              <w:drawing>
                <wp:inline distT="0" distB="0" distL="0" distR="0" wp14:anchorId="3FC7C407" wp14:editId="6DB82013">
                  <wp:extent cx="1762125" cy="1748790"/>
                  <wp:effectExtent l="0" t="0" r="0" b="0"/>
                  <wp:docPr id="28" name="Chart 2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0"/>
                    </a:graphicData>
                  </a:graphic>
                </wp:inline>
              </w:drawing>
            </w:r>
          </w:p>
        </w:tc>
      </w:tr>
      <w:tr w:rsidR="00F145B0" w:rsidRPr="00783640" w14:paraId="20F26B39" w14:textId="77777777" w:rsidTr="00551729">
        <w:trPr>
          <w:trHeight w:val="434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80A8"/>
            <w:vAlign w:val="center"/>
          </w:tcPr>
          <w:p w14:paraId="04DCAD56" w14:textId="77777777" w:rsidR="00F145B0" w:rsidRPr="00551729" w:rsidRDefault="00F145B0" w:rsidP="009E789D">
            <w:pPr>
              <w:keepNext/>
              <w:keepLines/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551729">
              <w:rPr>
                <w:rFonts w:ascii="Roboto" w:hAnsi="Roboto" w:cs="Arial"/>
                <w:b/>
                <w:bCs/>
                <w:color w:val="003764"/>
              </w:rPr>
              <w:t>Peak Times Analysis</w:t>
            </w:r>
          </w:p>
        </w:tc>
      </w:tr>
      <w:tr w:rsidR="00F145B0" w14:paraId="4A704AE7" w14:textId="77777777" w:rsidTr="00AF2428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DE2F6"/>
          </w:tcPr>
          <w:p w14:paraId="0F083F47" w14:textId="77777777" w:rsidR="00F145B0" w:rsidRDefault="00F145B0" w:rsidP="009E789D">
            <w:pPr>
              <w:keepNext/>
              <w:keepLines/>
            </w:pPr>
            <w:r>
              <w:drawing>
                <wp:inline distT="0" distB="0" distL="0" distR="0" wp14:anchorId="4BB36972" wp14:editId="3CE10DA9">
                  <wp:extent cx="5486400" cy="2124075"/>
                  <wp:effectExtent l="0" t="0" r="0" b="0"/>
                  <wp:docPr id="29" name="Chart 2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1"/>
                    </a:graphicData>
                  </a:graphic>
                </wp:inline>
              </w:drawing>
            </w:r>
          </w:p>
        </w:tc>
      </w:tr>
    </w:tbl>
    <w:p w14:paraId="50F65E07" w14:textId="2FF800AC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p w14:paraId="16E04569" w14:textId="34D37947" w:rsidR="00551729" w:rsidRDefault="00551729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2FE0721C" w14:textId="5086636E" w:rsidR="00551729" w:rsidRDefault="00551729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8"/>
        <w:gridCol w:w="2096"/>
        <w:gridCol w:w="2252"/>
        <w:gridCol w:w="751"/>
        <w:gridCol w:w="751"/>
        <w:gridCol w:w="752"/>
      </w:tblGrid>
      <w:tr w:rsidR="00087D85" w:rsidRPr="007B60DD" w14:paraId="208FE0BB" w14:textId="77777777" w:rsidTr="00A609F6">
        <w:trPr>
          <w:trHeight w:val="355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F4B223"/>
            <w:vAlign w:val="center"/>
          </w:tcPr>
          <w:p w14:paraId="7FE8C9BA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84334F">
              <w:rPr>
                <w:rFonts w:ascii="Roboto" w:hAnsi="Roboto" w:cs="Arial"/>
                <w:b/>
                <w:bCs/>
                <w:color w:val="003764"/>
              </w:rPr>
              <w:t>Accidents &amp; Incidents Actions</w:t>
            </w:r>
          </w:p>
        </w:tc>
      </w:tr>
      <w:tr w:rsidR="00087D85" w:rsidRPr="0084334F" w14:paraId="3439C2AD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AAD18A9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s this been discussed/shared with the Governance Meeting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D97E41B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716E268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3F8A0B3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1DB00C0D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6EE43E9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Management Meeting?</w:t>
            </w:r>
          </w:p>
        </w:tc>
      </w:tr>
      <w:tr w:rsidR="00087D85" w:rsidRPr="0084334F" w14:paraId="5A3F77C1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5CB105D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Staff Meeting?</w:t>
            </w:r>
          </w:p>
        </w:tc>
      </w:tr>
      <w:tr w:rsidR="00087D85" w:rsidRPr="0084334F" w14:paraId="55408C6B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FE21B40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staffing levels been reviewed around peak times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03C54EC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592A014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513D78A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1FE306B0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857C30F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trends or themes been identified as a result of the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9E2D64A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E43A56F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42E50EB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5A50D71E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3845412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actions been added to meeting minutes/Action Plan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69A10FA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F8A29E0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2755529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7B60DD" w14:paraId="04247210" w14:textId="77777777" w:rsidTr="00A609F6">
        <w:trPr>
          <w:trHeight w:val="397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54C0E8"/>
            <w:vAlign w:val="center"/>
          </w:tcPr>
          <w:p w14:paraId="6A596FD7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E8202D">
              <w:rPr>
                <w:rFonts w:ascii="Roboto" w:hAnsi="Roboto" w:cs="Arial"/>
                <w:b/>
                <w:bCs/>
                <w:color w:val="003764"/>
              </w:rPr>
              <w:t>Summary of Discussions / Analysis / Actions</w:t>
            </w:r>
          </w:p>
        </w:tc>
      </w:tr>
      <w:tr w:rsidR="00087D85" w14:paraId="6CADB11F" w14:textId="77777777" w:rsidTr="00A609F6">
        <w:trPr>
          <w:trHeight w:val="1042"/>
        </w:trPr>
        <w:tc>
          <w:tcPr>
            <w:tcW w:w="9016" w:type="dxa"/>
            <w:gridSpan w:val="6"/>
            <w:tcBorders>
              <w:top w:val="single" w:sz="4" w:space="0" w:color="003764"/>
            </w:tcBorders>
          </w:tcPr>
          <w:p w14:paraId="053872F5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619EDBBF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266117D0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5DB4FD7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992DDAB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124EDEFD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6CD38BE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3A06D100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328CD022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5F1967BD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87D85" w:rsidRPr="00C21A5D" w14:paraId="26F09882" w14:textId="77777777" w:rsidTr="00A609F6">
        <w:tc>
          <w:tcPr>
            <w:tcW w:w="2410" w:type="dxa"/>
            <w:tcBorders>
              <w:top w:val="single" w:sz="4" w:space="0" w:color="auto"/>
            </w:tcBorders>
            <w:shd w:val="clear" w:color="auto" w:fill="EA80A8"/>
          </w:tcPr>
          <w:p w14:paraId="5E70EEF1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Manager’s Signature:</w:t>
            </w:r>
          </w:p>
        </w:tc>
        <w:tc>
          <w:tcPr>
            <w:tcW w:w="2098" w:type="dxa"/>
            <w:tcBorders>
              <w:top w:val="single" w:sz="4" w:space="0" w:color="auto"/>
            </w:tcBorders>
          </w:tcPr>
          <w:p w14:paraId="2D8B76FB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EA80A8"/>
          </w:tcPr>
          <w:p w14:paraId="5A605672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Date:</w:t>
            </w:r>
          </w:p>
        </w:tc>
        <w:tc>
          <w:tcPr>
            <w:tcW w:w="2254" w:type="dxa"/>
            <w:gridSpan w:val="3"/>
            <w:tcBorders>
              <w:top w:val="single" w:sz="4" w:space="0" w:color="auto"/>
            </w:tcBorders>
          </w:tcPr>
          <w:p w14:paraId="3CE13665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5C107012" w14:textId="77777777" w:rsidR="00551729" w:rsidRDefault="00551729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3BC5DCB5" w14:textId="77777777" w:rsidR="00F145B0" w:rsidRPr="00087D85" w:rsidRDefault="00F145B0" w:rsidP="00F145B0">
      <w:pPr>
        <w:pStyle w:val="NoSpacing"/>
        <w:jc w:val="center"/>
        <w:rPr>
          <w:rFonts w:ascii="Arial" w:hAnsi="Arial" w:cs="Arial"/>
          <w:b/>
          <w:bCs/>
          <w:sz w:val="2"/>
          <w:szCs w:val="2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9009"/>
      </w:tblGrid>
      <w:tr w:rsidR="00F145B0" w:rsidRPr="00964A98" w14:paraId="0C3137BB" w14:textId="77777777" w:rsidTr="00551729">
        <w:trPr>
          <w:trHeight w:val="397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30B0DD94" w14:textId="77777777" w:rsidR="00F145B0" w:rsidRPr="00551729" w:rsidRDefault="00F145B0" w:rsidP="009E789D">
            <w:pPr>
              <w:pStyle w:val="NoSpacing"/>
              <w:keepNext/>
              <w:spacing w:before="120" w:after="120"/>
              <w:jc w:val="center"/>
              <w:rPr>
                <w:rFonts w:ascii="Roboto" w:hAnsi="Roboto" w:cs="Arial"/>
                <w:b/>
                <w:bCs/>
                <w:sz w:val="28"/>
                <w:szCs w:val="28"/>
              </w:rPr>
            </w:pPr>
            <w:r w:rsidRPr="00551729">
              <w:rPr>
                <w:rFonts w:ascii="Roboto" w:hAnsi="Roboto" w:cs="Arial"/>
                <w:b/>
                <w:bCs/>
                <w:color w:val="54C0E8"/>
                <w:sz w:val="28"/>
                <w:szCs w:val="28"/>
              </w:rPr>
              <w:lastRenderedPageBreak/>
              <w:t>August Overview</w:t>
            </w:r>
          </w:p>
        </w:tc>
      </w:tr>
    </w:tbl>
    <w:p w14:paraId="5733C6EA" w14:textId="77777777" w:rsidR="00F145B0" w:rsidRDefault="00F145B0" w:rsidP="009E789D">
      <w:pPr>
        <w:pStyle w:val="NoSpacing"/>
        <w:keepNext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10"/>
        <w:gridCol w:w="3006"/>
      </w:tblGrid>
      <w:tr w:rsidR="00F145B0" w:rsidRPr="00540B27" w14:paraId="3C4E2BBC" w14:textId="77777777" w:rsidTr="00551729">
        <w:trPr>
          <w:trHeight w:val="334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7862F1DF" w14:textId="77777777" w:rsidR="00F145B0" w:rsidRPr="00551729" w:rsidRDefault="00F145B0" w:rsidP="009E789D">
            <w:pPr>
              <w:pStyle w:val="NoSpacing"/>
              <w:keepNext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551729">
              <w:rPr>
                <w:rFonts w:ascii="Roboto" w:hAnsi="Roboto" w:cs="Arial"/>
                <w:b/>
                <w:bCs/>
                <w:noProof/>
                <w:color w:val="003764"/>
              </w:rPr>
              <w:t>Accident Incident Annualised Rolling Total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D7C724"/>
            <w:vAlign w:val="center"/>
          </w:tcPr>
          <w:p w14:paraId="06E5E350" w14:textId="77777777" w:rsidR="00F145B0" w:rsidRPr="00551729" w:rsidRDefault="00F145B0" w:rsidP="009E789D">
            <w:pPr>
              <w:pStyle w:val="NoSpacing"/>
              <w:keepNext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551729">
              <w:rPr>
                <w:rFonts w:ascii="Roboto" w:hAnsi="Roboto" w:cs="Arial"/>
                <w:b/>
                <w:bCs/>
                <w:noProof/>
                <w:color w:val="003764"/>
              </w:rPr>
              <w:t>Notifications</w:t>
            </w:r>
          </w:p>
        </w:tc>
      </w:tr>
      <w:tr w:rsidR="00F145B0" w:rsidRPr="007D30BD" w14:paraId="5A075CA6" w14:textId="77777777" w:rsidTr="00AF2428">
        <w:trPr>
          <w:trHeight w:val="2833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1DF0A391" w14:textId="77777777" w:rsidR="00F145B0" w:rsidRPr="007D30BD" w:rsidRDefault="00F145B0" w:rsidP="009E789D">
            <w:pPr>
              <w:keepNext/>
              <w:jc w:val="center"/>
              <w:rPr>
                <w:b/>
                <w:bCs/>
              </w:rPr>
            </w:pPr>
            <w:r>
              <w:drawing>
                <wp:inline distT="0" distB="0" distL="0" distR="0" wp14:anchorId="20D5DEAB" wp14:editId="47CC0A88">
                  <wp:extent cx="3495675" cy="1749287"/>
                  <wp:effectExtent l="0" t="0" r="0" b="3810"/>
                  <wp:docPr id="30" name="Chart 3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2"/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</w:tcPr>
          <w:p w14:paraId="33BFA41B" w14:textId="77777777" w:rsidR="00F145B0" w:rsidRPr="007D30BD" w:rsidRDefault="00F145B0" w:rsidP="009E789D">
            <w:pPr>
              <w:keepNext/>
              <w:jc w:val="center"/>
              <w:rPr>
                <w:b/>
                <w:bCs/>
              </w:rPr>
            </w:pPr>
            <w:r>
              <w:drawing>
                <wp:inline distT="0" distB="0" distL="0" distR="0" wp14:anchorId="79BCD706" wp14:editId="5C91F64B">
                  <wp:extent cx="1762125" cy="1748790"/>
                  <wp:effectExtent l="0" t="0" r="0" b="0"/>
                  <wp:docPr id="31" name="Chart 3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3"/>
                    </a:graphicData>
                  </a:graphic>
                </wp:inline>
              </w:drawing>
            </w:r>
          </w:p>
        </w:tc>
      </w:tr>
      <w:tr w:rsidR="00F145B0" w:rsidRPr="00783640" w14:paraId="56EA8A86" w14:textId="77777777" w:rsidTr="00551729">
        <w:trPr>
          <w:trHeight w:val="434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80A8"/>
            <w:vAlign w:val="center"/>
          </w:tcPr>
          <w:p w14:paraId="677A3906" w14:textId="77777777" w:rsidR="00F145B0" w:rsidRPr="00551729" w:rsidRDefault="00F145B0" w:rsidP="009E789D">
            <w:pPr>
              <w:keepNext/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551729">
              <w:rPr>
                <w:rFonts w:ascii="Roboto" w:hAnsi="Roboto" w:cs="Arial"/>
                <w:b/>
                <w:bCs/>
                <w:color w:val="003764"/>
              </w:rPr>
              <w:t>Peak Times Analysis</w:t>
            </w:r>
          </w:p>
        </w:tc>
      </w:tr>
      <w:tr w:rsidR="00F145B0" w14:paraId="34FAD56C" w14:textId="77777777" w:rsidTr="00AF2428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DE2F6"/>
          </w:tcPr>
          <w:p w14:paraId="7ED10D5E" w14:textId="77777777" w:rsidR="00F145B0" w:rsidRDefault="00F145B0" w:rsidP="009E789D">
            <w:pPr>
              <w:keepNext/>
            </w:pPr>
            <w:r>
              <w:drawing>
                <wp:inline distT="0" distB="0" distL="0" distR="0" wp14:anchorId="66A2717D" wp14:editId="00E8A4E0">
                  <wp:extent cx="5486400" cy="2124075"/>
                  <wp:effectExtent l="0" t="0" r="0" b="0"/>
                  <wp:docPr id="32" name="Chart 3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4"/>
                    </a:graphicData>
                  </a:graphic>
                </wp:inline>
              </w:drawing>
            </w:r>
          </w:p>
        </w:tc>
      </w:tr>
    </w:tbl>
    <w:p w14:paraId="15DA56E5" w14:textId="5E5BF7AA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p w14:paraId="25B2C087" w14:textId="5590C260" w:rsidR="009E789D" w:rsidRDefault="009E789D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2D7DB3B8" w14:textId="4A646153" w:rsidR="009E789D" w:rsidRDefault="009E789D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8"/>
        <w:gridCol w:w="2096"/>
        <w:gridCol w:w="2252"/>
        <w:gridCol w:w="751"/>
        <w:gridCol w:w="751"/>
        <w:gridCol w:w="752"/>
      </w:tblGrid>
      <w:tr w:rsidR="00087D85" w:rsidRPr="007B60DD" w14:paraId="5CDF1E9B" w14:textId="77777777" w:rsidTr="00A609F6">
        <w:trPr>
          <w:trHeight w:val="355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F4B223"/>
            <w:vAlign w:val="center"/>
          </w:tcPr>
          <w:p w14:paraId="77178891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84334F">
              <w:rPr>
                <w:rFonts w:ascii="Roboto" w:hAnsi="Roboto" w:cs="Arial"/>
                <w:b/>
                <w:bCs/>
                <w:color w:val="003764"/>
              </w:rPr>
              <w:t>Accidents &amp; Incidents Actions</w:t>
            </w:r>
          </w:p>
        </w:tc>
      </w:tr>
      <w:tr w:rsidR="00087D85" w:rsidRPr="0084334F" w14:paraId="56841828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6A60AEE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s this been discussed/shared with the Governance Meeting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AFE3882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5CAAA5E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AF6BB81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1A6F274C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49F9DA2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Management Meeting?</w:t>
            </w:r>
          </w:p>
        </w:tc>
      </w:tr>
      <w:tr w:rsidR="00087D85" w:rsidRPr="0084334F" w14:paraId="7025B958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543411D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Staff Meeting?</w:t>
            </w:r>
          </w:p>
        </w:tc>
      </w:tr>
      <w:tr w:rsidR="00087D85" w:rsidRPr="0084334F" w14:paraId="10BD0448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2444D91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staffing levels been reviewed around peak times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160A365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3692CF0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4EDC575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4714EE54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E59EB6A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trends or themes been identified as a result of the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AA91043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2E18A24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17D82F0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0D502458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907EEC0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actions been added to meeting minutes/Action Plan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05EFFB7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784B94B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9C5335C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7B60DD" w14:paraId="483B851E" w14:textId="77777777" w:rsidTr="00A609F6">
        <w:trPr>
          <w:trHeight w:val="397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54C0E8"/>
            <w:vAlign w:val="center"/>
          </w:tcPr>
          <w:p w14:paraId="568F083A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E8202D">
              <w:rPr>
                <w:rFonts w:ascii="Roboto" w:hAnsi="Roboto" w:cs="Arial"/>
                <w:b/>
                <w:bCs/>
                <w:color w:val="003764"/>
              </w:rPr>
              <w:t>Summary of Discussions / Analysis / Actions</w:t>
            </w:r>
          </w:p>
        </w:tc>
      </w:tr>
      <w:tr w:rsidR="00087D85" w14:paraId="4505A98D" w14:textId="77777777" w:rsidTr="00A609F6">
        <w:trPr>
          <w:trHeight w:val="1042"/>
        </w:trPr>
        <w:tc>
          <w:tcPr>
            <w:tcW w:w="9016" w:type="dxa"/>
            <w:gridSpan w:val="6"/>
            <w:tcBorders>
              <w:top w:val="single" w:sz="4" w:space="0" w:color="003764"/>
            </w:tcBorders>
          </w:tcPr>
          <w:p w14:paraId="2E6EA6E4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66054E3F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497A36C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8654C95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6137F520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3AC3B659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0137597D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370CC21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5953DEE9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019B7C8C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87D85" w:rsidRPr="00C21A5D" w14:paraId="1418E27A" w14:textId="77777777" w:rsidTr="00A609F6">
        <w:tc>
          <w:tcPr>
            <w:tcW w:w="2410" w:type="dxa"/>
            <w:tcBorders>
              <w:top w:val="single" w:sz="4" w:space="0" w:color="auto"/>
            </w:tcBorders>
            <w:shd w:val="clear" w:color="auto" w:fill="EA80A8"/>
          </w:tcPr>
          <w:p w14:paraId="054663E3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Manager’s Signature:</w:t>
            </w:r>
          </w:p>
        </w:tc>
        <w:tc>
          <w:tcPr>
            <w:tcW w:w="2098" w:type="dxa"/>
            <w:tcBorders>
              <w:top w:val="single" w:sz="4" w:space="0" w:color="auto"/>
            </w:tcBorders>
          </w:tcPr>
          <w:p w14:paraId="7872BC5A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EA80A8"/>
          </w:tcPr>
          <w:p w14:paraId="64B0AE12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Date:</w:t>
            </w:r>
          </w:p>
        </w:tc>
        <w:tc>
          <w:tcPr>
            <w:tcW w:w="2254" w:type="dxa"/>
            <w:gridSpan w:val="3"/>
            <w:tcBorders>
              <w:top w:val="single" w:sz="4" w:space="0" w:color="auto"/>
            </w:tcBorders>
          </w:tcPr>
          <w:p w14:paraId="6912DF99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18AE0E47" w14:textId="77777777" w:rsidR="00551729" w:rsidRDefault="00551729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49F7D2CE" w14:textId="77777777" w:rsidR="00F145B0" w:rsidRPr="00087D85" w:rsidRDefault="00F145B0" w:rsidP="00F145B0">
      <w:pPr>
        <w:pStyle w:val="NoSpacing"/>
        <w:jc w:val="center"/>
        <w:rPr>
          <w:rFonts w:ascii="Arial" w:hAnsi="Arial" w:cs="Arial"/>
          <w:b/>
          <w:bCs/>
          <w:sz w:val="2"/>
          <w:szCs w:val="2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9009"/>
      </w:tblGrid>
      <w:tr w:rsidR="00F145B0" w:rsidRPr="00964A98" w14:paraId="315ABCF9" w14:textId="77777777" w:rsidTr="00551729">
        <w:trPr>
          <w:trHeight w:val="397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435F12A3" w14:textId="77777777" w:rsidR="00F145B0" w:rsidRPr="00551729" w:rsidRDefault="00F145B0" w:rsidP="009E789D">
            <w:pPr>
              <w:pStyle w:val="NoSpacing"/>
              <w:keepNext/>
              <w:spacing w:before="120" w:after="120"/>
              <w:jc w:val="center"/>
              <w:rPr>
                <w:rFonts w:ascii="Roboto" w:hAnsi="Roboto" w:cs="Arial"/>
                <w:b/>
                <w:bCs/>
                <w:sz w:val="28"/>
                <w:szCs w:val="28"/>
              </w:rPr>
            </w:pPr>
            <w:r w:rsidRPr="00551729">
              <w:rPr>
                <w:rFonts w:ascii="Roboto" w:hAnsi="Roboto" w:cs="Arial"/>
                <w:b/>
                <w:bCs/>
                <w:color w:val="54C0E8"/>
                <w:sz w:val="28"/>
                <w:szCs w:val="28"/>
              </w:rPr>
              <w:lastRenderedPageBreak/>
              <w:t>September Overview</w:t>
            </w:r>
          </w:p>
        </w:tc>
      </w:tr>
    </w:tbl>
    <w:p w14:paraId="01107A6C" w14:textId="77777777" w:rsidR="00F145B0" w:rsidRDefault="00F145B0" w:rsidP="009E789D">
      <w:pPr>
        <w:pStyle w:val="NoSpacing"/>
        <w:keepNext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10"/>
        <w:gridCol w:w="3006"/>
      </w:tblGrid>
      <w:tr w:rsidR="00F145B0" w:rsidRPr="00540B27" w14:paraId="7DF431C6" w14:textId="77777777" w:rsidTr="007D5868">
        <w:trPr>
          <w:trHeight w:val="334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70352C2A" w14:textId="77777777" w:rsidR="00F145B0" w:rsidRPr="007D5868" w:rsidRDefault="00F145B0" w:rsidP="009E789D">
            <w:pPr>
              <w:pStyle w:val="NoSpacing"/>
              <w:keepNext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7D5868">
              <w:rPr>
                <w:rFonts w:ascii="Roboto" w:hAnsi="Roboto" w:cs="Arial"/>
                <w:b/>
                <w:bCs/>
                <w:noProof/>
                <w:color w:val="003764"/>
              </w:rPr>
              <w:t>Accident Incident Annualised Rolling Total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D7C724"/>
            <w:vAlign w:val="center"/>
          </w:tcPr>
          <w:p w14:paraId="42EC4A89" w14:textId="77777777" w:rsidR="00F145B0" w:rsidRPr="007D5868" w:rsidRDefault="00F145B0" w:rsidP="009E789D">
            <w:pPr>
              <w:pStyle w:val="NoSpacing"/>
              <w:keepNext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7D5868">
              <w:rPr>
                <w:rFonts w:ascii="Roboto" w:hAnsi="Roboto" w:cs="Arial"/>
                <w:b/>
                <w:bCs/>
                <w:noProof/>
                <w:color w:val="003764"/>
              </w:rPr>
              <w:t>Notifications</w:t>
            </w:r>
          </w:p>
        </w:tc>
      </w:tr>
      <w:tr w:rsidR="00F145B0" w:rsidRPr="007D30BD" w14:paraId="1965DD64" w14:textId="77777777" w:rsidTr="00AF2428">
        <w:trPr>
          <w:trHeight w:val="2833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1C266820" w14:textId="77777777" w:rsidR="00F145B0" w:rsidRPr="007D30BD" w:rsidRDefault="00F145B0" w:rsidP="009E789D">
            <w:pPr>
              <w:keepNext/>
              <w:jc w:val="center"/>
              <w:rPr>
                <w:b/>
                <w:bCs/>
              </w:rPr>
            </w:pPr>
            <w:r>
              <w:drawing>
                <wp:inline distT="0" distB="0" distL="0" distR="0" wp14:anchorId="7809DE64" wp14:editId="2DA5AB4D">
                  <wp:extent cx="3495675" cy="1749287"/>
                  <wp:effectExtent l="0" t="0" r="0" b="3810"/>
                  <wp:docPr id="33" name="Chart 3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5"/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</w:tcPr>
          <w:p w14:paraId="08755C62" w14:textId="070C66AE" w:rsidR="007D5868" w:rsidRPr="007D30BD" w:rsidRDefault="00F145B0" w:rsidP="00087D85">
            <w:pPr>
              <w:keepNext/>
              <w:jc w:val="center"/>
              <w:rPr>
                <w:b/>
                <w:bCs/>
              </w:rPr>
            </w:pPr>
            <w:r>
              <w:drawing>
                <wp:inline distT="0" distB="0" distL="0" distR="0" wp14:anchorId="47A9697C" wp14:editId="4940A2F2">
                  <wp:extent cx="1762125" cy="1748790"/>
                  <wp:effectExtent l="0" t="0" r="0" b="0"/>
                  <wp:docPr id="34" name="Chart 3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6"/>
                    </a:graphicData>
                  </a:graphic>
                </wp:inline>
              </w:drawing>
            </w:r>
          </w:p>
        </w:tc>
      </w:tr>
      <w:tr w:rsidR="00F145B0" w:rsidRPr="00783640" w14:paraId="1B1AE8B2" w14:textId="77777777" w:rsidTr="007D5868">
        <w:trPr>
          <w:trHeight w:val="434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80A8"/>
            <w:vAlign w:val="center"/>
          </w:tcPr>
          <w:p w14:paraId="73EB0B3C" w14:textId="77777777" w:rsidR="00F145B0" w:rsidRPr="007D5868" w:rsidRDefault="00F145B0" w:rsidP="009E789D">
            <w:pPr>
              <w:keepNext/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7D5868">
              <w:rPr>
                <w:rFonts w:ascii="Roboto" w:hAnsi="Roboto" w:cs="Arial"/>
                <w:b/>
                <w:bCs/>
                <w:color w:val="003764"/>
              </w:rPr>
              <w:t>Peak Times Analysis</w:t>
            </w:r>
          </w:p>
        </w:tc>
      </w:tr>
      <w:tr w:rsidR="00F145B0" w14:paraId="11441982" w14:textId="77777777" w:rsidTr="00AF2428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DE2F6"/>
          </w:tcPr>
          <w:p w14:paraId="725DBDB7" w14:textId="77777777" w:rsidR="00F145B0" w:rsidRDefault="00F145B0" w:rsidP="009E789D">
            <w:pPr>
              <w:keepNext/>
            </w:pPr>
            <w:r>
              <w:drawing>
                <wp:inline distT="0" distB="0" distL="0" distR="0" wp14:anchorId="4FB80324" wp14:editId="615D6520">
                  <wp:extent cx="5486400" cy="2124075"/>
                  <wp:effectExtent l="0" t="0" r="0" b="0"/>
                  <wp:docPr id="35" name="Chart 3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7"/>
                    </a:graphicData>
                  </a:graphic>
                </wp:inline>
              </w:drawing>
            </w:r>
          </w:p>
        </w:tc>
      </w:tr>
    </w:tbl>
    <w:p w14:paraId="1B8C6F50" w14:textId="759713CB" w:rsidR="009E789D" w:rsidRDefault="009E789D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3FDF5ABE" w14:textId="76A8F892" w:rsidR="009E789D" w:rsidRDefault="009E789D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p w14:paraId="4B54F92B" w14:textId="15E7B17A" w:rsidR="009E789D" w:rsidRDefault="009E789D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8"/>
        <w:gridCol w:w="2096"/>
        <w:gridCol w:w="2252"/>
        <w:gridCol w:w="751"/>
        <w:gridCol w:w="751"/>
        <w:gridCol w:w="752"/>
      </w:tblGrid>
      <w:tr w:rsidR="00087D85" w:rsidRPr="007B60DD" w14:paraId="539BFE93" w14:textId="77777777" w:rsidTr="00A609F6">
        <w:trPr>
          <w:trHeight w:val="355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F4B223"/>
            <w:vAlign w:val="center"/>
          </w:tcPr>
          <w:p w14:paraId="19B51965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84334F">
              <w:rPr>
                <w:rFonts w:ascii="Roboto" w:hAnsi="Roboto" w:cs="Arial"/>
                <w:b/>
                <w:bCs/>
                <w:color w:val="003764"/>
              </w:rPr>
              <w:t>Accidents &amp; Incidents Actions</w:t>
            </w:r>
          </w:p>
        </w:tc>
      </w:tr>
      <w:tr w:rsidR="00087D85" w:rsidRPr="0084334F" w14:paraId="471AD087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28220CD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s this been discussed/shared with the Governance Meeting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5311250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6988FF4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5D77E72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2E3B6A1D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ABEA135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Management Meeting?</w:t>
            </w:r>
          </w:p>
        </w:tc>
      </w:tr>
      <w:tr w:rsidR="00087D85" w:rsidRPr="0084334F" w14:paraId="3961AA14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86297AD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Staff Meeting?</w:t>
            </w:r>
          </w:p>
        </w:tc>
      </w:tr>
      <w:tr w:rsidR="00087D85" w:rsidRPr="0084334F" w14:paraId="601F945A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2C6A01F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staffing levels been reviewed around peak times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8F9C3D1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0D9FAD3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5783896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542F49A2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68B33F0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trends or themes been identified as a result of the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5543F9A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C18C060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C98FD04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6F81469A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528BB1F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actions been added to meeting minutes/Action Plan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69F63FB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BCB9E93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D8F5A20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7B60DD" w14:paraId="08DB02FD" w14:textId="77777777" w:rsidTr="00A609F6">
        <w:trPr>
          <w:trHeight w:val="397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54C0E8"/>
            <w:vAlign w:val="center"/>
          </w:tcPr>
          <w:p w14:paraId="4D7E7F00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E8202D">
              <w:rPr>
                <w:rFonts w:ascii="Roboto" w:hAnsi="Roboto" w:cs="Arial"/>
                <w:b/>
                <w:bCs/>
                <w:color w:val="003764"/>
              </w:rPr>
              <w:t>Summary of Discussions / Analysis / Actions</w:t>
            </w:r>
          </w:p>
        </w:tc>
      </w:tr>
      <w:tr w:rsidR="00087D85" w14:paraId="0E8E8672" w14:textId="77777777" w:rsidTr="00A609F6">
        <w:trPr>
          <w:trHeight w:val="1042"/>
        </w:trPr>
        <w:tc>
          <w:tcPr>
            <w:tcW w:w="9016" w:type="dxa"/>
            <w:gridSpan w:val="6"/>
            <w:tcBorders>
              <w:top w:val="single" w:sz="4" w:space="0" w:color="003764"/>
            </w:tcBorders>
          </w:tcPr>
          <w:p w14:paraId="550E4B2C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2066B7B8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1FA2D46E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4BC377C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03A95A61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12FCF5E9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0D72A7BE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0299CB11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610FF0A3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3B8F9687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87D85" w:rsidRPr="00C21A5D" w14:paraId="508485C3" w14:textId="77777777" w:rsidTr="00A609F6">
        <w:tc>
          <w:tcPr>
            <w:tcW w:w="2410" w:type="dxa"/>
            <w:tcBorders>
              <w:top w:val="single" w:sz="4" w:space="0" w:color="auto"/>
            </w:tcBorders>
            <w:shd w:val="clear" w:color="auto" w:fill="EA80A8"/>
          </w:tcPr>
          <w:p w14:paraId="0CC88F3F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Manager’s Signature:</w:t>
            </w:r>
          </w:p>
        </w:tc>
        <w:tc>
          <w:tcPr>
            <w:tcW w:w="2098" w:type="dxa"/>
            <w:tcBorders>
              <w:top w:val="single" w:sz="4" w:space="0" w:color="auto"/>
            </w:tcBorders>
          </w:tcPr>
          <w:p w14:paraId="052C1079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EA80A8"/>
          </w:tcPr>
          <w:p w14:paraId="0680A85C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Date:</w:t>
            </w:r>
          </w:p>
        </w:tc>
        <w:tc>
          <w:tcPr>
            <w:tcW w:w="2254" w:type="dxa"/>
            <w:gridSpan w:val="3"/>
            <w:tcBorders>
              <w:top w:val="single" w:sz="4" w:space="0" w:color="auto"/>
            </w:tcBorders>
          </w:tcPr>
          <w:p w14:paraId="10C77FF5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4AF6016B" w14:textId="5AA13955" w:rsidR="007D5868" w:rsidRDefault="007D5868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762149C4" w14:textId="77777777" w:rsidR="007D5868" w:rsidRPr="00087D85" w:rsidRDefault="007D5868" w:rsidP="00F145B0">
      <w:pPr>
        <w:pStyle w:val="NoSpacing"/>
        <w:jc w:val="center"/>
        <w:rPr>
          <w:rFonts w:ascii="Arial" w:hAnsi="Arial" w:cs="Arial"/>
          <w:b/>
          <w:bCs/>
          <w:sz w:val="2"/>
          <w:szCs w:val="2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9009"/>
      </w:tblGrid>
      <w:tr w:rsidR="00F145B0" w:rsidRPr="00964A98" w14:paraId="3A0BBF0E" w14:textId="77777777" w:rsidTr="007D5868">
        <w:trPr>
          <w:trHeight w:val="397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51C97EA1" w14:textId="77777777" w:rsidR="00F145B0" w:rsidRPr="007D5868" w:rsidRDefault="00F145B0" w:rsidP="009E789D">
            <w:pPr>
              <w:pStyle w:val="NoSpacing"/>
              <w:keepNext/>
              <w:spacing w:before="120" w:after="120"/>
              <w:jc w:val="center"/>
              <w:rPr>
                <w:rFonts w:ascii="Roboto" w:hAnsi="Roboto" w:cs="Arial"/>
                <w:b/>
                <w:bCs/>
                <w:sz w:val="28"/>
                <w:szCs w:val="28"/>
              </w:rPr>
            </w:pPr>
            <w:r w:rsidRPr="007D5868">
              <w:rPr>
                <w:rFonts w:ascii="Roboto" w:hAnsi="Roboto" w:cs="Arial"/>
                <w:b/>
                <w:bCs/>
                <w:color w:val="54C0E8"/>
                <w:sz w:val="28"/>
                <w:szCs w:val="28"/>
              </w:rPr>
              <w:lastRenderedPageBreak/>
              <w:t>October Overview</w:t>
            </w:r>
          </w:p>
        </w:tc>
      </w:tr>
    </w:tbl>
    <w:p w14:paraId="6FAD4A62" w14:textId="77777777" w:rsidR="00F145B0" w:rsidRDefault="00F145B0" w:rsidP="009E789D">
      <w:pPr>
        <w:pStyle w:val="NoSpacing"/>
        <w:keepNext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10"/>
        <w:gridCol w:w="3006"/>
      </w:tblGrid>
      <w:tr w:rsidR="00F145B0" w:rsidRPr="00540B27" w14:paraId="621FD200" w14:textId="77777777" w:rsidTr="007D5868">
        <w:trPr>
          <w:trHeight w:val="334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660B8AAF" w14:textId="77777777" w:rsidR="00F145B0" w:rsidRPr="007D5868" w:rsidRDefault="00F145B0" w:rsidP="009E789D">
            <w:pPr>
              <w:pStyle w:val="NoSpacing"/>
              <w:keepNext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7D5868">
              <w:rPr>
                <w:rFonts w:ascii="Roboto" w:hAnsi="Roboto" w:cs="Arial"/>
                <w:b/>
                <w:bCs/>
                <w:noProof/>
                <w:color w:val="003764"/>
              </w:rPr>
              <w:t>Accident Incident Annualised Rolling Total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D7C724"/>
            <w:vAlign w:val="center"/>
          </w:tcPr>
          <w:p w14:paraId="63D449CB" w14:textId="77777777" w:rsidR="00F145B0" w:rsidRPr="007D5868" w:rsidRDefault="00F145B0" w:rsidP="009E789D">
            <w:pPr>
              <w:pStyle w:val="NoSpacing"/>
              <w:keepNext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7D5868">
              <w:rPr>
                <w:rFonts w:ascii="Roboto" w:hAnsi="Roboto" w:cs="Arial"/>
                <w:b/>
                <w:bCs/>
                <w:noProof/>
                <w:color w:val="003764"/>
              </w:rPr>
              <w:t>Notifications</w:t>
            </w:r>
          </w:p>
        </w:tc>
      </w:tr>
      <w:tr w:rsidR="00F145B0" w:rsidRPr="007D30BD" w14:paraId="5F36649A" w14:textId="77777777" w:rsidTr="00AF2428">
        <w:trPr>
          <w:trHeight w:val="2833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79C8415C" w14:textId="77777777" w:rsidR="00F145B0" w:rsidRPr="007D30BD" w:rsidRDefault="00F145B0" w:rsidP="009E789D">
            <w:pPr>
              <w:keepNext/>
              <w:jc w:val="center"/>
              <w:rPr>
                <w:b/>
                <w:bCs/>
              </w:rPr>
            </w:pPr>
            <w:r>
              <w:drawing>
                <wp:inline distT="0" distB="0" distL="0" distR="0" wp14:anchorId="56FD6FCA" wp14:editId="53B67930">
                  <wp:extent cx="3495675" cy="1749287"/>
                  <wp:effectExtent l="0" t="0" r="0" b="3810"/>
                  <wp:docPr id="36" name="Chart 3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8"/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</w:tcPr>
          <w:p w14:paraId="12804DD3" w14:textId="77777777" w:rsidR="00F145B0" w:rsidRPr="007D30BD" w:rsidRDefault="00F145B0" w:rsidP="009E789D">
            <w:pPr>
              <w:keepNext/>
              <w:jc w:val="center"/>
              <w:rPr>
                <w:b/>
                <w:bCs/>
              </w:rPr>
            </w:pPr>
            <w:r>
              <w:drawing>
                <wp:inline distT="0" distB="0" distL="0" distR="0" wp14:anchorId="1A541A5B" wp14:editId="2783C876">
                  <wp:extent cx="1762125" cy="1748790"/>
                  <wp:effectExtent l="0" t="0" r="0" b="0"/>
                  <wp:docPr id="37" name="Chart 3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9"/>
                    </a:graphicData>
                  </a:graphic>
                </wp:inline>
              </w:drawing>
            </w:r>
          </w:p>
        </w:tc>
      </w:tr>
      <w:tr w:rsidR="00F145B0" w:rsidRPr="00783640" w14:paraId="5510899C" w14:textId="77777777" w:rsidTr="007D5868">
        <w:trPr>
          <w:trHeight w:val="434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80A8"/>
            <w:vAlign w:val="center"/>
          </w:tcPr>
          <w:p w14:paraId="44BE56B0" w14:textId="77777777" w:rsidR="00F145B0" w:rsidRPr="007D5868" w:rsidRDefault="00F145B0" w:rsidP="009E789D">
            <w:pPr>
              <w:keepNext/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7D5868">
              <w:rPr>
                <w:rFonts w:ascii="Roboto" w:hAnsi="Roboto" w:cs="Arial"/>
                <w:b/>
                <w:bCs/>
                <w:color w:val="003764"/>
              </w:rPr>
              <w:t>Peak Times Analysis</w:t>
            </w:r>
          </w:p>
        </w:tc>
      </w:tr>
      <w:tr w:rsidR="00F145B0" w14:paraId="0E1FF51A" w14:textId="77777777" w:rsidTr="00AF2428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DE2F6"/>
          </w:tcPr>
          <w:p w14:paraId="767C002F" w14:textId="77777777" w:rsidR="00F145B0" w:rsidRDefault="00F145B0" w:rsidP="009E789D">
            <w:pPr>
              <w:keepNext/>
            </w:pPr>
            <w:r>
              <w:drawing>
                <wp:inline distT="0" distB="0" distL="0" distR="0" wp14:anchorId="05AE2193" wp14:editId="044ABB8E">
                  <wp:extent cx="5486400" cy="2124075"/>
                  <wp:effectExtent l="0" t="0" r="0" b="0"/>
                  <wp:docPr id="38" name="Chart 3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0"/>
                    </a:graphicData>
                  </a:graphic>
                </wp:inline>
              </w:drawing>
            </w:r>
          </w:p>
        </w:tc>
      </w:tr>
    </w:tbl>
    <w:p w14:paraId="7B0A9AD1" w14:textId="1796F265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p w14:paraId="3B2E51A9" w14:textId="7AFF8D31" w:rsidR="009E789D" w:rsidRDefault="009E789D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4AAF4940" w14:textId="77777777" w:rsidR="009E789D" w:rsidRDefault="009E789D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8"/>
        <w:gridCol w:w="2096"/>
        <w:gridCol w:w="2252"/>
        <w:gridCol w:w="751"/>
        <w:gridCol w:w="751"/>
        <w:gridCol w:w="752"/>
      </w:tblGrid>
      <w:tr w:rsidR="00087D85" w:rsidRPr="007B60DD" w14:paraId="03F8D21F" w14:textId="77777777" w:rsidTr="00A609F6">
        <w:trPr>
          <w:trHeight w:val="355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F4B223"/>
            <w:vAlign w:val="center"/>
          </w:tcPr>
          <w:p w14:paraId="01CBD6B7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84334F">
              <w:rPr>
                <w:rFonts w:ascii="Roboto" w:hAnsi="Roboto" w:cs="Arial"/>
                <w:b/>
                <w:bCs/>
                <w:color w:val="003764"/>
              </w:rPr>
              <w:t>Accidents &amp; Incidents Actions</w:t>
            </w:r>
          </w:p>
        </w:tc>
      </w:tr>
      <w:tr w:rsidR="00087D85" w:rsidRPr="0084334F" w14:paraId="077721E7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BA1A61C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s this been discussed/shared with the Governance Meeting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36E6F83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EB895C9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A570567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7207158A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05C5A76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Management Meeting?</w:t>
            </w:r>
          </w:p>
        </w:tc>
      </w:tr>
      <w:tr w:rsidR="00087D85" w:rsidRPr="0084334F" w14:paraId="61772A9A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4D24393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Staff Meeting?</w:t>
            </w:r>
          </w:p>
        </w:tc>
      </w:tr>
      <w:tr w:rsidR="00087D85" w:rsidRPr="0084334F" w14:paraId="2578FD6F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3AA4BBC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staffing levels been reviewed around peak times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7283374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C4ABFE8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AB10E28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593AEF26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D9F4A31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trends or themes been identified as a result of the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2EDFC7C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EFC1437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7A03C6C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44DAF668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4F55EA5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actions been added to meeting minutes/Action Plan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43CB19E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776AD6C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EE7FCD3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7B60DD" w14:paraId="6C68565B" w14:textId="77777777" w:rsidTr="00A609F6">
        <w:trPr>
          <w:trHeight w:val="397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54C0E8"/>
            <w:vAlign w:val="center"/>
          </w:tcPr>
          <w:p w14:paraId="1F2BBFC3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E8202D">
              <w:rPr>
                <w:rFonts w:ascii="Roboto" w:hAnsi="Roboto" w:cs="Arial"/>
                <w:b/>
                <w:bCs/>
                <w:color w:val="003764"/>
              </w:rPr>
              <w:t>Summary of Discussions / Analysis / Actions</w:t>
            </w:r>
          </w:p>
        </w:tc>
      </w:tr>
      <w:tr w:rsidR="00087D85" w14:paraId="04D2CEE3" w14:textId="77777777" w:rsidTr="00A609F6">
        <w:trPr>
          <w:trHeight w:val="1042"/>
        </w:trPr>
        <w:tc>
          <w:tcPr>
            <w:tcW w:w="9016" w:type="dxa"/>
            <w:gridSpan w:val="6"/>
            <w:tcBorders>
              <w:top w:val="single" w:sz="4" w:space="0" w:color="003764"/>
            </w:tcBorders>
          </w:tcPr>
          <w:p w14:paraId="79C5DBF0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36938232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53F68351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33189B62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520DDA17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87475E0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26DB0431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3B3CA258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202CDBF1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3FE7B73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87D85" w:rsidRPr="00C21A5D" w14:paraId="1CFDD177" w14:textId="77777777" w:rsidTr="00A609F6">
        <w:tc>
          <w:tcPr>
            <w:tcW w:w="2410" w:type="dxa"/>
            <w:tcBorders>
              <w:top w:val="single" w:sz="4" w:space="0" w:color="auto"/>
            </w:tcBorders>
            <w:shd w:val="clear" w:color="auto" w:fill="EA80A8"/>
          </w:tcPr>
          <w:p w14:paraId="2657815B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Manager’s Signature:</w:t>
            </w:r>
          </w:p>
        </w:tc>
        <w:tc>
          <w:tcPr>
            <w:tcW w:w="2098" w:type="dxa"/>
            <w:tcBorders>
              <w:top w:val="single" w:sz="4" w:space="0" w:color="auto"/>
            </w:tcBorders>
          </w:tcPr>
          <w:p w14:paraId="060A3DF4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EA80A8"/>
          </w:tcPr>
          <w:p w14:paraId="51F76E77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Date:</w:t>
            </w:r>
          </w:p>
        </w:tc>
        <w:tc>
          <w:tcPr>
            <w:tcW w:w="2254" w:type="dxa"/>
            <w:gridSpan w:val="3"/>
            <w:tcBorders>
              <w:top w:val="single" w:sz="4" w:space="0" w:color="auto"/>
            </w:tcBorders>
          </w:tcPr>
          <w:p w14:paraId="1C55A73F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6161630F" w14:textId="702225DD" w:rsidR="007D5868" w:rsidRDefault="007D5868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6913934E" w14:textId="77777777" w:rsidR="007D5868" w:rsidRPr="00087D85" w:rsidRDefault="007D5868" w:rsidP="00F145B0">
      <w:pPr>
        <w:pStyle w:val="NoSpacing"/>
        <w:jc w:val="center"/>
        <w:rPr>
          <w:rFonts w:ascii="Arial" w:hAnsi="Arial" w:cs="Arial"/>
          <w:b/>
          <w:bCs/>
          <w:sz w:val="2"/>
          <w:szCs w:val="2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9009"/>
      </w:tblGrid>
      <w:tr w:rsidR="00F145B0" w:rsidRPr="00964A98" w14:paraId="2A7DD24E" w14:textId="77777777" w:rsidTr="007D5868">
        <w:trPr>
          <w:trHeight w:val="397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06E8C297" w14:textId="77777777" w:rsidR="00F145B0" w:rsidRPr="007D5868" w:rsidRDefault="00F145B0" w:rsidP="007D5868">
            <w:pPr>
              <w:pStyle w:val="NoSpacing"/>
              <w:spacing w:before="120" w:after="120"/>
              <w:jc w:val="center"/>
              <w:rPr>
                <w:rFonts w:ascii="Roboto" w:hAnsi="Roboto" w:cs="Arial"/>
                <w:b/>
                <w:bCs/>
                <w:sz w:val="28"/>
                <w:szCs w:val="28"/>
              </w:rPr>
            </w:pPr>
            <w:r w:rsidRPr="007D5868">
              <w:rPr>
                <w:rFonts w:ascii="Roboto" w:hAnsi="Roboto" w:cs="Arial"/>
                <w:b/>
                <w:bCs/>
                <w:color w:val="54C0E8"/>
                <w:sz w:val="28"/>
                <w:szCs w:val="28"/>
              </w:rPr>
              <w:lastRenderedPageBreak/>
              <w:t>November Overview</w:t>
            </w:r>
          </w:p>
        </w:tc>
      </w:tr>
    </w:tbl>
    <w:p w14:paraId="37F9BDB3" w14:textId="77777777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10"/>
        <w:gridCol w:w="3006"/>
      </w:tblGrid>
      <w:tr w:rsidR="007D5868" w:rsidRPr="007D5868" w14:paraId="3B7A8BA7" w14:textId="77777777" w:rsidTr="007D5868">
        <w:trPr>
          <w:trHeight w:val="334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02EF3AD2" w14:textId="77777777" w:rsidR="00F145B0" w:rsidRPr="007D5868" w:rsidRDefault="00F145B0" w:rsidP="00AF2428">
            <w:pPr>
              <w:pStyle w:val="NoSpacing"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7D5868">
              <w:rPr>
                <w:rFonts w:ascii="Roboto" w:hAnsi="Roboto" w:cs="Arial"/>
                <w:b/>
                <w:bCs/>
                <w:noProof/>
                <w:color w:val="003764"/>
              </w:rPr>
              <w:t>Accident Incident Annualised Rolling Total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D7C724"/>
            <w:vAlign w:val="center"/>
          </w:tcPr>
          <w:p w14:paraId="2EB04602" w14:textId="77777777" w:rsidR="00F145B0" w:rsidRPr="007D5868" w:rsidRDefault="00F145B0" w:rsidP="00AF2428">
            <w:pPr>
              <w:pStyle w:val="NoSpacing"/>
              <w:jc w:val="center"/>
              <w:rPr>
                <w:rFonts w:ascii="Roboto" w:hAnsi="Roboto" w:cs="Arial"/>
                <w:b/>
                <w:bCs/>
                <w:noProof/>
                <w:color w:val="003764"/>
              </w:rPr>
            </w:pPr>
            <w:r w:rsidRPr="007D5868">
              <w:rPr>
                <w:rFonts w:ascii="Roboto" w:hAnsi="Roboto" w:cs="Arial"/>
                <w:b/>
                <w:bCs/>
                <w:noProof/>
                <w:color w:val="003764"/>
              </w:rPr>
              <w:t>Notifications</w:t>
            </w:r>
          </w:p>
        </w:tc>
      </w:tr>
      <w:tr w:rsidR="00F145B0" w:rsidRPr="007D30BD" w14:paraId="391E1EBD" w14:textId="77777777" w:rsidTr="00AF2428">
        <w:trPr>
          <w:trHeight w:val="2833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674C56BD" w14:textId="77777777" w:rsidR="00F145B0" w:rsidRPr="007D30BD" w:rsidRDefault="00F145B0" w:rsidP="00AF2428">
            <w:pPr>
              <w:jc w:val="center"/>
              <w:rPr>
                <w:b/>
                <w:bCs/>
              </w:rPr>
            </w:pPr>
            <w:r>
              <w:drawing>
                <wp:inline distT="0" distB="0" distL="0" distR="0" wp14:anchorId="4209DE13" wp14:editId="0F994E2E">
                  <wp:extent cx="3495675" cy="1749287"/>
                  <wp:effectExtent l="0" t="0" r="0" b="3810"/>
                  <wp:docPr id="39" name="Chart 3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1"/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</w:tcPr>
          <w:p w14:paraId="76A87F07" w14:textId="77777777" w:rsidR="00F145B0" w:rsidRPr="007D30BD" w:rsidRDefault="00F145B0" w:rsidP="00AF2428">
            <w:pPr>
              <w:jc w:val="center"/>
              <w:rPr>
                <w:b/>
                <w:bCs/>
              </w:rPr>
            </w:pPr>
            <w:r>
              <w:drawing>
                <wp:inline distT="0" distB="0" distL="0" distR="0" wp14:anchorId="0758F4EF" wp14:editId="7AB92D77">
                  <wp:extent cx="1762125" cy="1748790"/>
                  <wp:effectExtent l="0" t="0" r="0" b="0"/>
                  <wp:docPr id="40" name="Chart 4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2"/>
                    </a:graphicData>
                  </a:graphic>
                </wp:inline>
              </w:drawing>
            </w:r>
          </w:p>
        </w:tc>
      </w:tr>
      <w:tr w:rsidR="00F145B0" w:rsidRPr="00783640" w14:paraId="09D927A9" w14:textId="77777777" w:rsidTr="007D5868">
        <w:trPr>
          <w:trHeight w:val="434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80A8"/>
            <w:vAlign w:val="center"/>
          </w:tcPr>
          <w:p w14:paraId="538E016A" w14:textId="77777777" w:rsidR="00F145B0" w:rsidRPr="007D5868" w:rsidRDefault="00F145B0" w:rsidP="007D5868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  <w:color w:val="003764"/>
              </w:rPr>
            </w:pPr>
            <w:r w:rsidRPr="007D5868">
              <w:rPr>
                <w:rFonts w:ascii="Roboto" w:hAnsi="Roboto" w:cs="Arial"/>
                <w:b/>
                <w:bCs/>
                <w:color w:val="003764"/>
              </w:rPr>
              <w:t>Peak Times Analysis</w:t>
            </w:r>
          </w:p>
        </w:tc>
      </w:tr>
      <w:tr w:rsidR="00F145B0" w14:paraId="45F029DF" w14:textId="77777777" w:rsidTr="00AF2428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DE2F6"/>
          </w:tcPr>
          <w:p w14:paraId="6AD3444D" w14:textId="77777777" w:rsidR="00F145B0" w:rsidRDefault="00F145B0" w:rsidP="00AF2428">
            <w:r>
              <w:drawing>
                <wp:inline distT="0" distB="0" distL="0" distR="0" wp14:anchorId="2D123AB9" wp14:editId="2F6394DD">
                  <wp:extent cx="5486400" cy="2124075"/>
                  <wp:effectExtent l="0" t="0" r="0" b="0"/>
                  <wp:docPr id="41" name="Chart 4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3"/>
                    </a:graphicData>
                  </a:graphic>
                </wp:inline>
              </w:drawing>
            </w:r>
          </w:p>
        </w:tc>
      </w:tr>
    </w:tbl>
    <w:p w14:paraId="29831912" w14:textId="5D542AF5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p w14:paraId="4B4EC88C" w14:textId="4548FED1" w:rsidR="00F145B0" w:rsidRDefault="00F145B0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1C6467F4" w14:textId="52F4AED1" w:rsidR="007D5868" w:rsidRDefault="007D5868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8"/>
        <w:gridCol w:w="2096"/>
        <w:gridCol w:w="2252"/>
        <w:gridCol w:w="751"/>
        <w:gridCol w:w="751"/>
        <w:gridCol w:w="752"/>
      </w:tblGrid>
      <w:tr w:rsidR="00087D85" w:rsidRPr="007B60DD" w14:paraId="124A9AD6" w14:textId="77777777" w:rsidTr="00A609F6">
        <w:trPr>
          <w:trHeight w:val="355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F4B223"/>
            <w:vAlign w:val="center"/>
          </w:tcPr>
          <w:p w14:paraId="505970D6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84334F">
              <w:rPr>
                <w:rFonts w:ascii="Roboto" w:hAnsi="Roboto" w:cs="Arial"/>
                <w:b/>
                <w:bCs/>
                <w:color w:val="003764"/>
              </w:rPr>
              <w:t>Accidents &amp; Incidents Actions</w:t>
            </w:r>
          </w:p>
        </w:tc>
      </w:tr>
      <w:tr w:rsidR="00087D85" w:rsidRPr="0084334F" w14:paraId="56FC8C9F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322B618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s this been discussed/shared with the Governance Meeting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5B092F4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2028B7C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6ADDCCE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1F8DCACE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1AB9C09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Management Meeting?</w:t>
            </w:r>
          </w:p>
        </w:tc>
      </w:tr>
      <w:tr w:rsidR="00087D85" w:rsidRPr="0084334F" w14:paraId="1F4A4D7E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DAA09E5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Staff Meeting?</w:t>
            </w:r>
          </w:p>
        </w:tc>
      </w:tr>
      <w:tr w:rsidR="00087D85" w:rsidRPr="0084334F" w14:paraId="4E8E1EB9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08B9034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staffing levels been reviewed around peak times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527BB90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60533E48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489339E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524F2622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D3D6F75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trends or themes been identified as a result of the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8E9A395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635814B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DADDEF5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4AB412D6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176CAFB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actions been added to meeting minutes/Action Plan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0555D6DB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920309A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2F561C1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7B60DD" w14:paraId="2DB79325" w14:textId="77777777" w:rsidTr="00A609F6">
        <w:trPr>
          <w:trHeight w:val="397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54C0E8"/>
            <w:vAlign w:val="center"/>
          </w:tcPr>
          <w:p w14:paraId="794380F8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E8202D">
              <w:rPr>
                <w:rFonts w:ascii="Roboto" w:hAnsi="Roboto" w:cs="Arial"/>
                <w:b/>
                <w:bCs/>
                <w:color w:val="003764"/>
              </w:rPr>
              <w:t>Summary of Discussions / Analysis / Actions</w:t>
            </w:r>
          </w:p>
        </w:tc>
      </w:tr>
      <w:tr w:rsidR="00087D85" w14:paraId="2666261D" w14:textId="77777777" w:rsidTr="00A609F6">
        <w:trPr>
          <w:trHeight w:val="1042"/>
        </w:trPr>
        <w:tc>
          <w:tcPr>
            <w:tcW w:w="9016" w:type="dxa"/>
            <w:gridSpan w:val="6"/>
            <w:tcBorders>
              <w:top w:val="single" w:sz="4" w:space="0" w:color="003764"/>
            </w:tcBorders>
          </w:tcPr>
          <w:p w14:paraId="7694BF64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37F4E13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05E2F45D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6EC555DF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237C2DCC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6DF5A03B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0310EF53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3BB9E83E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660F68FE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83BBA47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87D85" w:rsidRPr="00C21A5D" w14:paraId="7DE6A547" w14:textId="77777777" w:rsidTr="00A609F6">
        <w:tc>
          <w:tcPr>
            <w:tcW w:w="2410" w:type="dxa"/>
            <w:tcBorders>
              <w:top w:val="single" w:sz="4" w:space="0" w:color="auto"/>
            </w:tcBorders>
            <w:shd w:val="clear" w:color="auto" w:fill="EA80A8"/>
          </w:tcPr>
          <w:p w14:paraId="37D0E4CD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Manager’s Signature:</w:t>
            </w:r>
          </w:p>
        </w:tc>
        <w:tc>
          <w:tcPr>
            <w:tcW w:w="2098" w:type="dxa"/>
            <w:tcBorders>
              <w:top w:val="single" w:sz="4" w:space="0" w:color="auto"/>
            </w:tcBorders>
          </w:tcPr>
          <w:p w14:paraId="63E66423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EA80A8"/>
          </w:tcPr>
          <w:p w14:paraId="189C807D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Date:</w:t>
            </w:r>
          </w:p>
        </w:tc>
        <w:tc>
          <w:tcPr>
            <w:tcW w:w="2254" w:type="dxa"/>
            <w:gridSpan w:val="3"/>
            <w:tcBorders>
              <w:top w:val="single" w:sz="4" w:space="0" w:color="auto"/>
            </w:tcBorders>
          </w:tcPr>
          <w:p w14:paraId="46F9F2DB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66479345" w14:textId="77777777" w:rsidR="007D5868" w:rsidRDefault="007D5868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2870756F" w14:textId="77777777" w:rsidR="00F145B0" w:rsidRPr="00087D85" w:rsidRDefault="00F145B0" w:rsidP="00F145B0">
      <w:pPr>
        <w:pStyle w:val="NoSpacing"/>
        <w:jc w:val="center"/>
        <w:rPr>
          <w:rFonts w:ascii="Arial" w:hAnsi="Arial" w:cs="Arial"/>
          <w:b/>
          <w:bCs/>
          <w:sz w:val="2"/>
          <w:szCs w:val="2"/>
        </w:rPr>
      </w:pP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9009"/>
      </w:tblGrid>
      <w:tr w:rsidR="00F145B0" w:rsidRPr="00964A98" w14:paraId="62157D05" w14:textId="77777777" w:rsidTr="007D5868">
        <w:trPr>
          <w:trHeight w:val="397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003764"/>
            <w:vAlign w:val="center"/>
          </w:tcPr>
          <w:p w14:paraId="7D55DD3E" w14:textId="77777777" w:rsidR="00F145B0" w:rsidRPr="007D5868" w:rsidRDefault="00F145B0" w:rsidP="007D5868">
            <w:pPr>
              <w:pStyle w:val="NoSpacing"/>
              <w:spacing w:before="120" w:after="120"/>
              <w:jc w:val="center"/>
              <w:rPr>
                <w:rFonts w:ascii="Roboto" w:hAnsi="Roboto" w:cs="Arial"/>
                <w:b/>
                <w:bCs/>
                <w:sz w:val="28"/>
                <w:szCs w:val="28"/>
              </w:rPr>
            </w:pPr>
            <w:r w:rsidRPr="007D5868">
              <w:rPr>
                <w:rFonts w:ascii="Roboto" w:hAnsi="Roboto" w:cs="Arial"/>
                <w:b/>
                <w:bCs/>
                <w:color w:val="54C0E8"/>
                <w:sz w:val="28"/>
                <w:szCs w:val="28"/>
              </w:rPr>
              <w:lastRenderedPageBreak/>
              <w:t>December Overview</w:t>
            </w:r>
          </w:p>
        </w:tc>
      </w:tr>
    </w:tbl>
    <w:p w14:paraId="6D6A1F6D" w14:textId="77777777" w:rsidR="00F145B0" w:rsidRDefault="00F145B0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10"/>
        <w:gridCol w:w="3006"/>
      </w:tblGrid>
      <w:tr w:rsidR="00F145B0" w:rsidRPr="00540B27" w14:paraId="4E48967C" w14:textId="77777777" w:rsidTr="007D5868">
        <w:trPr>
          <w:trHeight w:val="334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54C0E8"/>
            <w:vAlign w:val="center"/>
          </w:tcPr>
          <w:p w14:paraId="1B44870B" w14:textId="77777777" w:rsidR="00F145B0" w:rsidRPr="007D5868" w:rsidRDefault="00F145B0" w:rsidP="00AF2428">
            <w:pPr>
              <w:pStyle w:val="NoSpacing"/>
              <w:jc w:val="center"/>
              <w:rPr>
                <w:rFonts w:ascii="Roboto" w:hAnsi="Roboto" w:cs="Arial"/>
                <w:b/>
                <w:bCs/>
                <w:noProof/>
              </w:rPr>
            </w:pPr>
            <w:r w:rsidRPr="007D5868">
              <w:rPr>
                <w:rFonts w:ascii="Roboto" w:hAnsi="Roboto" w:cs="Arial"/>
                <w:b/>
                <w:bCs/>
                <w:noProof/>
                <w:color w:val="003764"/>
              </w:rPr>
              <w:t>Accident Incident Annualised Rolling Total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D7C724"/>
            <w:vAlign w:val="center"/>
          </w:tcPr>
          <w:p w14:paraId="2EFD80F2" w14:textId="77777777" w:rsidR="00F145B0" w:rsidRPr="007D5868" w:rsidRDefault="00F145B0" w:rsidP="00AF2428">
            <w:pPr>
              <w:pStyle w:val="NoSpacing"/>
              <w:jc w:val="center"/>
              <w:rPr>
                <w:rFonts w:ascii="Roboto" w:hAnsi="Roboto" w:cs="Arial"/>
                <w:b/>
                <w:bCs/>
                <w:noProof/>
                <w:color w:val="003764"/>
              </w:rPr>
            </w:pPr>
            <w:r w:rsidRPr="007D5868">
              <w:rPr>
                <w:rFonts w:ascii="Roboto" w:hAnsi="Roboto" w:cs="Arial"/>
                <w:b/>
                <w:bCs/>
                <w:noProof/>
                <w:color w:val="003764"/>
              </w:rPr>
              <w:t>Notifications</w:t>
            </w:r>
          </w:p>
        </w:tc>
      </w:tr>
      <w:tr w:rsidR="00F145B0" w:rsidRPr="007D30BD" w14:paraId="6AFFB4B3" w14:textId="77777777" w:rsidTr="00AF2428">
        <w:trPr>
          <w:trHeight w:val="2833"/>
        </w:trPr>
        <w:tc>
          <w:tcPr>
            <w:tcW w:w="6010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51C1F354" w14:textId="77777777" w:rsidR="00F145B0" w:rsidRPr="007D30BD" w:rsidRDefault="00F145B0" w:rsidP="00AF2428">
            <w:pPr>
              <w:jc w:val="center"/>
              <w:rPr>
                <w:b/>
                <w:bCs/>
              </w:rPr>
            </w:pPr>
            <w:r>
              <w:drawing>
                <wp:inline distT="0" distB="0" distL="0" distR="0" wp14:anchorId="1A52AAF8" wp14:editId="7075A6E9">
                  <wp:extent cx="3495675" cy="1749287"/>
                  <wp:effectExtent l="0" t="0" r="0" b="3810"/>
                  <wp:docPr id="42" name="Chart 4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4"/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  <w:shd w:val="clear" w:color="auto" w:fill="E2EFD9" w:themeFill="accent6" w:themeFillTint="33"/>
          </w:tcPr>
          <w:p w14:paraId="18A0C704" w14:textId="77777777" w:rsidR="00F145B0" w:rsidRPr="007D30BD" w:rsidRDefault="00F145B0" w:rsidP="00AF2428">
            <w:pPr>
              <w:jc w:val="center"/>
              <w:rPr>
                <w:b/>
                <w:bCs/>
              </w:rPr>
            </w:pPr>
            <w:r>
              <w:drawing>
                <wp:inline distT="0" distB="0" distL="0" distR="0" wp14:anchorId="6C912909" wp14:editId="17E029CB">
                  <wp:extent cx="1762125" cy="1748790"/>
                  <wp:effectExtent l="0" t="0" r="0" b="0"/>
                  <wp:docPr id="43" name="Chart 4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5"/>
                    </a:graphicData>
                  </a:graphic>
                </wp:inline>
              </w:drawing>
            </w:r>
          </w:p>
        </w:tc>
      </w:tr>
      <w:tr w:rsidR="00F145B0" w:rsidRPr="00783640" w14:paraId="75DE62E7" w14:textId="77777777" w:rsidTr="007D5868">
        <w:trPr>
          <w:trHeight w:val="434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A80A8"/>
            <w:vAlign w:val="center"/>
          </w:tcPr>
          <w:p w14:paraId="6EC42578" w14:textId="77777777" w:rsidR="00F145B0" w:rsidRPr="007D5868" w:rsidRDefault="00F145B0" w:rsidP="007D5868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7D5868">
              <w:rPr>
                <w:rFonts w:ascii="Roboto" w:hAnsi="Roboto" w:cs="Arial"/>
                <w:b/>
                <w:bCs/>
                <w:color w:val="003764"/>
              </w:rPr>
              <w:t>Peak Times Analysis</w:t>
            </w:r>
          </w:p>
        </w:tc>
      </w:tr>
      <w:tr w:rsidR="00F145B0" w14:paraId="63B2DB6C" w14:textId="77777777" w:rsidTr="00AF2428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DE2F6"/>
          </w:tcPr>
          <w:p w14:paraId="6F8530ED" w14:textId="77777777" w:rsidR="00F145B0" w:rsidRDefault="00F145B0" w:rsidP="00AF2428">
            <w:r>
              <w:drawing>
                <wp:inline distT="0" distB="0" distL="0" distR="0" wp14:anchorId="0DB01D67" wp14:editId="3864A4ED">
                  <wp:extent cx="5486400" cy="2124075"/>
                  <wp:effectExtent l="0" t="0" r="0" b="0"/>
                  <wp:docPr id="44" name="Chart 4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6"/>
                    </a:graphicData>
                  </a:graphic>
                </wp:inline>
              </w:drawing>
            </w:r>
          </w:p>
        </w:tc>
      </w:tr>
    </w:tbl>
    <w:p w14:paraId="4DFD3E19" w14:textId="0744163C" w:rsidR="009E789D" w:rsidRDefault="009E789D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5A15A468" w14:textId="77777777" w:rsidR="009E789D" w:rsidRDefault="009E789D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p w14:paraId="4B9D53CD" w14:textId="77777777" w:rsidR="007D5868" w:rsidRDefault="007D5868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8"/>
        <w:gridCol w:w="2096"/>
        <w:gridCol w:w="2252"/>
        <w:gridCol w:w="751"/>
        <w:gridCol w:w="751"/>
        <w:gridCol w:w="752"/>
      </w:tblGrid>
      <w:tr w:rsidR="00087D85" w:rsidRPr="007B60DD" w14:paraId="3395D8EE" w14:textId="77777777" w:rsidTr="00A609F6">
        <w:trPr>
          <w:trHeight w:val="355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F4B223"/>
            <w:vAlign w:val="center"/>
          </w:tcPr>
          <w:p w14:paraId="145FA050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84334F">
              <w:rPr>
                <w:rFonts w:ascii="Roboto" w:hAnsi="Roboto" w:cs="Arial"/>
                <w:b/>
                <w:bCs/>
                <w:color w:val="003764"/>
              </w:rPr>
              <w:t>Accidents &amp; Incidents Actions</w:t>
            </w:r>
          </w:p>
        </w:tc>
      </w:tr>
      <w:tr w:rsidR="00087D85" w:rsidRPr="0084334F" w14:paraId="18BCA249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6B00153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s this been discussed/shared with the Governance Meeting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92F7EFA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E273502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1294EB1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0670861E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17AA9706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Management Meeting?</w:t>
            </w:r>
          </w:p>
        </w:tc>
      </w:tr>
      <w:tr w:rsidR="00087D85" w:rsidRPr="0084334F" w14:paraId="19AE8D4F" w14:textId="77777777" w:rsidTr="00A609F6"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5D5E492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If yes, what date was this discussed at the Staff Meeting?</w:t>
            </w:r>
          </w:p>
        </w:tc>
      </w:tr>
      <w:tr w:rsidR="00087D85" w:rsidRPr="0084334F" w14:paraId="226DFA46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86FC220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staffing levels been reviewed around peak times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27728D4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06639BD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CC1D0A4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7A8394E1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702708F9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trends or themes been identified as a result of the analysi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490257B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48FA9E40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5195CA6D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84334F" w14:paraId="3477DF64" w14:textId="77777777" w:rsidTr="00A609F6">
        <w:tc>
          <w:tcPr>
            <w:tcW w:w="6762" w:type="dxa"/>
            <w:gridSpan w:val="3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4F3816A" w14:textId="77777777" w:rsidR="00087D85" w:rsidRPr="0084334F" w:rsidRDefault="00087D85" w:rsidP="00A609F6">
            <w:pPr>
              <w:spacing w:before="20" w:after="20" w:line="240" w:lineRule="auto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Have any actions been added to meeting minutes/Action Plans?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CB874C9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Yes</w:t>
            </w:r>
          </w:p>
        </w:tc>
        <w:tc>
          <w:tcPr>
            <w:tcW w:w="751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3B64FC1E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o</w:t>
            </w:r>
          </w:p>
        </w:tc>
        <w:tc>
          <w:tcPr>
            <w:tcW w:w="752" w:type="dxa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</w:tcPr>
          <w:p w14:paraId="2C28CE1C" w14:textId="77777777" w:rsidR="00087D85" w:rsidRPr="0084334F" w:rsidRDefault="00087D85" w:rsidP="00A609F6">
            <w:pPr>
              <w:spacing w:before="20" w:after="2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84334F">
              <w:rPr>
                <w:rFonts w:ascii="Roboto" w:hAnsi="Roboto" w:cs="Arial"/>
                <w:color w:val="003764"/>
              </w:rPr>
              <w:t>N/A</w:t>
            </w:r>
          </w:p>
        </w:tc>
      </w:tr>
      <w:tr w:rsidR="00087D85" w:rsidRPr="007B60DD" w14:paraId="256DBE0F" w14:textId="77777777" w:rsidTr="00A609F6">
        <w:trPr>
          <w:trHeight w:val="397"/>
        </w:trPr>
        <w:tc>
          <w:tcPr>
            <w:tcW w:w="9016" w:type="dxa"/>
            <w:gridSpan w:val="6"/>
            <w:tcBorders>
              <w:top w:val="single" w:sz="4" w:space="0" w:color="003764"/>
              <w:left w:val="single" w:sz="4" w:space="0" w:color="003764"/>
              <w:bottom w:val="single" w:sz="4" w:space="0" w:color="003764"/>
              <w:right w:val="single" w:sz="4" w:space="0" w:color="003764"/>
            </w:tcBorders>
            <w:shd w:val="clear" w:color="auto" w:fill="54C0E8"/>
            <w:vAlign w:val="center"/>
          </w:tcPr>
          <w:p w14:paraId="75C1C349" w14:textId="77777777" w:rsidR="00087D85" w:rsidRPr="007B60DD" w:rsidRDefault="00087D85" w:rsidP="00A609F6">
            <w:pPr>
              <w:spacing w:after="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E8202D">
              <w:rPr>
                <w:rFonts w:ascii="Roboto" w:hAnsi="Roboto" w:cs="Arial"/>
                <w:b/>
                <w:bCs/>
                <w:color w:val="003764"/>
              </w:rPr>
              <w:t>Summary of Discussions / Analysis / Actions</w:t>
            </w:r>
          </w:p>
        </w:tc>
      </w:tr>
      <w:tr w:rsidR="00087D85" w14:paraId="5658F38D" w14:textId="77777777" w:rsidTr="00A609F6">
        <w:trPr>
          <w:trHeight w:val="1042"/>
        </w:trPr>
        <w:tc>
          <w:tcPr>
            <w:tcW w:w="9016" w:type="dxa"/>
            <w:gridSpan w:val="6"/>
            <w:tcBorders>
              <w:top w:val="single" w:sz="4" w:space="0" w:color="003764"/>
            </w:tcBorders>
          </w:tcPr>
          <w:p w14:paraId="7E2106B5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540B55F9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51EE13FD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3581A548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9AE82DD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6DF2B9B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7A98B28C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F068B83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4922F4BC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  <w:p w14:paraId="5D13A976" w14:textId="77777777" w:rsidR="00087D85" w:rsidRDefault="00087D85" w:rsidP="00A609F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87D85" w:rsidRPr="00C21A5D" w14:paraId="316F5446" w14:textId="77777777" w:rsidTr="00A609F6">
        <w:tc>
          <w:tcPr>
            <w:tcW w:w="2410" w:type="dxa"/>
            <w:tcBorders>
              <w:top w:val="single" w:sz="4" w:space="0" w:color="auto"/>
            </w:tcBorders>
            <w:shd w:val="clear" w:color="auto" w:fill="EA80A8"/>
          </w:tcPr>
          <w:p w14:paraId="2D844057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Manager’s Signature:</w:t>
            </w:r>
          </w:p>
        </w:tc>
        <w:tc>
          <w:tcPr>
            <w:tcW w:w="2098" w:type="dxa"/>
            <w:tcBorders>
              <w:top w:val="single" w:sz="4" w:space="0" w:color="auto"/>
            </w:tcBorders>
          </w:tcPr>
          <w:p w14:paraId="45A51475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EA80A8"/>
          </w:tcPr>
          <w:p w14:paraId="690EB7F3" w14:textId="77777777" w:rsidR="00087D85" w:rsidRPr="00E8202D" w:rsidRDefault="00087D85" w:rsidP="00A609F6">
            <w:pPr>
              <w:spacing w:before="40" w:after="40" w:line="240" w:lineRule="auto"/>
              <w:jc w:val="center"/>
              <w:rPr>
                <w:rFonts w:ascii="Roboto" w:hAnsi="Roboto" w:cs="Arial"/>
              </w:rPr>
            </w:pPr>
            <w:r w:rsidRPr="00E8202D">
              <w:rPr>
                <w:rFonts w:ascii="Roboto" w:hAnsi="Roboto" w:cs="Arial"/>
                <w:color w:val="003764"/>
              </w:rPr>
              <w:t>Date:</w:t>
            </w:r>
          </w:p>
        </w:tc>
        <w:tc>
          <w:tcPr>
            <w:tcW w:w="2254" w:type="dxa"/>
            <w:gridSpan w:val="3"/>
            <w:tcBorders>
              <w:top w:val="single" w:sz="4" w:space="0" w:color="auto"/>
            </w:tcBorders>
          </w:tcPr>
          <w:p w14:paraId="74B3D13F" w14:textId="77777777" w:rsidR="00087D85" w:rsidRPr="00C21A5D" w:rsidRDefault="00087D85" w:rsidP="00A609F6">
            <w:pPr>
              <w:spacing w:before="40" w:after="4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3803C45E" w14:textId="03910C8A" w:rsidR="009E789D" w:rsidRDefault="009E789D" w:rsidP="00087D85">
      <w:pPr>
        <w:pStyle w:val="NoSpacing"/>
        <w:rPr>
          <w:rFonts w:ascii="Arial" w:hAnsi="Arial" w:cs="Arial"/>
          <w:b/>
          <w:bCs/>
          <w:sz w:val="10"/>
          <w:szCs w:val="10"/>
        </w:rPr>
      </w:pPr>
    </w:p>
    <w:p w14:paraId="6E9ABB0F" w14:textId="41071FBE" w:rsidR="009E789D" w:rsidRDefault="009E789D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p w14:paraId="49598813" w14:textId="0AC628C2" w:rsidR="009E789D" w:rsidRDefault="009E789D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p w14:paraId="6F164482" w14:textId="444F2B9C" w:rsidR="009E789D" w:rsidRDefault="009E789D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p w14:paraId="2C48C73B" w14:textId="77777777" w:rsidR="009E789D" w:rsidRPr="00783640" w:rsidRDefault="009E789D" w:rsidP="00F145B0">
      <w:pPr>
        <w:pStyle w:val="NoSpacing"/>
        <w:jc w:val="center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Borders>
          <w:top w:val="single" w:sz="4" w:space="0" w:color="003764"/>
          <w:left w:val="single" w:sz="4" w:space="0" w:color="003764"/>
          <w:bottom w:val="single" w:sz="4" w:space="0" w:color="003764"/>
          <w:right w:val="single" w:sz="4" w:space="0" w:color="003764"/>
          <w:insideH w:val="single" w:sz="4" w:space="0" w:color="003764"/>
          <w:insideV w:val="single" w:sz="4" w:space="0" w:color="003764"/>
        </w:tblBorders>
        <w:tblLook w:val="04A0" w:firstRow="1" w:lastRow="0" w:firstColumn="1" w:lastColumn="0" w:noHBand="0" w:noVBand="1"/>
      </w:tblPr>
      <w:tblGrid>
        <w:gridCol w:w="845"/>
        <w:gridCol w:w="3658"/>
        <w:gridCol w:w="1073"/>
        <w:gridCol w:w="1072"/>
        <w:gridCol w:w="1074"/>
        <w:gridCol w:w="1288"/>
      </w:tblGrid>
      <w:tr w:rsidR="00F145B0" w:rsidRPr="003931A8" w14:paraId="1675806A" w14:textId="77777777" w:rsidTr="00AA5159">
        <w:trPr>
          <w:trHeight w:val="355"/>
        </w:trPr>
        <w:tc>
          <w:tcPr>
            <w:tcW w:w="9016" w:type="dxa"/>
            <w:gridSpan w:val="6"/>
            <w:shd w:val="clear" w:color="auto" w:fill="003764"/>
            <w:vAlign w:val="center"/>
          </w:tcPr>
          <w:p w14:paraId="20B68E15" w14:textId="77777777" w:rsidR="00F145B0" w:rsidRPr="00E2316B" w:rsidRDefault="00F145B0" w:rsidP="00E2316B">
            <w:pPr>
              <w:spacing w:before="60" w:after="60" w:line="240" w:lineRule="auto"/>
              <w:jc w:val="center"/>
              <w:rPr>
                <w:rFonts w:ascii="Roboto" w:hAnsi="Roboto" w:cs="Arial"/>
                <w:b/>
                <w:bCs/>
              </w:rPr>
            </w:pPr>
            <w:r w:rsidRPr="00E2316B">
              <w:rPr>
                <w:rFonts w:ascii="Roboto" w:hAnsi="Roboto" w:cs="Arial"/>
                <w:b/>
                <w:bCs/>
                <w:color w:val="54C0E8"/>
              </w:rPr>
              <w:t>Accidents &amp; Incidents Action Planning</w:t>
            </w:r>
          </w:p>
        </w:tc>
      </w:tr>
      <w:tr w:rsidR="00AA5159" w14:paraId="0A80A8DC" w14:textId="77777777" w:rsidTr="00AA5159">
        <w:trPr>
          <w:trHeight w:val="620"/>
        </w:trPr>
        <w:tc>
          <w:tcPr>
            <w:tcW w:w="846" w:type="dxa"/>
            <w:shd w:val="clear" w:color="auto" w:fill="54C0E8"/>
            <w:vAlign w:val="center"/>
          </w:tcPr>
          <w:p w14:paraId="34CC329B" w14:textId="77777777" w:rsidR="00F145B0" w:rsidRPr="00E2316B" w:rsidRDefault="00F145B0" w:rsidP="00E2316B">
            <w:pPr>
              <w:spacing w:before="60" w:after="6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E2316B">
              <w:rPr>
                <w:rFonts w:ascii="Roboto" w:hAnsi="Roboto" w:cs="Arial"/>
                <w:color w:val="003764"/>
              </w:rPr>
              <w:t>Date</w:t>
            </w:r>
          </w:p>
        </w:tc>
        <w:tc>
          <w:tcPr>
            <w:tcW w:w="3662" w:type="dxa"/>
            <w:shd w:val="clear" w:color="auto" w:fill="D7C724"/>
            <w:vAlign w:val="center"/>
          </w:tcPr>
          <w:p w14:paraId="18BE44D2" w14:textId="77777777" w:rsidR="00F145B0" w:rsidRPr="00E2316B" w:rsidRDefault="00F145B0" w:rsidP="00E2316B">
            <w:pPr>
              <w:spacing w:before="60" w:after="6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E2316B">
              <w:rPr>
                <w:rFonts w:ascii="Roboto" w:hAnsi="Roboto" w:cs="Arial"/>
                <w:color w:val="003764"/>
              </w:rPr>
              <w:t>Action</w:t>
            </w:r>
          </w:p>
        </w:tc>
        <w:tc>
          <w:tcPr>
            <w:tcW w:w="1073" w:type="dxa"/>
            <w:shd w:val="clear" w:color="auto" w:fill="EA80A8"/>
            <w:vAlign w:val="center"/>
          </w:tcPr>
          <w:p w14:paraId="5662DDF7" w14:textId="77777777" w:rsidR="00F145B0" w:rsidRPr="00E2316B" w:rsidRDefault="00F145B0" w:rsidP="00E2316B">
            <w:pPr>
              <w:spacing w:before="60" w:after="6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E2316B">
              <w:rPr>
                <w:rFonts w:ascii="Roboto" w:hAnsi="Roboto" w:cs="Arial"/>
                <w:color w:val="003764"/>
              </w:rPr>
              <w:t>Priority</w:t>
            </w:r>
          </w:p>
        </w:tc>
        <w:tc>
          <w:tcPr>
            <w:tcW w:w="1073" w:type="dxa"/>
            <w:shd w:val="clear" w:color="auto" w:fill="F4B223"/>
            <w:vAlign w:val="center"/>
          </w:tcPr>
          <w:p w14:paraId="29EA36FB" w14:textId="77777777" w:rsidR="00F145B0" w:rsidRPr="00E2316B" w:rsidRDefault="00F145B0" w:rsidP="00E2316B">
            <w:pPr>
              <w:spacing w:before="60" w:after="6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E2316B">
              <w:rPr>
                <w:rFonts w:ascii="Roboto" w:hAnsi="Roboto" w:cs="Arial"/>
                <w:color w:val="003764"/>
              </w:rPr>
              <w:t>By Who</w:t>
            </w:r>
          </w:p>
        </w:tc>
        <w:tc>
          <w:tcPr>
            <w:tcW w:w="1074" w:type="dxa"/>
            <w:shd w:val="clear" w:color="auto" w:fill="54C0E8"/>
            <w:vAlign w:val="center"/>
          </w:tcPr>
          <w:p w14:paraId="194C0464" w14:textId="77777777" w:rsidR="00F145B0" w:rsidRPr="00E2316B" w:rsidRDefault="00F145B0" w:rsidP="00E2316B">
            <w:pPr>
              <w:spacing w:before="60" w:after="6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E2316B">
              <w:rPr>
                <w:rFonts w:ascii="Roboto" w:hAnsi="Roboto" w:cs="Arial"/>
                <w:color w:val="003764"/>
              </w:rPr>
              <w:t>By When</w:t>
            </w:r>
          </w:p>
        </w:tc>
        <w:tc>
          <w:tcPr>
            <w:tcW w:w="1288" w:type="dxa"/>
            <w:shd w:val="clear" w:color="auto" w:fill="D7C724"/>
            <w:vAlign w:val="center"/>
          </w:tcPr>
          <w:p w14:paraId="14513591" w14:textId="77777777" w:rsidR="00F145B0" w:rsidRPr="00E2316B" w:rsidRDefault="00F145B0" w:rsidP="00E2316B">
            <w:pPr>
              <w:spacing w:before="60" w:after="60" w:line="240" w:lineRule="auto"/>
              <w:jc w:val="center"/>
              <w:rPr>
                <w:rFonts w:ascii="Roboto" w:hAnsi="Roboto" w:cs="Arial"/>
                <w:color w:val="003764"/>
              </w:rPr>
            </w:pPr>
            <w:r w:rsidRPr="00E2316B">
              <w:rPr>
                <w:rFonts w:ascii="Roboto" w:hAnsi="Roboto" w:cs="Arial"/>
                <w:color w:val="003764"/>
              </w:rPr>
              <w:t>Complete</w:t>
            </w:r>
          </w:p>
        </w:tc>
      </w:tr>
      <w:tr w:rsidR="00F145B0" w14:paraId="1DEC96CF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04DAC7B5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582C1EAE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2FA1CE55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6D75538A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4912CBF8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7127C63A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  <w:tr w:rsidR="00F145B0" w14:paraId="00C0E419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186240DE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0C5F4AEF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3ECA74D6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77F1108D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7614F71E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1D592A85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  <w:tr w:rsidR="00F145B0" w14:paraId="4EACA2F2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02FB33E8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7A02EDD2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5D6A92E0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5C917729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53954D4A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21C2F138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  <w:tr w:rsidR="00F145B0" w14:paraId="4B6E9D8E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4FF40132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5EDEA87D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1EF2AEA3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5F2253EB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42FA3AC2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14ACFCE5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  <w:tr w:rsidR="00F145B0" w14:paraId="564FD693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6D9F2B8C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0E568755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289289E4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18C0CAA5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372AD51D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013E83B8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  <w:tr w:rsidR="00F145B0" w14:paraId="4064D4BD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4FE7B01A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065BAD91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061E382B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505D8EB4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30387B5D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01E16ED0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  <w:tr w:rsidR="00F145B0" w14:paraId="055A25B0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774232D2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41A4A32A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64146C48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7E8AE0D1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30DFA9E3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0F853BF7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  <w:tr w:rsidR="00F145B0" w14:paraId="33767EE7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6E6471D4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1E6FC841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4162315E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6F0CAF20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54A73F82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2F3C32D2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  <w:tr w:rsidR="00F145B0" w14:paraId="55BD6923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63EF2AE0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694CADBC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3DB207BF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71E00D4A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3B6AC718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0A64BD43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  <w:tr w:rsidR="00F145B0" w14:paraId="2A29BFD2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5E774D96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21E86696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6BB43BF7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7C6D6AC3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0CA5BABF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4CF9E742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  <w:tr w:rsidR="00F145B0" w14:paraId="130C3526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1EB0A3E6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798C6267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19A7FDEF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5CC57EAF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1F99D6A5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6BCC2DF6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  <w:tr w:rsidR="00F145B0" w14:paraId="479DDFD8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565FB32B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30695396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53B86899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64919DE1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4162BAF2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03AAB993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  <w:tr w:rsidR="00F145B0" w14:paraId="3150BC52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0EA13817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59F17CEE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2052A79B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1DF4A36D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4D2E5654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05B2A42B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  <w:tr w:rsidR="00F145B0" w14:paraId="706C252C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01556032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43581FCD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26C8D9CF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0258B371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1FE8B657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3DA7FB9A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  <w:tr w:rsidR="00F145B0" w14:paraId="7379A0F6" w14:textId="77777777" w:rsidTr="00AA5159">
        <w:trPr>
          <w:trHeight w:val="558"/>
        </w:trPr>
        <w:tc>
          <w:tcPr>
            <w:tcW w:w="846" w:type="dxa"/>
            <w:vAlign w:val="center"/>
          </w:tcPr>
          <w:p w14:paraId="7FDB0E34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3662" w:type="dxa"/>
            <w:vAlign w:val="center"/>
          </w:tcPr>
          <w:p w14:paraId="11BCDF99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15DAAA0E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3" w:type="dxa"/>
            <w:vAlign w:val="center"/>
          </w:tcPr>
          <w:p w14:paraId="00BA9AC7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074" w:type="dxa"/>
            <w:vAlign w:val="center"/>
          </w:tcPr>
          <w:p w14:paraId="11D086E8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  <w:tc>
          <w:tcPr>
            <w:tcW w:w="1288" w:type="dxa"/>
            <w:vAlign w:val="center"/>
          </w:tcPr>
          <w:p w14:paraId="07D4381F" w14:textId="77777777" w:rsidR="00F145B0" w:rsidRPr="00E2316B" w:rsidRDefault="00F145B0" w:rsidP="00AF2428">
            <w:pPr>
              <w:rPr>
                <w:rFonts w:ascii="Roboto" w:hAnsi="Roboto" w:cs="Arial"/>
              </w:rPr>
            </w:pPr>
          </w:p>
        </w:tc>
      </w:tr>
    </w:tbl>
    <w:p w14:paraId="4D55779F" w14:textId="6DA4C3A6" w:rsidR="00722C4A" w:rsidRPr="00722C4A" w:rsidRDefault="00722C4A" w:rsidP="00722C4A">
      <w:pPr>
        <w:pStyle w:val="NormalWeb"/>
        <w:shd w:val="clear" w:color="auto" w:fill="FFFFFF"/>
        <w:spacing w:after="0"/>
        <w:rPr>
          <w:rFonts w:ascii="Roboto" w:hAnsi="Roboto" w:cs="Calibri"/>
          <w:color w:val="003764"/>
          <w:sz w:val="22"/>
          <w:szCs w:val="22"/>
        </w:rPr>
      </w:pPr>
    </w:p>
    <w:sectPr w:rsidR="00722C4A" w:rsidRPr="00722C4A" w:rsidSect="00573CBE">
      <w:headerReference w:type="even" r:id="rId57"/>
      <w:headerReference w:type="default" r:id="rId58"/>
      <w:footerReference w:type="even" r:id="rId59"/>
      <w:footerReference w:type="default" r:id="rId60"/>
      <w:pgSz w:w="11900" w:h="16840" w:code="9"/>
      <w:pgMar w:top="1350" w:right="1440" w:bottom="117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AED6F" w14:textId="77777777" w:rsidR="00572958" w:rsidRDefault="00572958" w:rsidP="001444A3">
      <w:r>
        <w:separator/>
      </w:r>
    </w:p>
  </w:endnote>
  <w:endnote w:type="continuationSeparator" w:id="0">
    <w:p w14:paraId="58BA1ED5" w14:textId="77777777" w:rsidR="00572958" w:rsidRDefault="00572958" w:rsidP="001444A3">
      <w:r>
        <w:continuationSeparator/>
      </w:r>
    </w:p>
  </w:endnote>
  <w:endnote w:type="continuationNotice" w:id="1">
    <w:p w14:paraId="181FC401" w14:textId="77777777" w:rsidR="00572958" w:rsidRDefault="005729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61867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135F761" w14:textId="77777777" w:rsidR="00812CD1" w:rsidRDefault="00812CD1" w:rsidP="00E300C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602A24" w14:textId="77777777" w:rsidR="00A15D96" w:rsidRDefault="00A15D96" w:rsidP="00812CD1">
    <w:pPr>
      <w:pStyle w:val="Head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89470043"/>
      <w:docPartObj>
        <w:docPartGallery w:val="Page Numbers (Bottom of Page)"/>
        <w:docPartUnique/>
      </w:docPartObj>
    </w:sdtPr>
    <w:sdtEndPr>
      <w:rPr>
        <w:rStyle w:val="PageNumber"/>
        <w:b/>
        <w:bCs/>
        <w:color w:val="FFFFFF" w:themeColor="background1"/>
        <w:sz w:val="24"/>
        <w:szCs w:val="24"/>
      </w:rPr>
    </w:sdtEndPr>
    <w:sdtContent>
      <w:p w14:paraId="04B586FA" w14:textId="0A05BBC1" w:rsidR="00812CD1" w:rsidRPr="00DD03B5" w:rsidRDefault="00812CD1" w:rsidP="00F22E96">
        <w:pPr>
          <w:pStyle w:val="Header"/>
          <w:framePr w:w="491" w:h="402" w:hRule="exact" w:wrap="none" w:vAnchor="text" w:hAnchor="page" w:x="10818" w:y="444"/>
          <w:jc w:val="center"/>
          <w:rPr>
            <w:rStyle w:val="PageNumber"/>
            <w:b/>
            <w:bCs/>
            <w:color w:val="FFFFFF" w:themeColor="background1"/>
            <w:sz w:val="24"/>
            <w:szCs w:val="24"/>
          </w:rPr>
        </w:pPr>
        <w:r w:rsidRPr="00046380">
          <w:rPr>
            <w:rStyle w:val="PageNumber"/>
            <w:b/>
            <w:bCs/>
            <w:color w:val="D7C724"/>
            <w:sz w:val="36"/>
            <w:szCs w:val="36"/>
          </w:rPr>
          <w:fldChar w:fldCharType="begin"/>
        </w:r>
        <w:r w:rsidRPr="00046380">
          <w:rPr>
            <w:rStyle w:val="PageNumber"/>
            <w:b/>
            <w:bCs/>
            <w:color w:val="D7C724"/>
            <w:sz w:val="36"/>
            <w:szCs w:val="36"/>
          </w:rPr>
          <w:instrText xml:space="preserve"> PAGE </w:instrText>
        </w:r>
        <w:r w:rsidRPr="00046380">
          <w:rPr>
            <w:rStyle w:val="PageNumber"/>
            <w:b/>
            <w:bCs/>
            <w:color w:val="D7C724"/>
            <w:sz w:val="36"/>
            <w:szCs w:val="36"/>
          </w:rPr>
          <w:fldChar w:fldCharType="separate"/>
        </w:r>
        <w:r w:rsidR="006507F8" w:rsidRPr="00046380">
          <w:rPr>
            <w:rStyle w:val="PageNumber"/>
            <w:b/>
            <w:bCs/>
            <w:color w:val="D7C724"/>
            <w:sz w:val="36"/>
            <w:szCs w:val="36"/>
          </w:rPr>
          <w:t>1</w:t>
        </w:r>
        <w:r w:rsidRPr="00046380">
          <w:rPr>
            <w:rStyle w:val="PageNumber"/>
            <w:b/>
            <w:bCs/>
            <w:color w:val="D7C724"/>
            <w:sz w:val="36"/>
            <w:szCs w:val="36"/>
          </w:rPr>
          <w:fldChar w:fldCharType="end"/>
        </w:r>
      </w:p>
    </w:sdtContent>
  </w:sdt>
  <w:p w14:paraId="4307E2A3" w14:textId="63A19289" w:rsidR="001444A3" w:rsidRPr="009A70AB" w:rsidRDefault="00B3527E" w:rsidP="00812CD1">
    <w:pPr>
      <w:pStyle w:val="Header"/>
      <w:ind w:right="360"/>
    </w:pPr>
    <w:r w:rsidRPr="00B3527E">
      <mc:AlternateContent>
        <mc:Choice Requires="wps">
          <w:drawing>
            <wp:anchor distT="0" distB="0" distL="114300" distR="114300" simplePos="0" relativeHeight="251683328" behindDoc="0" locked="0" layoutInCell="1" allowOverlap="1" wp14:anchorId="7C6C2DB8" wp14:editId="2BBCC78C">
              <wp:simplePos x="0" y="0"/>
              <wp:positionH relativeFrom="column">
                <wp:posOffset>-228600</wp:posOffset>
              </wp:positionH>
              <wp:positionV relativeFrom="paragraph">
                <wp:posOffset>330200</wp:posOffset>
              </wp:positionV>
              <wp:extent cx="4342130" cy="259715"/>
              <wp:effectExtent l="0" t="0" r="1270" b="6985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342130" cy="259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E0C23E" w14:textId="77777777" w:rsidR="00B3527E" w:rsidRPr="002C0E4D" w:rsidRDefault="00B3527E" w:rsidP="00B3527E">
                          <w:pPr>
                            <w:tabs>
                              <w:tab w:val="left" w:pos="2510"/>
                              <w:tab w:val="left" w:pos="4816"/>
                            </w:tabs>
                            <w:rPr>
                              <w:color w:val="FFFFFF" w:themeColor="background1"/>
                              <w:sz w:val="24"/>
                            </w:rPr>
                          </w:pPr>
                          <w:r w:rsidRPr="002C0E4D">
                            <w:rPr>
                              <w:color w:val="FFFFFF" w:themeColor="background1"/>
                              <w:sz w:val="24"/>
                            </w:rPr>
                            <w:t>t:</w:t>
                          </w:r>
                          <w:r w:rsidRPr="002C0E4D">
                            <w:rPr>
                              <w:color w:val="FFFFFF" w:themeColor="background1"/>
                              <w:spacing w:val="-1"/>
                              <w:sz w:val="24"/>
                            </w:rPr>
                            <w:t xml:space="preserve"> </w:t>
                          </w:r>
                          <w:r w:rsidRPr="002C0E4D">
                            <w:rPr>
                              <w:b/>
                              <w:bCs/>
                              <w:color w:val="FFFFFF" w:themeColor="background1"/>
                              <w:position w:val="-1"/>
                              <w:sz w:val="24"/>
                            </w:rPr>
                            <w:t>0333 405 33 33</w:t>
                          </w:r>
                          <w:r w:rsidRPr="002C0E4D">
                            <w:rPr>
                              <w:color w:val="FFFFFF" w:themeColor="background1"/>
                              <w:position w:val="-1"/>
                              <w:sz w:val="24"/>
                            </w:rPr>
                            <w:tab/>
                          </w:r>
                          <w:r w:rsidRPr="002C0E4D">
                            <w:rPr>
                              <w:color w:val="FFFFFF" w:themeColor="background1"/>
                              <w:sz w:val="24"/>
                            </w:rPr>
                            <w:t>e:</w:t>
                          </w:r>
                          <w:r w:rsidRPr="002C0E4D">
                            <w:rPr>
                              <w:color w:val="FFFFFF" w:themeColor="background1"/>
                              <w:spacing w:val="-1"/>
                              <w:sz w:val="24"/>
                            </w:rPr>
                            <w:t xml:space="preserve"> </w:t>
                          </w:r>
                          <w:hyperlink r:id="rId1">
                            <w:r w:rsidRPr="002C0E4D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>info@qcs.co.uk</w:t>
                            </w:r>
                          </w:hyperlink>
                          <w:r w:rsidRPr="002C0E4D">
                            <w:rPr>
                              <w:color w:val="FFFFFF" w:themeColor="background1"/>
                              <w:sz w:val="24"/>
                            </w:rPr>
                            <w:tab/>
                            <w:t>w:</w:t>
                          </w:r>
                          <w:r w:rsidRPr="002C0E4D">
                            <w:rPr>
                              <w:color w:val="FFFFFF" w:themeColor="background1"/>
                              <w:spacing w:val="-1"/>
                              <w:sz w:val="24"/>
                            </w:rPr>
                            <w:t xml:space="preserve"> </w:t>
                          </w:r>
                          <w:hyperlink r:id="rId2">
                            <w:r w:rsidRPr="002C0E4D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>www.qcs.co.uk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6C2DB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-18pt;margin-top:26pt;width:341.9pt;height:20.4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" filled="f" stroked="f">
              <v:path arrowok="t"/>
              <v:textbox inset="0,0,0,0">
                <w:txbxContent>
                  <w:p w14:paraId="59E0C23E" w14:textId="77777777" w:rsidR="00B3527E" w:rsidRPr="002C0E4D" w:rsidRDefault="00B3527E" w:rsidP="00B3527E">
                    <w:pPr>
                      <w:tabs>
                        <w:tab w:val="left" w:pos="2510"/>
                        <w:tab w:val="left" w:pos="4816"/>
                      </w:tabs>
                      <w:rPr>
                        <w:color w:val="FFFFFF" w:themeColor="background1"/>
                        <w:sz w:val="24"/>
                      </w:rPr>
                    </w:pPr>
                    <w:r w:rsidRPr="002C0E4D">
                      <w:rPr>
                        <w:color w:val="FFFFFF" w:themeColor="background1"/>
                        <w:sz w:val="24"/>
                      </w:rPr>
                      <w:t>t:</w:t>
                    </w:r>
                    <w:r w:rsidRPr="002C0E4D">
                      <w:rPr>
                        <w:color w:val="FFFFFF" w:themeColor="background1"/>
                        <w:spacing w:val="-1"/>
                        <w:sz w:val="24"/>
                      </w:rPr>
                      <w:t xml:space="preserve"> </w:t>
                    </w:r>
                    <w:r w:rsidRPr="002C0E4D">
                      <w:rPr>
                        <w:b/>
                        <w:bCs/>
                        <w:color w:val="FFFFFF" w:themeColor="background1"/>
                        <w:position w:val="-1"/>
                        <w:sz w:val="24"/>
                      </w:rPr>
                      <w:t>0333 405 33 33</w:t>
                    </w:r>
                    <w:r w:rsidRPr="002C0E4D">
                      <w:rPr>
                        <w:color w:val="FFFFFF" w:themeColor="background1"/>
                        <w:position w:val="-1"/>
                        <w:sz w:val="24"/>
                      </w:rPr>
                      <w:tab/>
                    </w:r>
                    <w:r w:rsidRPr="002C0E4D">
                      <w:rPr>
                        <w:color w:val="FFFFFF" w:themeColor="background1"/>
                        <w:sz w:val="24"/>
                      </w:rPr>
                      <w:t>e:</w:t>
                    </w:r>
                    <w:r w:rsidRPr="002C0E4D">
                      <w:rPr>
                        <w:color w:val="FFFFFF" w:themeColor="background1"/>
                        <w:spacing w:val="-1"/>
                        <w:sz w:val="24"/>
                      </w:rPr>
                      <w:t xml:space="preserve"> </w:t>
                    </w:r>
                    <w:hyperlink r:id="rId3">
                      <w:r w:rsidRPr="002C0E4D">
                        <w:rPr>
                          <w:b/>
                          <w:bCs/>
                          <w:color w:val="FFFFFF" w:themeColor="background1"/>
                          <w:sz w:val="24"/>
                        </w:rPr>
                        <w:t>info@qcs.co.uk</w:t>
                      </w:r>
                    </w:hyperlink>
                    <w:r w:rsidRPr="002C0E4D">
                      <w:rPr>
                        <w:color w:val="FFFFFF" w:themeColor="background1"/>
                        <w:sz w:val="24"/>
                      </w:rPr>
                      <w:tab/>
                      <w:t>w:</w:t>
                    </w:r>
                    <w:r w:rsidRPr="002C0E4D">
                      <w:rPr>
                        <w:color w:val="FFFFFF" w:themeColor="background1"/>
                        <w:spacing w:val="-1"/>
                        <w:sz w:val="24"/>
                      </w:rPr>
                      <w:t xml:space="preserve"> </w:t>
                    </w:r>
                    <w:hyperlink r:id="rId4">
                      <w:r w:rsidRPr="002C0E4D">
                        <w:rPr>
                          <w:b/>
                          <w:bCs/>
                          <w:color w:val="FFFFFF" w:themeColor="background1"/>
                          <w:sz w:val="24"/>
                        </w:rPr>
                        <w:t>www.qcs.co.uk</w:t>
                      </w:r>
                    </w:hyperlink>
                  </w:p>
                </w:txbxContent>
              </v:textbox>
            </v:shape>
          </w:pict>
        </mc:Fallback>
      </mc:AlternateContent>
    </w:r>
    <w:r w:rsidRPr="00B3527E">
      <w:drawing>
        <wp:anchor distT="0" distB="0" distL="114300" distR="114300" simplePos="0" relativeHeight="251684352" behindDoc="0" locked="0" layoutInCell="1" allowOverlap="1" wp14:anchorId="1D8A53C5" wp14:editId="117E0CC6">
          <wp:simplePos x="0" y="0"/>
          <wp:positionH relativeFrom="margin">
            <wp:posOffset>4132580</wp:posOffset>
          </wp:positionH>
          <wp:positionV relativeFrom="paragraph">
            <wp:posOffset>216535</wp:posOffset>
          </wp:positionV>
          <wp:extent cx="597535" cy="460375"/>
          <wp:effectExtent l="0" t="0" r="0" b="0"/>
          <wp:wrapNone/>
          <wp:docPr id="415" name="Picture 415" descr="Icon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" name="Picture 201" descr="Icon&#10;&#10;Description automatically generated">
                    <a:hlinkClick r:id="rId5"/>
                  </pic:cNvPr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3527E">
      <w:drawing>
        <wp:anchor distT="0" distB="0" distL="114300" distR="114300" simplePos="0" relativeHeight="251685376" behindDoc="0" locked="0" layoutInCell="1" allowOverlap="1" wp14:anchorId="7DD6DF7B" wp14:editId="39E140C1">
          <wp:simplePos x="0" y="0"/>
          <wp:positionH relativeFrom="margin">
            <wp:posOffset>4798060</wp:posOffset>
          </wp:positionH>
          <wp:positionV relativeFrom="paragraph">
            <wp:posOffset>212725</wp:posOffset>
          </wp:positionV>
          <wp:extent cx="597535" cy="460375"/>
          <wp:effectExtent l="0" t="0" r="0" b="0"/>
          <wp:wrapNone/>
          <wp:docPr id="417" name="Picture 417" descr="Icon&#10;&#10;Description automatically generated">
            <a:hlinkClick xmlns:a="http://schemas.openxmlformats.org/drawingml/2006/main" r:id="rId7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" name="Picture 203" descr="Icon&#10;&#10;Description automatically generated">
                    <a:hlinkClick r:id="rId7"/>
                  </pic:cNvPr>
                  <pic:cNvPicPr/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3527E">
      <w:drawing>
        <wp:anchor distT="0" distB="0" distL="114300" distR="114300" simplePos="0" relativeHeight="251686400" behindDoc="0" locked="0" layoutInCell="1" allowOverlap="1" wp14:anchorId="70B349BB" wp14:editId="288CBAA6">
          <wp:simplePos x="0" y="0"/>
          <wp:positionH relativeFrom="column">
            <wp:posOffset>4457065</wp:posOffset>
          </wp:positionH>
          <wp:positionV relativeFrom="paragraph">
            <wp:posOffset>209550</wp:posOffset>
          </wp:positionV>
          <wp:extent cx="597535" cy="461645"/>
          <wp:effectExtent l="0" t="0" r="0" b="0"/>
          <wp:wrapNone/>
          <wp:docPr id="416" name="Picture 416" descr="Icon&#10;&#10;Description automatically generated">
            <a:hlinkClick xmlns:a="http://schemas.openxmlformats.org/drawingml/2006/main" r:id="rId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2" name="Picture 202" descr="Icon&#10;&#10;Description automatically generated">
                    <a:hlinkClick r:id="rId9"/>
                  </pic:cNvPr>
                  <pic:cNvPicPr/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1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3527E">
      <w:drawing>
        <wp:anchor distT="0" distB="0" distL="114300" distR="114300" simplePos="0" relativeHeight="251687424" behindDoc="0" locked="0" layoutInCell="1" allowOverlap="1" wp14:anchorId="5D75D2D7" wp14:editId="782E7007">
          <wp:simplePos x="0" y="0"/>
          <wp:positionH relativeFrom="margin">
            <wp:posOffset>5158105</wp:posOffset>
          </wp:positionH>
          <wp:positionV relativeFrom="paragraph">
            <wp:posOffset>213360</wp:posOffset>
          </wp:positionV>
          <wp:extent cx="597535" cy="460375"/>
          <wp:effectExtent l="0" t="0" r="0" b="0"/>
          <wp:wrapNone/>
          <wp:docPr id="414" name="Picture 414" descr="Icon&#10;&#10;Description automatically generated">
            <a:hlinkClick xmlns:a="http://schemas.openxmlformats.org/drawingml/2006/main" r:id="rId1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0" name="Picture 200" descr="Icon&#10;&#10;Description automatically generated">
                    <a:hlinkClick r:id="rId11"/>
                  </pic:cNvPr>
                  <pic:cNvPicPr/>
                </pic:nvPicPr>
                <pic:blipFill>
                  <a:blip r:embed="rId1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5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43245">
      <w:rPr>
        <w:lang w:val="en-PH" w:eastAsia="en-PH"/>
      </w:rPr>
      <mc:AlternateContent>
        <mc:Choice Requires="wps">
          <w:drawing>
            <wp:anchor distT="0" distB="0" distL="114300" distR="114300" simplePos="0" relativeHeight="251681280" behindDoc="1" locked="0" layoutInCell="1" allowOverlap="1" wp14:anchorId="2EE8F5C0" wp14:editId="066B3519">
              <wp:simplePos x="0" y="0"/>
              <wp:positionH relativeFrom="page">
                <wp:align>left</wp:align>
              </wp:positionH>
              <wp:positionV relativeFrom="paragraph">
                <wp:posOffset>158750</wp:posOffset>
              </wp:positionV>
              <wp:extent cx="7620000" cy="575399"/>
              <wp:effectExtent l="0" t="0" r="0" b="0"/>
              <wp:wrapNone/>
              <wp:docPr id="12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20000" cy="575399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488E5F" id="Rectangle 15" o:spid="_x0000_s1026" style="position:absolute;margin-left:0;margin-top:12.5pt;width:600pt;height:45.3pt;z-index:-25163520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" fillcolor="#003764" stroked="f">
              <w10:wrap anchorx="page"/>
            </v:rect>
          </w:pict>
        </mc:Fallback>
      </mc:AlternateContent>
    </w:r>
    <w:r w:rsidR="008079DC">
      <w:softHyphen/>
    </w:r>
    <w:r w:rsidR="00620DD0">
      <w:softHyphen/>
    </w:r>
    <w:r w:rsidR="00620DD0">
      <w:softHyphen/>
    </w:r>
    <w:r w:rsidR="00620DD0"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86552" w14:textId="77777777" w:rsidR="00572958" w:rsidRDefault="00572958" w:rsidP="001444A3">
      <w:r>
        <w:separator/>
      </w:r>
    </w:p>
  </w:footnote>
  <w:footnote w:type="continuationSeparator" w:id="0">
    <w:p w14:paraId="72221446" w14:textId="77777777" w:rsidR="00572958" w:rsidRDefault="00572958" w:rsidP="001444A3">
      <w:r>
        <w:continuationSeparator/>
      </w:r>
    </w:p>
  </w:footnote>
  <w:footnote w:type="continuationNotice" w:id="1">
    <w:p w14:paraId="1FDB3FF2" w14:textId="77777777" w:rsidR="00572958" w:rsidRDefault="005729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9971885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B8AEFA8" w14:textId="77777777" w:rsidR="007C1F21" w:rsidRDefault="007C1F21" w:rsidP="00E300C7">
        <w:pPr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69335106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C18B172" w14:textId="77777777" w:rsidR="003E00B1" w:rsidRDefault="003E00B1" w:rsidP="007C1F21">
        <w:pPr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5C4775" w14:textId="77777777" w:rsidR="00930A26" w:rsidRDefault="00930A26" w:rsidP="003E00B1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B1F80" w14:textId="77777777" w:rsidR="007C1F21" w:rsidRPr="00B20BA5" w:rsidRDefault="007C1F21" w:rsidP="00B20BA5">
    <w:pPr>
      <w:framePr w:h="511" w:hRule="exact" w:wrap="none" w:vAnchor="text" w:hAnchor="page" w:x="10690" w:y="-441"/>
      <w:rPr>
        <w:rStyle w:val="PageNumber"/>
        <w:b/>
        <w:bCs/>
        <w:color w:val="FFFFFF" w:themeColor="background1"/>
        <w:sz w:val="40"/>
        <w:szCs w:val="40"/>
      </w:rPr>
    </w:pPr>
  </w:p>
  <w:p w14:paraId="02D43C22" w14:textId="3EB90F2B" w:rsidR="001444A3" w:rsidRDefault="00F22E96" w:rsidP="003E00B1">
    <w:pPr>
      <w:ind w:right="360"/>
    </w:pPr>
    <w:r>
      <w:drawing>
        <wp:anchor distT="0" distB="0" distL="114300" distR="114300" simplePos="0" relativeHeight="251677184" behindDoc="0" locked="0" layoutInCell="1" allowOverlap="1" wp14:anchorId="71F040C6" wp14:editId="24A77742">
          <wp:simplePos x="0" y="0"/>
          <wp:positionH relativeFrom="column">
            <wp:posOffset>5208905</wp:posOffset>
          </wp:positionH>
          <wp:positionV relativeFrom="paragraph">
            <wp:posOffset>-321783</wp:posOffset>
          </wp:positionV>
          <wp:extent cx="1087755" cy="336550"/>
          <wp:effectExtent l="0" t="0" r="0" b="6350"/>
          <wp:wrapSquare wrapText="bothSides"/>
          <wp:docPr id="404" name="Graphic 4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7755" cy="336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mc:AlternateContent>
        <mc:Choice Requires="wps">
          <w:drawing>
            <wp:anchor distT="45720" distB="45720" distL="114300" distR="114300" simplePos="0" relativeHeight="251673606" behindDoc="0" locked="0" layoutInCell="1" allowOverlap="1" wp14:anchorId="2C29DF80" wp14:editId="18F0819E">
              <wp:simplePos x="0" y="0"/>
              <wp:positionH relativeFrom="margin">
                <wp:posOffset>-680085</wp:posOffset>
              </wp:positionH>
              <wp:positionV relativeFrom="paragraph">
                <wp:posOffset>-383378</wp:posOffset>
              </wp:positionV>
              <wp:extent cx="5173980" cy="447202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73980" cy="44720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234B2C" w14:textId="71F8DAC1" w:rsidR="00676756" w:rsidRPr="0097224A" w:rsidRDefault="00F52ED6" w:rsidP="00B11378">
                          <w:pPr>
                            <w:spacing w:line="240" w:lineRule="auto"/>
                            <w:rPr>
                              <w:rFonts w:ascii="Roboto" w:eastAsia="Times New Roman" w:hAnsi="Roboto" w:cs="Arial"/>
                              <w:b/>
                              <w:bCs/>
                              <w:noProof w:val="0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Roboto" w:eastAsia="Times New Roman" w:hAnsi="Roboto" w:cs="Arial"/>
                              <w:b/>
                              <w:bCs/>
                              <w:noProof w:val="0"/>
                              <w:color w:val="FFFFFF" w:themeColor="background1"/>
                              <w:sz w:val="28"/>
                              <w:szCs w:val="28"/>
                            </w:rPr>
                            <w:t>Incident &amp; Accident Analysis</w:t>
                          </w:r>
                          <w:r w:rsidR="00287C6C">
                            <w:rPr>
                              <w:rFonts w:ascii="Roboto" w:eastAsia="Times New Roman" w:hAnsi="Roboto" w:cs="Arial"/>
                              <w:b/>
                              <w:bCs/>
                              <w:noProof w:val="0"/>
                              <w:color w:val="FFFFFF" w:themeColor="background1"/>
                              <w:sz w:val="28"/>
                              <w:szCs w:val="28"/>
                            </w:rPr>
                            <w:t xml:space="preserve"> </w:t>
                          </w:r>
                          <w:r w:rsidR="0097224A">
                            <w:rPr>
                              <w:rFonts w:ascii="Roboto" w:eastAsia="Times New Roman" w:hAnsi="Roboto" w:cs="Arial"/>
                              <w:b/>
                              <w:bCs/>
                              <w:noProof w:val="0"/>
                              <w:color w:val="FFFFFF" w:themeColor="background1"/>
                              <w:sz w:val="28"/>
                              <w:szCs w:val="28"/>
                            </w:rPr>
                            <w:br/>
                          </w:r>
                          <w:r w:rsidR="00676756" w:rsidRPr="00B11378">
                            <w:rPr>
                              <w:rFonts w:ascii="Roboto" w:eastAsia="Times New Roman" w:hAnsi="Roboto" w:cs="Arial"/>
                              <w:noProof w:val="0"/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 xml:space="preserve">Last update: </w:t>
                          </w:r>
                          <w:r>
                            <w:rPr>
                              <w:rFonts w:ascii="Roboto" w:eastAsia="Times New Roman" w:hAnsi="Roboto" w:cs="Arial"/>
                              <w:noProof w:val="0"/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>15</w:t>
                          </w:r>
                          <w:r w:rsidR="00A85B46">
                            <w:rPr>
                              <w:rFonts w:ascii="Roboto" w:eastAsia="Times New Roman" w:hAnsi="Roboto" w:cs="Arial"/>
                              <w:noProof w:val="0"/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>.</w:t>
                          </w:r>
                          <w:r>
                            <w:rPr>
                              <w:rFonts w:ascii="Roboto" w:eastAsia="Times New Roman" w:hAnsi="Roboto" w:cs="Arial"/>
                              <w:noProof w:val="0"/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>10</w:t>
                          </w:r>
                          <w:r w:rsidR="00A85B46">
                            <w:rPr>
                              <w:rFonts w:ascii="Roboto" w:eastAsia="Times New Roman" w:hAnsi="Roboto" w:cs="Arial"/>
                              <w:noProof w:val="0"/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>.21</w:t>
                          </w:r>
                          <w:r w:rsidR="00B11378" w:rsidRPr="00B11378">
                            <w:rPr>
                              <w:rFonts w:ascii="Roboto" w:eastAsia="Times New Roman" w:hAnsi="Roboto" w:cs="Arial"/>
                              <w:noProof w:val="0"/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 xml:space="preserve"> </w:t>
                          </w:r>
                        </w:p>
                        <w:p w14:paraId="3869FC98" w14:textId="77777777" w:rsidR="00AA19E4" w:rsidRPr="00B11378" w:rsidRDefault="00AA19E4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29DF8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-53.55pt;margin-top:-30.2pt;width:407.4pt;height:35.2pt;z-index:25167360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" filled="f" stroked="f">
              <v:textbox>
                <w:txbxContent>
                  <w:p w14:paraId="7B234B2C" w14:textId="71F8DAC1" w:rsidR="00676756" w:rsidRPr="0097224A" w:rsidRDefault="00F52ED6" w:rsidP="00B11378">
                    <w:pPr>
                      <w:spacing w:line="240" w:lineRule="auto"/>
                      <w:rPr>
                        <w:rFonts w:ascii="Roboto" w:eastAsia="Times New Roman" w:hAnsi="Roboto" w:cs="Arial"/>
                        <w:b/>
                        <w:bCs/>
                        <w:noProof w:val="0"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Roboto" w:eastAsia="Times New Roman" w:hAnsi="Roboto" w:cs="Arial"/>
                        <w:b/>
                        <w:bCs/>
                        <w:noProof w:val="0"/>
                        <w:color w:val="FFFFFF" w:themeColor="background1"/>
                        <w:sz w:val="28"/>
                        <w:szCs w:val="28"/>
                      </w:rPr>
                      <w:t>Incident &amp; Accident Analysis</w:t>
                    </w:r>
                    <w:r w:rsidR="00287C6C">
                      <w:rPr>
                        <w:rFonts w:ascii="Roboto" w:eastAsia="Times New Roman" w:hAnsi="Roboto" w:cs="Arial"/>
                        <w:b/>
                        <w:bCs/>
                        <w:noProof w:val="0"/>
                        <w:color w:val="FFFFFF" w:themeColor="background1"/>
                        <w:sz w:val="28"/>
                        <w:szCs w:val="28"/>
                      </w:rPr>
                      <w:t xml:space="preserve"> </w:t>
                    </w:r>
                    <w:r w:rsidR="0097224A">
                      <w:rPr>
                        <w:rFonts w:ascii="Roboto" w:eastAsia="Times New Roman" w:hAnsi="Roboto" w:cs="Arial"/>
                        <w:b/>
                        <w:bCs/>
                        <w:noProof w:val="0"/>
                        <w:color w:val="FFFFFF" w:themeColor="background1"/>
                        <w:sz w:val="28"/>
                        <w:szCs w:val="28"/>
                      </w:rPr>
                      <w:br/>
                    </w:r>
                    <w:r w:rsidR="00676756" w:rsidRPr="00B11378">
                      <w:rPr>
                        <w:rFonts w:ascii="Roboto" w:eastAsia="Times New Roman" w:hAnsi="Roboto" w:cs="Arial"/>
                        <w:noProof w:val="0"/>
                        <w:color w:val="FFFFFF" w:themeColor="background1"/>
                        <w:sz w:val="18"/>
                        <w:szCs w:val="18"/>
                        <w:lang w:val="en-US"/>
                      </w:rPr>
                      <w:t xml:space="preserve">Last update: </w:t>
                    </w:r>
                    <w:r>
                      <w:rPr>
                        <w:rFonts w:ascii="Roboto" w:eastAsia="Times New Roman" w:hAnsi="Roboto" w:cs="Arial"/>
                        <w:noProof w:val="0"/>
                        <w:color w:val="FFFFFF" w:themeColor="background1"/>
                        <w:sz w:val="18"/>
                        <w:szCs w:val="18"/>
                        <w:lang w:val="en-US"/>
                      </w:rPr>
                      <w:t>15</w:t>
                    </w:r>
                    <w:r w:rsidR="00A85B46">
                      <w:rPr>
                        <w:rFonts w:ascii="Roboto" w:eastAsia="Times New Roman" w:hAnsi="Roboto" w:cs="Arial"/>
                        <w:noProof w:val="0"/>
                        <w:color w:val="FFFFFF" w:themeColor="background1"/>
                        <w:sz w:val="18"/>
                        <w:szCs w:val="18"/>
                        <w:lang w:val="en-US"/>
                      </w:rPr>
                      <w:t>.</w:t>
                    </w:r>
                    <w:r>
                      <w:rPr>
                        <w:rFonts w:ascii="Roboto" w:eastAsia="Times New Roman" w:hAnsi="Roboto" w:cs="Arial"/>
                        <w:noProof w:val="0"/>
                        <w:color w:val="FFFFFF" w:themeColor="background1"/>
                        <w:sz w:val="18"/>
                        <w:szCs w:val="18"/>
                        <w:lang w:val="en-US"/>
                      </w:rPr>
                      <w:t>10</w:t>
                    </w:r>
                    <w:r w:rsidR="00A85B46">
                      <w:rPr>
                        <w:rFonts w:ascii="Roboto" w:eastAsia="Times New Roman" w:hAnsi="Roboto" w:cs="Arial"/>
                        <w:noProof w:val="0"/>
                        <w:color w:val="FFFFFF" w:themeColor="background1"/>
                        <w:sz w:val="18"/>
                        <w:szCs w:val="18"/>
                        <w:lang w:val="en-US"/>
                      </w:rPr>
                      <w:t>.21</w:t>
                    </w:r>
                    <w:r w:rsidR="00B11378" w:rsidRPr="00B11378">
                      <w:rPr>
                        <w:rFonts w:ascii="Roboto" w:eastAsia="Times New Roman" w:hAnsi="Roboto" w:cs="Arial"/>
                        <w:noProof w:val="0"/>
                        <w:color w:val="FFFFFF" w:themeColor="background1"/>
                        <w:sz w:val="18"/>
                        <w:szCs w:val="18"/>
                        <w:lang w:val="en-US"/>
                      </w:rPr>
                      <w:t xml:space="preserve"> </w:t>
                    </w:r>
                  </w:p>
                  <w:p w14:paraId="3869FC98" w14:textId="77777777" w:rsidR="00AA19E4" w:rsidRPr="00B11378" w:rsidRDefault="00AA19E4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lang w:val="en-PH" w:eastAsia="en-PH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53F1475" wp14:editId="660746CB">
              <wp:simplePos x="0" y="0"/>
              <wp:positionH relativeFrom="page">
                <wp:align>left</wp:align>
              </wp:positionH>
              <wp:positionV relativeFrom="paragraph">
                <wp:posOffset>-448895</wp:posOffset>
              </wp:positionV>
              <wp:extent cx="7620000" cy="575399"/>
              <wp:effectExtent l="0" t="0" r="0" b="0"/>
              <wp:wrapNone/>
              <wp:docPr id="11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20000" cy="575399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7ECDB39" id="Rectangle 15" o:spid="_x0000_s1026" style="position:absolute;margin-left:0;margin-top:-35.35pt;width:600pt;height:45.3pt;z-index:-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" fillcolor="#003764" stroked="f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10E45"/>
    <w:multiLevelType w:val="multilevel"/>
    <w:tmpl w:val="465ED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1A3BB9"/>
    <w:multiLevelType w:val="multilevel"/>
    <w:tmpl w:val="B6D0F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46E73E6"/>
    <w:multiLevelType w:val="hybridMultilevel"/>
    <w:tmpl w:val="0EDA1C5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E1053"/>
    <w:multiLevelType w:val="multilevel"/>
    <w:tmpl w:val="E66098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0A5D49"/>
    <w:multiLevelType w:val="multilevel"/>
    <w:tmpl w:val="F74E2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7A214A"/>
    <w:multiLevelType w:val="multilevel"/>
    <w:tmpl w:val="907A2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F31D11"/>
    <w:multiLevelType w:val="multilevel"/>
    <w:tmpl w:val="9A505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D196359"/>
    <w:multiLevelType w:val="multilevel"/>
    <w:tmpl w:val="0C602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09879E0"/>
    <w:multiLevelType w:val="multilevel"/>
    <w:tmpl w:val="C46A9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F13B13"/>
    <w:multiLevelType w:val="hybridMultilevel"/>
    <w:tmpl w:val="27FC58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4F3140C"/>
    <w:multiLevelType w:val="hybridMultilevel"/>
    <w:tmpl w:val="775C8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B9371D"/>
    <w:multiLevelType w:val="multilevel"/>
    <w:tmpl w:val="159A1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4C6B1A"/>
    <w:multiLevelType w:val="multilevel"/>
    <w:tmpl w:val="0DDE6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8B45F9"/>
    <w:multiLevelType w:val="hybridMultilevel"/>
    <w:tmpl w:val="299CA8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8E56DB"/>
    <w:multiLevelType w:val="multilevel"/>
    <w:tmpl w:val="AFA6E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8A34E9F"/>
    <w:multiLevelType w:val="multilevel"/>
    <w:tmpl w:val="EB888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9755A29"/>
    <w:multiLevelType w:val="multilevel"/>
    <w:tmpl w:val="472A8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C5C1F8B"/>
    <w:multiLevelType w:val="multilevel"/>
    <w:tmpl w:val="995AB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5125FC2"/>
    <w:multiLevelType w:val="multilevel"/>
    <w:tmpl w:val="9DCC0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88C4C29"/>
    <w:multiLevelType w:val="multilevel"/>
    <w:tmpl w:val="F5602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8AD1E02"/>
    <w:multiLevelType w:val="multilevel"/>
    <w:tmpl w:val="E2567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BBA34E0"/>
    <w:multiLevelType w:val="hybridMultilevel"/>
    <w:tmpl w:val="2D1C03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4C2C59"/>
    <w:multiLevelType w:val="multilevel"/>
    <w:tmpl w:val="07F83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DD74B2D"/>
    <w:multiLevelType w:val="hybridMultilevel"/>
    <w:tmpl w:val="9AE82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6D38F5"/>
    <w:multiLevelType w:val="multilevel"/>
    <w:tmpl w:val="C1C67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ED32152"/>
    <w:multiLevelType w:val="multilevel"/>
    <w:tmpl w:val="F170F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5386364"/>
    <w:multiLevelType w:val="hybridMultilevel"/>
    <w:tmpl w:val="78F6FB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733B04"/>
    <w:multiLevelType w:val="multilevel"/>
    <w:tmpl w:val="B07E6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9C14590"/>
    <w:multiLevelType w:val="multilevel"/>
    <w:tmpl w:val="AF4C8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A457B88"/>
    <w:multiLevelType w:val="hybridMultilevel"/>
    <w:tmpl w:val="E65C0D62"/>
    <w:lvl w:ilvl="0" w:tplc="E380256C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0"/>
      </w:rPr>
    </w:lvl>
    <w:lvl w:ilvl="1" w:tplc="1336698C" w:tentative="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0"/>
      </w:rPr>
    </w:lvl>
    <w:lvl w:ilvl="2" w:tplc="A04AB0E8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</w:rPr>
    </w:lvl>
    <w:lvl w:ilvl="3" w:tplc="47A02842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  <w:sz w:val="20"/>
      </w:rPr>
    </w:lvl>
    <w:lvl w:ilvl="4" w:tplc="E2F4384E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  <w:sz w:val="20"/>
      </w:rPr>
    </w:lvl>
    <w:lvl w:ilvl="5" w:tplc="764819CC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  <w:sz w:val="20"/>
      </w:rPr>
    </w:lvl>
    <w:lvl w:ilvl="6" w:tplc="F8BE2B7C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  <w:sz w:val="20"/>
      </w:rPr>
    </w:lvl>
    <w:lvl w:ilvl="7" w:tplc="795075B6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  <w:sz w:val="20"/>
      </w:rPr>
    </w:lvl>
    <w:lvl w:ilvl="8" w:tplc="33CC8B16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B927254"/>
    <w:multiLevelType w:val="multilevel"/>
    <w:tmpl w:val="BB5A0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C743E1E"/>
    <w:multiLevelType w:val="multilevel"/>
    <w:tmpl w:val="8D624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9"/>
  </w:num>
  <w:num w:numId="2">
    <w:abstractNumId w:val="2"/>
  </w:num>
  <w:num w:numId="3">
    <w:abstractNumId w:val="9"/>
  </w:num>
  <w:num w:numId="4">
    <w:abstractNumId w:val="10"/>
  </w:num>
  <w:num w:numId="5">
    <w:abstractNumId w:val="23"/>
  </w:num>
  <w:num w:numId="6">
    <w:abstractNumId w:val="26"/>
  </w:num>
  <w:num w:numId="7">
    <w:abstractNumId w:val="13"/>
  </w:num>
  <w:num w:numId="8">
    <w:abstractNumId w:val="4"/>
  </w:num>
  <w:num w:numId="9">
    <w:abstractNumId w:val="18"/>
  </w:num>
  <w:num w:numId="10">
    <w:abstractNumId w:val="19"/>
  </w:num>
  <w:num w:numId="11">
    <w:abstractNumId w:val="14"/>
  </w:num>
  <w:num w:numId="12">
    <w:abstractNumId w:val="28"/>
  </w:num>
  <w:num w:numId="13">
    <w:abstractNumId w:val="20"/>
  </w:num>
  <w:num w:numId="14">
    <w:abstractNumId w:val="11"/>
  </w:num>
  <w:num w:numId="15">
    <w:abstractNumId w:val="21"/>
  </w:num>
  <w:num w:numId="16">
    <w:abstractNumId w:val="6"/>
  </w:num>
  <w:num w:numId="17">
    <w:abstractNumId w:val="16"/>
  </w:num>
  <w:num w:numId="18">
    <w:abstractNumId w:val="7"/>
  </w:num>
  <w:num w:numId="19">
    <w:abstractNumId w:val="12"/>
  </w:num>
  <w:num w:numId="20">
    <w:abstractNumId w:val="24"/>
  </w:num>
  <w:num w:numId="21">
    <w:abstractNumId w:val="31"/>
  </w:num>
  <w:num w:numId="22">
    <w:abstractNumId w:val="1"/>
  </w:num>
  <w:num w:numId="23">
    <w:abstractNumId w:val="0"/>
  </w:num>
  <w:num w:numId="24">
    <w:abstractNumId w:val="8"/>
  </w:num>
  <w:num w:numId="25">
    <w:abstractNumId w:val="30"/>
  </w:num>
  <w:num w:numId="26">
    <w:abstractNumId w:val="17"/>
  </w:num>
  <w:num w:numId="27">
    <w:abstractNumId w:val="3"/>
  </w:num>
  <w:num w:numId="28">
    <w:abstractNumId w:val="27"/>
  </w:num>
  <w:num w:numId="29">
    <w:abstractNumId w:val="15"/>
  </w:num>
  <w:num w:numId="30">
    <w:abstractNumId w:val="5"/>
  </w:num>
  <w:num w:numId="31">
    <w:abstractNumId w:val="25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ayMLM0Njc0NjBS0lEKTi0uzszPAykwrgUAd5cPQSwAAAA="/>
  </w:docVars>
  <w:rsids>
    <w:rsidRoot w:val="00023B3F"/>
    <w:rsid w:val="00000AF8"/>
    <w:rsid w:val="0000610B"/>
    <w:rsid w:val="00023B3F"/>
    <w:rsid w:val="0003060B"/>
    <w:rsid w:val="00036E84"/>
    <w:rsid w:val="00046380"/>
    <w:rsid w:val="00087D85"/>
    <w:rsid w:val="00094596"/>
    <w:rsid w:val="00097395"/>
    <w:rsid w:val="000F359F"/>
    <w:rsid w:val="001020FD"/>
    <w:rsid w:val="00105919"/>
    <w:rsid w:val="001073BC"/>
    <w:rsid w:val="001444A3"/>
    <w:rsid w:val="00147D07"/>
    <w:rsid w:val="001A7D0C"/>
    <w:rsid w:val="001B5265"/>
    <w:rsid w:val="001B6A46"/>
    <w:rsid w:val="001C093F"/>
    <w:rsid w:val="001C69AE"/>
    <w:rsid w:val="002135EF"/>
    <w:rsid w:val="00223C34"/>
    <w:rsid w:val="00261399"/>
    <w:rsid w:val="00287C6C"/>
    <w:rsid w:val="0029677A"/>
    <w:rsid w:val="002B5F32"/>
    <w:rsid w:val="002C0E4D"/>
    <w:rsid w:val="002E5AE2"/>
    <w:rsid w:val="002E7881"/>
    <w:rsid w:val="002F67C5"/>
    <w:rsid w:val="0030237D"/>
    <w:rsid w:val="00343245"/>
    <w:rsid w:val="00374B03"/>
    <w:rsid w:val="00383F7B"/>
    <w:rsid w:val="003E00B1"/>
    <w:rsid w:val="003E04A2"/>
    <w:rsid w:val="004122E1"/>
    <w:rsid w:val="00413EA3"/>
    <w:rsid w:val="004200AA"/>
    <w:rsid w:val="004719D1"/>
    <w:rsid w:val="00484DEB"/>
    <w:rsid w:val="0049112F"/>
    <w:rsid w:val="00492DC6"/>
    <w:rsid w:val="0049433E"/>
    <w:rsid w:val="004A6A15"/>
    <w:rsid w:val="004D7CC7"/>
    <w:rsid w:val="005206FE"/>
    <w:rsid w:val="005258BF"/>
    <w:rsid w:val="00531B6D"/>
    <w:rsid w:val="00551729"/>
    <w:rsid w:val="00572958"/>
    <w:rsid w:val="00573CBE"/>
    <w:rsid w:val="00575945"/>
    <w:rsid w:val="00577A85"/>
    <w:rsid w:val="00587A34"/>
    <w:rsid w:val="005C43BC"/>
    <w:rsid w:val="005D1159"/>
    <w:rsid w:val="005E38DA"/>
    <w:rsid w:val="005F75A6"/>
    <w:rsid w:val="00620DD0"/>
    <w:rsid w:val="006507F8"/>
    <w:rsid w:val="00664204"/>
    <w:rsid w:val="00676756"/>
    <w:rsid w:val="00684077"/>
    <w:rsid w:val="006C05BA"/>
    <w:rsid w:val="006C1ED2"/>
    <w:rsid w:val="006C6F32"/>
    <w:rsid w:val="006F4F4E"/>
    <w:rsid w:val="0070358A"/>
    <w:rsid w:val="00717452"/>
    <w:rsid w:val="00722ABB"/>
    <w:rsid w:val="00722C4A"/>
    <w:rsid w:val="007319B1"/>
    <w:rsid w:val="00744259"/>
    <w:rsid w:val="00752521"/>
    <w:rsid w:val="00780584"/>
    <w:rsid w:val="007A7E52"/>
    <w:rsid w:val="007B60DD"/>
    <w:rsid w:val="007C1F21"/>
    <w:rsid w:val="007C4197"/>
    <w:rsid w:val="007D5868"/>
    <w:rsid w:val="007E12F5"/>
    <w:rsid w:val="007F6B06"/>
    <w:rsid w:val="00801022"/>
    <w:rsid w:val="008079DC"/>
    <w:rsid w:val="008100E2"/>
    <w:rsid w:val="00812CD1"/>
    <w:rsid w:val="00827862"/>
    <w:rsid w:val="0084334F"/>
    <w:rsid w:val="00856947"/>
    <w:rsid w:val="008732C7"/>
    <w:rsid w:val="00883C0A"/>
    <w:rsid w:val="0089456C"/>
    <w:rsid w:val="008B1DB9"/>
    <w:rsid w:val="008D6352"/>
    <w:rsid w:val="009138E5"/>
    <w:rsid w:val="00930A26"/>
    <w:rsid w:val="009314E8"/>
    <w:rsid w:val="0097224A"/>
    <w:rsid w:val="009A70AB"/>
    <w:rsid w:val="009D0D29"/>
    <w:rsid w:val="009D399D"/>
    <w:rsid w:val="009E789D"/>
    <w:rsid w:val="009F11AB"/>
    <w:rsid w:val="00A15D96"/>
    <w:rsid w:val="00A220F2"/>
    <w:rsid w:val="00A27769"/>
    <w:rsid w:val="00A4115C"/>
    <w:rsid w:val="00A41B72"/>
    <w:rsid w:val="00A44342"/>
    <w:rsid w:val="00A460D4"/>
    <w:rsid w:val="00A4784D"/>
    <w:rsid w:val="00A5484A"/>
    <w:rsid w:val="00A74DF1"/>
    <w:rsid w:val="00A75B71"/>
    <w:rsid w:val="00A81826"/>
    <w:rsid w:val="00A85B46"/>
    <w:rsid w:val="00A862A0"/>
    <w:rsid w:val="00A93E8E"/>
    <w:rsid w:val="00AA19E4"/>
    <w:rsid w:val="00AA5159"/>
    <w:rsid w:val="00AB26C8"/>
    <w:rsid w:val="00AC46A7"/>
    <w:rsid w:val="00AD60A4"/>
    <w:rsid w:val="00AE1329"/>
    <w:rsid w:val="00B11378"/>
    <w:rsid w:val="00B15547"/>
    <w:rsid w:val="00B20BA5"/>
    <w:rsid w:val="00B3527E"/>
    <w:rsid w:val="00B468B5"/>
    <w:rsid w:val="00B53640"/>
    <w:rsid w:val="00B545E9"/>
    <w:rsid w:val="00B57813"/>
    <w:rsid w:val="00B678EC"/>
    <w:rsid w:val="00B76CDE"/>
    <w:rsid w:val="00B80C6F"/>
    <w:rsid w:val="00BB632E"/>
    <w:rsid w:val="00BE177E"/>
    <w:rsid w:val="00C105AF"/>
    <w:rsid w:val="00C449A7"/>
    <w:rsid w:val="00C60C49"/>
    <w:rsid w:val="00C72413"/>
    <w:rsid w:val="00CA2852"/>
    <w:rsid w:val="00CC1AAE"/>
    <w:rsid w:val="00CD7B8C"/>
    <w:rsid w:val="00D05894"/>
    <w:rsid w:val="00D14710"/>
    <w:rsid w:val="00D2449B"/>
    <w:rsid w:val="00D305D9"/>
    <w:rsid w:val="00D35454"/>
    <w:rsid w:val="00D36BA6"/>
    <w:rsid w:val="00D431D5"/>
    <w:rsid w:val="00D6749A"/>
    <w:rsid w:val="00DD03B5"/>
    <w:rsid w:val="00DE2F02"/>
    <w:rsid w:val="00E06649"/>
    <w:rsid w:val="00E2289B"/>
    <w:rsid w:val="00E2316B"/>
    <w:rsid w:val="00E27596"/>
    <w:rsid w:val="00E300C7"/>
    <w:rsid w:val="00E40705"/>
    <w:rsid w:val="00E71CF6"/>
    <w:rsid w:val="00E81085"/>
    <w:rsid w:val="00E8202D"/>
    <w:rsid w:val="00E87D99"/>
    <w:rsid w:val="00E93003"/>
    <w:rsid w:val="00E9655F"/>
    <w:rsid w:val="00EB5C40"/>
    <w:rsid w:val="00EC3D23"/>
    <w:rsid w:val="00EC4940"/>
    <w:rsid w:val="00EC5C38"/>
    <w:rsid w:val="00ED0F4D"/>
    <w:rsid w:val="00EE5625"/>
    <w:rsid w:val="00F05F32"/>
    <w:rsid w:val="00F11B94"/>
    <w:rsid w:val="00F145B0"/>
    <w:rsid w:val="00F22E96"/>
    <w:rsid w:val="00F4411F"/>
    <w:rsid w:val="00F52ED6"/>
    <w:rsid w:val="00F7200B"/>
    <w:rsid w:val="00F83B8D"/>
    <w:rsid w:val="00F95787"/>
    <w:rsid w:val="00FB657E"/>
    <w:rsid w:val="00FC004B"/>
    <w:rsid w:val="00FD3B50"/>
    <w:rsid w:val="00FD41E6"/>
    <w:rsid w:val="1EB3D7F0"/>
    <w:rsid w:val="4D2F9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EEE9A"/>
  <w15:chartTrackingRefBased/>
  <w15:docId w15:val="{7FCD96E9-0300-9948-8943-090019E3F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4E8"/>
    <w:pPr>
      <w:spacing w:after="160" w:line="259" w:lineRule="auto"/>
    </w:pPr>
    <w:rPr>
      <w:noProof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4A3"/>
    <w:pPr>
      <w:keepNext/>
      <w:keepLines/>
      <w:spacing w:before="240"/>
      <w:jc w:val="center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7395"/>
    <w:pPr>
      <w:keepNext/>
      <w:keepLines/>
      <w:spacing w:before="40"/>
      <w:jc w:val="center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4A3"/>
    <w:rPr>
      <w:rFonts w:ascii="Roboto" w:eastAsiaTheme="majorEastAsia" w:hAnsi="Roboto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97395"/>
    <w:rPr>
      <w:rFonts w:ascii="Roboto" w:eastAsiaTheme="majorEastAsia" w:hAnsi="Roboto" w:cstheme="majorBidi"/>
      <w:b/>
      <w:color w:val="2F5496" w:themeColor="accent1" w:themeShade="BF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44A3"/>
  </w:style>
  <w:style w:type="paragraph" w:styleId="Footer">
    <w:name w:val="footer"/>
    <w:basedOn w:val="Normal"/>
    <w:link w:val="FooterChar"/>
    <w:uiPriority w:val="99"/>
    <w:unhideWhenUsed/>
    <w:rsid w:val="001444A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44A3"/>
  </w:style>
  <w:style w:type="character" w:styleId="Hyperlink">
    <w:name w:val="Hyperlink"/>
    <w:basedOn w:val="DefaultParagraphFont"/>
    <w:uiPriority w:val="99"/>
    <w:unhideWhenUsed/>
    <w:rsid w:val="009314E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314E8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314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1ED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ED2"/>
    <w:rPr>
      <w:rFonts w:ascii="Times New Roman" w:hAnsi="Times New Roman" w:cs="Times New Roman"/>
      <w:noProof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2DC6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3E00B1"/>
  </w:style>
  <w:style w:type="character" w:styleId="FollowedHyperlink">
    <w:name w:val="FollowedHyperlink"/>
    <w:basedOn w:val="DefaultParagraphFont"/>
    <w:uiPriority w:val="99"/>
    <w:semiHidden/>
    <w:unhideWhenUsed/>
    <w:rsid w:val="00EE5625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A19E4"/>
    <w:rPr>
      <w:b/>
      <w:bCs/>
    </w:rPr>
  </w:style>
  <w:style w:type="table" w:styleId="TableGrid">
    <w:name w:val="Table Grid"/>
    <w:basedOn w:val="TableNormal"/>
    <w:uiPriority w:val="39"/>
    <w:rsid w:val="009A70A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145B0"/>
    <w:rPr>
      <w:sz w:val="22"/>
      <w:szCs w:val="22"/>
    </w:rPr>
  </w:style>
  <w:style w:type="paragraph" w:customStyle="1" w:styleId="BasicParagraph">
    <w:name w:val="[Basic Paragraph]"/>
    <w:basedOn w:val="Normal"/>
    <w:uiPriority w:val="99"/>
    <w:rsid w:val="00D05894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noProof w:val="0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0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4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8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546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16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9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chart" Target="charts/chart5.xml"/><Relationship Id="rId26" Type="http://schemas.openxmlformats.org/officeDocument/2006/relationships/chart" Target="charts/chart13.xml"/><Relationship Id="rId39" Type="http://schemas.openxmlformats.org/officeDocument/2006/relationships/chart" Target="charts/chart26.xml"/><Relationship Id="rId21" Type="http://schemas.openxmlformats.org/officeDocument/2006/relationships/chart" Target="charts/chart8.xml"/><Relationship Id="rId34" Type="http://schemas.openxmlformats.org/officeDocument/2006/relationships/chart" Target="charts/chart21.xml"/><Relationship Id="rId42" Type="http://schemas.openxmlformats.org/officeDocument/2006/relationships/chart" Target="charts/chart29.xml"/><Relationship Id="rId47" Type="http://schemas.openxmlformats.org/officeDocument/2006/relationships/chart" Target="charts/chart34.xml"/><Relationship Id="rId50" Type="http://schemas.openxmlformats.org/officeDocument/2006/relationships/chart" Target="charts/chart37.xml"/><Relationship Id="rId55" Type="http://schemas.openxmlformats.org/officeDocument/2006/relationships/chart" Target="charts/chart4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20" Type="http://schemas.openxmlformats.org/officeDocument/2006/relationships/chart" Target="charts/chart7.xml"/><Relationship Id="rId29" Type="http://schemas.openxmlformats.org/officeDocument/2006/relationships/chart" Target="charts/chart16.xml"/><Relationship Id="rId41" Type="http://schemas.openxmlformats.org/officeDocument/2006/relationships/chart" Target="charts/chart28.xml"/><Relationship Id="rId54" Type="http://schemas.openxmlformats.org/officeDocument/2006/relationships/chart" Target="charts/chart41.xm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chart" Target="charts/chart11.xml"/><Relationship Id="rId32" Type="http://schemas.openxmlformats.org/officeDocument/2006/relationships/chart" Target="charts/chart19.xml"/><Relationship Id="rId37" Type="http://schemas.openxmlformats.org/officeDocument/2006/relationships/chart" Target="charts/chart24.xml"/><Relationship Id="rId40" Type="http://schemas.openxmlformats.org/officeDocument/2006/relationships/chart" Target="charts/chart27.xml"/><Relationship Id="rId45" Type="http://schemas.openxmlformats.org/officeDocument/2006/relationships/chart" Target="charts/chart32.xml"/><Relationship Id="rId53" Type="http://schemas.openxmlformats.org/officeDocument/2006/relationships/chart" Target="charts/chart40.xml"/><Relationship Id="rId58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23" Type="http://schemas.openxmlformats.org/officeDocument/2006/relationships/chart" Target="charts/chart10.xml"/><Relationship Id="rId28" Type="http://schemas.openxmlformats.org/officeDocument/2006/relationships/chart" Target="charts/chart15.xml"/><Relationship Id="rId36" Type="http://schemas.openxmlformats.org/officeDocument/2006/relationships/chart" Target="charts/chart23.xml"/><Relationship Id="rId49" Type="http://schemas.openxmlformats.org/officeDocument/2006/relationships/chart" Target="charts/chart36.xml"/><Relationship Id="rId57" Type="http://schemas.openxmlformats.org/officeDocument/2006/relationships/header" Target="header1.xml"/><Relationship Id="rId61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chart" Target="charts/chart6.xml"/><Relationship Id="rId31" Type="http://schemas.openxmlformats.org/officeDocument/2006/relationships/chart" Target="charts/chart18.xml"/><Relationship Id="rId44" Type="http://schemas.openxmlformats.org/officeDocument/2006/relationships/chart" Target="charts/chart31.xml"/><Relationship Id="rId52" Type="http://schemas.openxmlformats.org/officeDocument/2006/relationships/chart" Target="charts/chart39.xml"/><Relationship Id="rId6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chart" Target="charts/chart1.xml"/><Relationship Id="rId22" Type="http://schemas.openxmlformats.org/officeDocument/2006/relationships/chart" Target="charts/chart9.xml"/><Relationship Id="rId27" Type="http://schemas.openxmlformats.org/officeDocument/2006/relationships/chart" Target="charts/chart14.xml"/><Relationship Id="rId30" Type="http://schemas.openxmlformats.org/officeDocument/2006/relationships/chart" Target="charts/chart17.xml"/><Relationship Id="rId35" Type="http://schemas.openxmlformats.org/officeDocument/2006/relationships/chart" Target="charts/chart22.xml"/><Relationship Id="rId43" Type="http://schemas.openxmlformats.org/officeDocument/2006/relationships/chart" Target="charts/chart30.xml"/><Relationship Id="rId48" Type="http://schemas.openxmlformats.org/officeDocument/2006/relationships/chart" Target="charts/chart35.xml"/><Relationship Id="rId56" Type="http://schemas.openxmlformats.org/officeDocument/2006/relationships/chart" Target="charts/chart43.xml"/><Relationship Id="rId8" Type="http://schemas.openxmlformats.org/officeDocument/2006/relationships/image" Target="media/image1.png"/><Relationship Id="rId51" Type="http://schemas.openxmlformats.org/officeDocument/2006/relationships/chart" Target="charts/chart38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chart" Target="charts/chart4.xml"/><Relationship Id="rId25" Type="http://schemas.openxmlformats.org/officeDocument/2006/relationships/chart" Target="charts/chart12.xml"/><Relationship Id="rId33" Type="http://schemas.openxmlformats.org/officeDocument/2006/relationships/chart" Target="charts/chart20.xml"/><Relationship Id="rId38" Type="http://schemas.openxmlformats.org/officeDocument/2006/relationships/chart" Target="charts/chart25.xml"/><Relationship Id="rId46" Type="http://schemas.openxmlformats.org/officeDocument/2006/relationships/chart" Target="charts/chart33.xml"/><Relationship Id="rId5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hyperlink" Target="mailto:info@qcs.co.uk" TargetMode="External"/><Relationship Id="rId7" Type="http://schemas.openxmlformats.org/officeDocument/2006/relationships/hyperlink" Target="https://twitter.com/UKQCS" TargetMode="External"/><Relationship Id="rId12" Type="http://schemas.openxmlformats.org/officeDocument/2006/relationships/image" Target="media/image12.png"/><Relationship Id="rId2" Type="http://schemas.openxmlformats.org/officeDocument/2006/relationships/hyperlink" Target="http://www.qcs.co.uk/" TargetMode="External"/><Relationship Id="rId1" Type="http://schemas.openxmlformats.org/officeDocument/2006/relationships/hyperlink" Target="mailto:info@qcs.co.uk" TargetMode="External"/><Relationship Id="rId6" Type="http://schemas.openxmlformats.org/officeDocument/2006/relationships/image" Target="media/image9.png"/><Relationship Id="rId11" Type="http://schemas.openxmlformats.org/officeDocument/2006/relationships/hyperlink" Target="https://www.youtube.com/c/QualityComplianceSystemsLtdWatford/videos" TargetMode="External"/><Relationship Id="rId5" Type="http://schemas.openxmlformats.org/officeDocument/2006/relationships/hyperlink" Target="https://www.facebook.com/QualityComplianceSystems/" TargetMode="External"/><Relationship Id="rId10" Type="http://schemas.openxmlformats.org/officeDocument/2006/relationships/image" Target="media/image11.png"/><Relationship Id="rId4" Type="http://schemas.openxmlformats.org/officeDocument/2006/relationships/hyperlink" Target="http://www.qcs.co.uk/" TargetMode="External"/><Relationship Id="rId9" Type="http://schemas.openxmlformats.org/officeDocument/2006/relationships/hyperlink" Target="https://www.linkedin.com/company/quality-compliance-systems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9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0.xlsx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1.xlsx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2.xlsx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3.xlsx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4.xlsx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5.xlsx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6.xlsx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7.xlsx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8.xlsx"/><Relationship Id="rId2" Type="http://schemas.microsoft.com/office/2011/relationships/chartColorStyle" Target="colors19.xml"/><Relationship Id="rId1" Type="http://schemas.microsoft.com/office/2011/relationships/chartStyle" Target="style19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9.xlsx"/><Relationship Id="rId2" Type="http://schemas.microsoft.com/office/2011/relationships/chartColorStyle" Target="colors20.xml"/><Relationship Id="rId1" Type="http://schemas.microsoft.com/office/2011/relationships/chartStyle" Target="style20.xml"/></Relationships>
</file>

<file path=word/charts/_rels/chart2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0.xlsx"/><Relationship Id="rId2" Type="http://schemas.microsoft.com/office/2011/relationships/chartColorStyle" Target="colors21.xml"/><Relationship Id="rId1" Type="http://schemas.microsoft.com/office/2011/relationships/chartStyle" Target="style21.xm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1.xlsx"/><Relationship Id="rId2" Type="http://schemas.microsoft.com/office/2011/relationships/chartColorStyle" Target="colors22.xml"/><Relationship Id="rId1" Type="http://schemas.microsoft.com/office/2011/relationships/chartStyle" Target="style22.xml"/></Relationships>
</file>

<file path=word/charts/_rels/chart2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2.xlsx"/><Relationship Id="rId2" Type="http://schemas.microsoft.com/office/2011/relationships/chartColorStyle" Target="colors23.xml"/><Relationship Id="rId1" Type="http://schemas.microsoft.com/office/2011/relationships/chartStyle" Target="style23.xml"/></Relationships>
</file>

<file path=word/charts/_rels/chart2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3.xlsx"/><Relationship Id="rId2" Type="http://schemas.microsoft.com/office/2011/relationships/chartColorStyle" Target="colors24.xml"/><Relationship Id="rId1" Type="http://schemas.microsoft.com/office/2011/relationships/chartStyle" Target="style24.xml"/></Relationships>
</file>

<file path=word/charts/_rels/chart2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4.xlsx"/><Relationship Id="rId2" Type="http://schemas.microsoft.com/office/2011/relationships/chartColorStyle" Target="colors25.xml"/><Relationship Id="rId1" Type="http://schemas.microsoft.com/office/2011/relationships/chartStyle" Target="style25.xml"/></Relationships>
</file>

<file path=word/charts/_rels/chart2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5.xlsx"/><Relationship Id="rId2" Type="http://schemas.microsoft.com/office/2011/relationships/chartColorStyle" Target="colors26.xml"/><Relationship Id="rId1" Type="http://schemas.microsoft.com/office/2011/relationships/chartStyle" Target="style26.xml"/></Relationships>
</file>

<file path=word/charts/_rels/chart2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6.xlsx"/><Relationship Id="rId2" Type="http://schemas.microsoft.com/office/2011/relationships/chartColorStyle" Target="colors27.xml"/><Relationship Id="rId1" Type="http://schemas.microsoft.com/office/2011/relationships/chartStyle" Target="style27.xml"/></Relationships>
</file>

<file path=word/charts/_rels/chart28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7.xlsx"/><Relationship Id="rId2" Type="http://schemas.microsoft.com/office/2011/relationships/chartColorStyle" Target="colors28.xml"/><Relationship Id="rId1" Type="http://schemas.microsoft.com/office/2011/relationships/chartStyle" Target="style28.xml"/></Relationships>
</file>

<file path=word/charts/_rels/chart29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8.xlsx"/><Relationship Id="rId2" Type="http://schemas.microsoft.com/office/2011/relationships/chartColorStyle" Target="colors29.xml"/><Relationship Id="rId1" Type="http://schemas.microsoft.com/office/2011/relationships/chartStyle" Target="style29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3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9.xlsx"/><Relationship Id="rId2" Type="http://schemas.microsoft.com/office/2011/relationships/chartColorStyle" Target="colors30.xml"/><Relationship Id="rId1" Type="http://schemas.microsoft.com/office/2011/relationships/chartStyle" Target="style30.xml"/></Relationships>
</file>

<file path=word/charts/_rels/chart3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0.xlsx"/><Relationship Id="rId2" Type="http://schemas.microsoft.com/office/2011/relationships/chartColorStyle" Target="colors31.xml"/><Relationship Id="rId1" Type="http://schemas.microsoft.com/office/2011/relationships/chartStyle" Target="style31.xml"/></Relationships>
</file>

<file path=word/charts/_rels/chart3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1.xlsx"/><Relationship Id="rId2" Type="http://schemas.microsoft.com/office/2011/relationships/chartColorStyle" Target="colors32.xml"/><Relationship Id="rId1" Type="http://schemas.microsoft.com/office/2011/relationships/chartStyle" Target="style32.xml"/></Relationships>
</file>

<file path=word/charts/_rels/chart3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2.xlsx"/><Relationship Id="rId2" Type="http://schemas.microsoft.com/office/2011/relationships/chartColorStyle" Target="colors33.xml"/><Relationship Id="rId1" Type="http://schemas.microsoft.com/office/2011/relationships/chartStyle" Target="style33.xml"/></Relationships>
</file>

<file path=word/charts/_rels/chart3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3.xlsx"/><Relationship Id="rId2" Type="http://schemas.microsoft.com/office/2011/relationships/chartColorStyle" Target="colors34.xml"/><Relationship Id="rId1" Type="http://schemas.microsoft.com/office/2011/relationships/chartStyle" Target="style34.xml"/></Relationships>
</file>

<file path=word/charts/_rels/chart3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4.xlsx"/><Relationship Id="rId2" Type="http://schemas.microsoft.com/office/2011/relationships/chartColorStyle" Target="colors35.xml"/><Relationship Id="rId1" Type="http://schemas.microsoft.com/office/2011/relationships/chartStyle" Target="style35.xml"/></Relationships>
</file>

<file path=word/charts/_rels/chart3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5.xlsx"/><Relationship Id="rId2" Type="http://schemas.microsoft.com/office/2011/relationships/chartColorStyle" Target="colors36.xml"/><Relationship Id="rId1" Type="http://schemas.microsoft.com/office/2011/relationships/chartStyle" Target="style36.xml"/></Relationships>
</file>

<file path=word/charts/_rels/chart3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6.xlsx"/><Relationship Id="rId2" Type="http://schemas.microsoft.com/office/2011/relationships/chartColorStyle" Target="colors37.xml"/><Relationship Id="rId1" Type="http://schemas.microsoft.com/office/2011/relationships/chartStyle" Target="style37.xml"/></Relationships>
</file>

<file path=word/charts/_rels/chart38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7.xlsx"/><Relationship Id="rId2" Type="http://schemas.microsoft.com/office/2011/relationships/chartColorStyle" Target="colors38.xml"/><Relationship Id="rId1" Type="http://schemas.microsoft.com/office/2011/relationships/chartStyle" Target="style38.xml"/></Relationships>
</file>

<file path=word/charts/_rels/chart39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8.xlsx"/><Relationship Id="rId2" Type="http://schemas.microsoft.com/office/2011/relationships/chartColorStyle" Target="colors39.xml"/><Relationship Id="rId1" Type="http://schemas.microsoft.com/office/2011/relationships/chartStyle" Target="style39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4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9.xlsx"/><Relationship Id="rId2" Type="http://schemas.microsoft.com/office/2011/relationships/chartColorStyle" Target="colors40.xml"/><Relationship Id="rId1" Type="http://schemas.microsoft.com/office/2011/relationships/chartStyle" Target="style40.xml"/></Relationships>
</file>

<file path=word/charts/_rels/chart4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0.xlsx"/><Relationship Id="rId2" Type="http://schemas.microsoft.com/office/2011/relationships/chartColorStyle" Target="colors41.xml"/><Relationship Id="rId1" Type="http://schemas.microsoft.com/office/2011/relationships/chartStyle" Target="style41.xml"/></Relationships>
</file>

<file path=word/charts/_rels/chart4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1.xlsx"/><Relationship Id="rId2" Type="http://schemas.microsoft.com/office/2011/relationships/chartColorStyle" Target="colors42.xml"/><Relationship Id="rId1" Type="http://schemas.microsoft.com/office/2011/relationships/chartStyle" Target="style42.xml"/></Relationships>
</file>

<file path=word/charts/_rels/chart4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2.xlsx"/><Relationship Id="rId2" Type="http://schemas.microsoft.com/office/2011/relationships/chartColorStyle" Target="colors43.xml"/><Relationship Id="rId1" Type="http://schemas.microsoft.com/office/2011/relationships/chartStyle" Target="style43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5.xlsx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6.xlsx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7.xlsx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8.xlsx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lip / Trip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CE4-4B39-A8EC-1FEC387F4DB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al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CE4-4B39-A8EC-1FEC387F4DB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oving &amp; Handl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CE4-4B39-A8EC-1FEC387F4DB6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erbal Agg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CE4-4B39-A8EC-1FEC387F4DB6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Physical Aggressio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CE4-4B39-A8EC-1FEC387F4DB6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elf Har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0CE4-4B39-A8EC-1FEC387F4DB6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Bruises / Cuts / Mark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0CE4-4B39-A8EC-1FEC387F4DB6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Medication Error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0CE4-4B39-A8EC-1FEC387F4DB6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Physical Intervention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0CE4-4B39-A8EC-1FEC387F4DB6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Death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0CE4-4B39-A8EC-1FEC387F4DB6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Other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0CE4-4B39-A8EC-1FEC387F4D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3969118982743"/>
          <c:y val="4.3828612332549352E-2"/>
          <c:w val="0.34423251589464121"/>
          <c:h val="0.956171241306701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7:00 - 08:0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30D-490D-AC03-365957A2938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8:00 - 09:0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30D-490D-AC03-365957A29385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9:00 - 10:0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30D-490D-AC03-365957A29385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10:00 - 11:0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30D-490D-AC03-365957A29385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11:00 - 12:0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30D-490D-AC03-365957A29385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12:00 - 13:0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230D-490D-AC03-365957A29385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3:00 - 14:00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30D-490D-AC03-365957A29385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14:00 - 15:0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230D-490D-AC03-365957A29385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15:00 - 16:0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230D-490D-AC03-365957A29385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16:00 - 17:00 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230D-490D-AC03-365957A29385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17:00 - 18:00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230D-490D-AC03-365957A29385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18:00 - 19:00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230D-490D-AC03-365957A29385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19:00 - 20:0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230D-490D-AC03-365957A29385}"/>
            </c:ext>
          </c:extLst>
        </c:ser>
        <c:ser>
          <c:idx val="13"/>
          <c:order val="13"/>
          <c:tx>
            <c:strRef>
              <c:f>Sheet1!$O$1</c:f>
              <c:strCache>
                <c:ptCount val="1"/>
                <c:pt idx="0">
                  <c:v>20:00 - 21:00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O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230D-490D-AC03-365957A29385}"/>
            </c:ext>
          </c:extLst>
        </c:ser>
        <c:ser>
          <c:idx val="14"/>
          <c:order val="14"/>
          <c:tx>
            <c:strRef>
              <c:f>Sheet1!$P$1</c:f>
              <c:strCache>
                <c:ptCount val="1"/>
                <c:pt idx="0">
                  <c:v>21:00 - 22:0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P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230D-490D-AC03-365957A29385}"/>
            </c:ext>
          </c:extLst>
        </c:ser>
        <c:ser>
          <c:idx val="15"/>
          <c:order val="15"/>
          <c:tx>
            <c:strRef>
              <c:f>Sheet1!$Q$1</c:f>
              <c:strCache>
                <c:ptCount val="1"/>
                <c:pt idx="0">
                  <c:v>22:00 - 23:00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Q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230D-490D-AC03-365957A29385}"/>
            </c:ext>
          </c:extLst>
        </c:ser>
        <c:ser>
          <c:idx val="16"/>
          <c:order val="16"/>
          <c:tx>
            <c:strRef>
              <c:f>Sheet1!$R$1</c:f>
              <c:strCache>
                <c:ptCount val="1"/>
                <c:pt idx="0">
                  <c:v>23:00 - 00:00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R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230D-490D-AC03-365957A29385}"/>
            </c:ext>
          </c:extLst>
        </c:ser>
        <c:ser>
          <c:idx val="17"/>
          <c:order val="17"/>
          <c:tx>
            <c:strRef>
              <c:f>Sheet1!$S$1</c:f>
              <c:strCache>
                <c:ptCount val="1"/>
                <c:pt idx="0">
                  <c:v>00:00 - 01:00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S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230D-490D-AC03-365957A29385}"/>
            </c:ext>
          </c:extLst>
        </c:ser>
        <c:ser>
          <c:idx val="18"/>
          <c:order val="18"/>
          <c:tx>
            <c:strRef>
              <c:f>Sheet1!$T$1</c:f>
              <c:strCache>
                <c:ptCount val="1"/>
                <c:pt idx="0">
                  <c:v>01:00 - 02:0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T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230D-490D-AC03-365957A29385}"/>
            </c:ext>
          </c:extLst>
        </c:ser>
        <c:ser>
          <c:idx val="19"/>
          <c:order val="19"/>
          <c:tx>
            <c:strRef>
              <c:f>Sheet1!$U$1</c:f>
              <c:strCache>
                <c:ptCount val="1"/>
                <c:pt idx="0">
                  <c:v>02:00 - 03:00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U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230D-490D-AC03-365957A29385}"/>
            </c:ext>
          </c:extLst>
        </c:ser>
        <c:ser>
          <c:idx val="20"/>
          <c:order val="20"/>
          <c:tx>
            <c:strRef>
              <c:f>Sheet1!$V$1</c:f>
              <c:strCache>
                <c:ptCount val="1"/>
                <c:pt idx="0">
                  <c:v>03:00 - 04:00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V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230D-490D-AC03-365957A29385}"/>
            </c:ext>
          </c:extLst>
        </c:ser>
        <c:ser>
          <c:idx val="21"/>
          <c:order val="21"/>
          <c:tx>
            <c:strRef>
              <c:f>Sheet1!$W$1</c:f>
              <c:strCache>
                <c:ptCount val="1"/>
                <c:pt idx="0">
                  <c:v>04:00 - 05:0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W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230D-490D-AC03-365957A29385}"/>
            </c:ext>
          </c:extLst>
        </c:ser>
        <c:ser>
          <c:idx val="22"/>
          <c:order val="22"/>
          <c:tx>
            <c:strRef>
              <c:f>Sheet1!$X$1</c:f>
              <c:strCache>
                <c:ptCount val="1"/>
                <c:pt idx="0">
                  <c:v>05:00 - 06:00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X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230D-490D-AC03-365957A29385}"/>
            </c:ext>
          </c:extLst>
        </c:ser>
        <c:ser>
          <c:idx val="23"/>
          <c:order val="23"/>
          <c:tx>
            <c:strRef>
              <c:f>Sheet1!$Y$1</c:f>
              <c:strCache>
                <c:ptCount val="1"/>
                <c:pt idx="0">
                  <c:v>06:00 - 07:00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Y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230D-490D-AC03-365957A2938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1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453521434820657E-2"/>
          <c:y val="0.61133348210016258"/>
          <c:w val="0.94740777194517356"/>
          <c:h val="0.356277853932226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lip / Trip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694-4AD8-B3D4-88E551DFDCD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al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694-4AD8-B3D4-88E551DFDCD0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oving &amp; Handl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694-4AD8-B3D4-88E551DFDCD0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erbal Agg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694-4AD8-B3D4-88E551DFDCD0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Physical Aggressio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694-4AD8-B3D4-88E551DFDCD0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elf Har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9694-4AD8-B3D4-88E551DFDCD0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Bruises / Cuts / Mark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9694-4AD8-B3D4-88E551DFDCD0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Medication Error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9694-4AD8-B3D4-88E551DFDCD0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Physical Intervention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9694-4AD8-B3D4-88E551DFDCD0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Death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9694-4AD8-B3D4-88E551DFDCD0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Other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9694-4AD8-B3D4-88E551DFDCD0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COVID-19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9694-4AD8-B3D4-88E551DFDCD0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Flu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9694-4AD8-B3D4-88E551DFDC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3969118982743"/>
          <c:y val="4.3828612332549352E-2"/>
          <c:w val="0.34423251589464121"/>
          <c:h val="0.956171241306701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Q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880-44B4-9256-47E6839759B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afeguard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880-44B4-9256-47E6839759B0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IDDO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880-44B4-9256-47E6839759B0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DB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880-44B4-9256-47E6839759B0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Infection Control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880-44B4-9256-47E6839759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638447896715615"/>
          <c:y val="4.4057682444866797E-2"/>
          <c:w val="0.43495892743136838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7:00 - 08:0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800-4BCE-BE5C-DD3EF40B29F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8:00 - 09:0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800-4BCE-BE5C-DD3EF40B29F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9:00 - 10:0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800-4BCE-BE5C-DD3EF40B29F7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10:00 - 11:0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800-4BCE-BE5C-DD3EF40B29F7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11:00 - 12:0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800-4BCE-BE5C-DD3EF40B29F7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12:00 - 13:0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800-4BCE-BE5C-DD3EF40B29F7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3:00 - 14:00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800-4BCE-BE5C-DD3EF40B29F7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14:00 - 15:0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3800-4BCE-BE5C-DD3EF40B29F7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15:00 - 16:0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3800-4BCE-BE5C-DD3EF40B29F7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16:00 - 17:00 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3800-4BCE-BE5C-DD3EF40B29F7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17:00 - 18:00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3800-4BCE-BE5C-DD3EF40B29F7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18:00 - 19:00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3800-4BCE-BE5C-DD3EF40B29F7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19:00 - 20:0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3800-4BCE-BE5C-DD3EF40B29F7}"/>
            </c:ext>
          </c:extLst>
        </c:ser>
        <c:ser>
          <c:idx val="13"/>
          <c:order val="13"/>
          <c:tx>
            <c:strRef>
              <c:f>Sheet1!$O$1</c:f>
              <c:strCache>
                <c:ptCount val="1"/>
                <c:pt idx="0">
                  <c:v>20:00 - 21:00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O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3800-4BCE-BE5C-DD3EF40B29F7}"/>
            </c:ext>
          </c:extLst>
        </c:ser>
        <c:ser>
          <c:idx val="14"/>
          <c:order val="14"/>
          <c:tx>
            <c:strRef>
              <c:f>Sheet1!$P$1</c:f>
              <c:strCache>
                <c:ptCount val="1"/>
                <c:pt idx="0">
                  <c:v>21:00 - 22:0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P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3800-4BCE-BE5C-DD3EF40B29F7}"/>
            </c:ext>
          </c:extLst>
        </c:ser>
        <c:ser>
          <c:idx val="15"/>
          <c:order val="15"/>
          <c:tx>
            <c:strRef>
              <c:f>Sheet1!$Q$1</c:f>
              <c:strCache>
                <c:ptCount val="1"/>
                <c:pt idx="0">
                  <c:v>22:00 - 23:00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Q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3800-4BCE-BE5C-DD3EF40B29F7}"/>
            </c:ext>
          </c:extLst>
        </c:ser>
        <c:ser>
          <c:idx val="16"/>
          <c:order val="16"/>
          <c:tx>
            <c:strRef>
              <c:f>Sheet1!$R$1</c:f>
              <c:strCache>
                <c:ptCount val="1"/>
                <c:pt idx="0">
                  <c:v>23:00 - 00:00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R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3800-4BCE-BE5C-DD3EF40B29F7}"/>
            </c:ext>
          </c:extLst>
        </c:ser>
        <c:ser>
          <c:idx val="17"/>
          <c:order val="17"/>
          <c:tx>
            <c:strRef>
              <c:f>Sheet1!$S$1</c:f>
              <c:strCache>
                <c:ptCount val="1"/>
                <c:pt idx="0">
                  <c:v>00:00 - 01:00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S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3800-4BCE-BE5C-DD3EF40B29F7}"/>
            </c:ext>
          </c:extLst>
        </c:ser>
        <c:ser>
          <c:idx val="18"/>
          <c:order val="18"/>
          <c:tx>
            <c:strRef>
              <c:f>Sheet1!$T$1</c:f>
              <c:strCache>
                <c:ptCount val="1"/>
                <c:pt idx="0">
                  <c:v>01:00 - 02:0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T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3800-4BCE-BE5C-DD3EF40B29F7}"/>
            </c:ext>
          </c:extLst>
        </c:ser>
        <c:ser>
          <c:idx val="19"/>
          <c:order val="19"/>
          <c:tx>
            <c:strRef>
              <c:f>Sheet1!$U$1</c:f>
              <c:strCache>
                <c:ptCount val="1"/>
                <c:pt idx="0">
                  <c:v>02:00 - 03:00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U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3800-4BCE-BE5C-DD3EF40B29F7}"/>
            </c:ext>
          </c:extLst>
        </c:ser>
        <c:ser>
          <c:idx val="20"/>
          <c:order val="20"/>
          <c:tx>
            <c:strRef>
              <c:f>Sheet1!$V$1</c:f>
              <c:strCache>
                <c:ptCount val="1"/>
                <c:pt idx="0">
                  <c:v>03:00 - 04:00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V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3800-4BCE-BE5C-DD3EF40B29F7}"/>
            </c:ext>
          </c:extLst>
        </c:ser>
        <c:ser>
          <c:idx val="21"/>
          <c:order val="21"/>
          <c:tx>
            <c:strRef>
              <c:f>Sheet1!$W$1</c:f>
              <c:strCache>
                <c:ptCount val="1"/>
                <c:pt idx="0">
                  <c:v>04:00 - 05:0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W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3800-4BCE-BE5C-DD3EF40B29F7}"/>
            </c:ext>
          </c:extLst>
        </c:ser>
        <c:ser>
          <c:idx val="22"/>
          <c:order val="22"/>
          <c:tx>
            <c:strRef>
              <c:f>Sheet1!$X$1</c:f>
              <c:strCache>
                <c:ptCount val="1"/>
                <c:pt idx="0">
                  <c:v>05:00 - 06:00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X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3800-4BCE-BE5C-DD3EF40B29F7}"/>
            </c:ext>
          </c:extLst>
        </c:ser>
        <c:ser>
          <c:idx val="23"/>
          <c:order val="23"/>
          <c:tx>
            <c:strRef>
              <c:f>Sheet1!$Y$1</c:f>
              <c:strCache>
                <c:ptCount val="1"/>
                <c:pt idx="0">
                  <c:v>06:00 - 07:00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Y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3800-4BCE-BE5C-DD3EF40B29F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1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453521434820657E-2"/>
          <c:y val="0.61133348210016258"/>
          <c:w val="0.94740777194517356"/>
          <c:h val="0.356277853932226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lip / Trip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CC1-41DD-95CE-CCEEC2DF7DD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al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CC1-41DD-95CE-CCEEC2DF7DD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oving &amp; Handl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CC1-41DD-95CE-CCEEC2DF7DD9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erbal Agg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CC1-41DD-95CE-CCEEC2DF7DD9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Physical Aggressio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CC1-41DD-95CE-CCEEC2DF7DD9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elf Har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4CC1-41DD-95CE-CCEEC2DF7DD9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Bruises / Cuts / Mark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4CC1-41DD-95CE-CCEEC2DF7DD9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Medication Error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4CC1-41DD-95CE-CCEEC2DF7DD9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Physical Intervention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4CC1-41DD-95CE-CCEEC2DF7DD9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Death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4CC1-41DD-95CE-CCEEC2DF7DD9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Other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4CC1-41DD-95CE-CCEEC2DF7DD9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COVID-19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4CC1-41DD-95CE-CCEEC2DF7DD9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Flu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4CC1-41DD-95CE-CCEEC2DF7D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3969118982743"/>
          <c:y val="4.3828612332549352E-2"/>
          <c:w val="0.34423251589464121"/>
          <c:h val="0.956171241306701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Q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BDC-405E-88B5-583F20A16D6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afeguard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BDC-405E-88B5-583F20A16D6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IDDO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BDC-405E-88B5-583F20A16D66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DB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BDC-405E-88B5-583F20A16D66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Infection Control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BDC-405E-88B5-583F20A16D6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638447896715615"/>
          <c:y val="4.4057682444866797E-2"/>
          <c:w val="0.43495892743136838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7:00 - 08:0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B16-46C2-85B7-C4D338ED5B8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8:00 - 09:0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B16-46C2-85B7-C4D338ED5B8D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9:00 - 10:0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B16-46C2-85B7-C4D338ED5B8D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10:00 - 11:0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B16-46C2-85B7-C4D338ED5B8D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11:00 - 12:0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B16-46C2-85B7-C4D338ED5B8D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12:00 - 13:0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B16-46C2-85B7-C4D338ED5B8D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3:00 - 14:00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B16-46C2-85B7-C4D338ED5B8D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14:00 - 15:0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3B16-46C2-85B7-C4D338ED5B8D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15:00 - 16:0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3B16-46C2-85B7-C4D338ED5B8D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16:00 - 17:00 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3B16-46C2-85B7-C4D338ED5B8D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17:00 - 18:00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3B16-46C2-85B7-C4D338ED5B8D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18:00 - 19:00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3B16-46C2-85B7-C4D338ED5B8D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19:00 - 20:0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3B16-46C2-85B7-C4D338ED5B8D}"/>
            </c:ext>
          </c:extLst>
        </c:ser>
        <c:ser>
          <c:idx val="13"/>
          <c:order val="13"/>
          <c:tx>
            <c:strRef>
              <c:f>Sheet1!$O$1</c:f>
              <c:strCache>
                <c:ptCount val="1"/>
                <c:pt idx="0">
                  <c:v>20:00 - 21:00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O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3B16-46C2-85B7-C4D338ED5B8D}"/>
            </c:ext>
          </c:extLst>
        </c:ser>
        <c:ser>
          <c:idx val="14"/>
          <c:order val="14"/>
          <c:tx>
            <c:strRef>
              <c:f>Sheet1!$P$1</c:f>
              <c:strCache>
                <c:ptCount val="1"/>
                <c:pt idx="0">
                  <c:v>21:00 - 22:0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P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3B16-46C2-85B7-C4D338ED5B8D}"/>
            </c:ext>
          </c:extLst>
        </c:ser>
        <c:ser>
          <c:idx val="15"/>
          <c:order val="15"/>
          <c:tx>
            <c:strRef>
              <c:f>Sheet1!$Q$1</c:f>
              <c:strCache>
                <c:ptCount val="1"/>
                <c:pt idx="0">
                  <c:v>22:00 - 23:00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Q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3B16-46C2-85B7-C4D338ED5B8D}"/>
            </c:ext>
          </c:extLst>
        </c:ser>
        <c:ser>
          <c:idx val="16"/>
          <c:order val="16"/>
          <c:tx>
            <c:strRef>
              <c:f>Sheet1!$R$1</c:f>
              <c:strCache>
                <c:ptCount val="1"/>
                <c:pt idx="0">
                  <c:v>23:00 - 00:00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R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3B16-46C2-85B7-C4D338ED5B8D}"/>
            </c:ext>
          </c:extLst>
        </c:ser>
        <c:ser>
          <c:idx val="17"/>
          <c:order val="17"/>
          <c:tx>
            <c:strRef>
              <c:f>Sheet1!$S$1</c:f>
              <c:strCache>
                <c:ptCount val="1"/>
                <c:pt idx="0">
                  <c:v>00:00 - 01:00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S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3B16-46C2-85B7-C4D338ED5B8D}"/>
            </c:ext>
          </c:extLst>
        </c:ser>
        <c:ser>
          <c:idx val="18"/>
          <c:order val="18"/>
          <c:tx>
            <c:strRef>
              <c:f>Sheet1!$T$1</c:f>
              <c:strCache>
                <c:ptCount val="1"/>
                <c:pt idx="0">
                  <c:v>01:00 - 02:0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T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3B16-46C2-85B7-C4D338ED5B8D}"/>
            </c:ext>
          </c:extLst>
        </c:ser>
        <c:ser>
          <c:idx val="19"/>
          <c:order val="19"/>
          <c:tx>
            <c:strRef>
              <c:f>Sheet1!$U$1</c:f>
              <c:strCache>
                <c:ptCount val="1"/>
                <c:pt idx="0">
                  <c:v>02:00 - 03:00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U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3B16-46C2-85B7-C4D338ED5B8D}"/>
            </c:ext>
          </c:extLst>
        </c:ser>
        <c:ser>
          <c:idx val="20"/>
          <c:order val="20"/>
          <c:tx>
            <c:strRef>
              <c:f>Sheet1!$V$1</c:f>
              <c:strCache>
                <c:ptCount val="1"/>
                <c:pt idx="0">
                  <c:v>03:00 - 04:00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V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3B16-46C2-85B7-C4D338ED5B8D}"/>
            </c:ext>
          </c:extLst>
        </c:ser>
        <c:ser>
          <c:idx val="21"/>
          <c:order val="21"/>
          <c:tx>
            <c:strRef>
              <c:f>Sheet1!$W$1</c:f>
              <c:strCache>
                <c:ptCount val="1"/>
                <c:pt idx="0">
                  <c:v>04:00 - 05:0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W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3B16-46C2-85B7-C4D338ED5B8D}"/>
            </c:ext>
          </c:extLst>
        </c:ser>
        <c:ser>
          <c:idx val="22"/>
          <c:order val="22"/>
          <c:tx>
            <c:strRef>
              <c:f>Sheet1!$X$1</c:f>
              <c:strCache>
                <c:ptCount val="1"/>
                <c:pt idx="0">
                  <c:v>05:00 - 06:00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X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3B16-46C2-85B7-C4D338ED5B8D}"/>
            </c:ext>
          </c:extLst>
        </c:ser>
        <c:ser>
          <c:idx val="23"/>
          <c:order val="23"/>
          <c:tx>
            <c:strRef>
              <c:f>Sheet1!$Y$1</c:f>
              <c:strCache>
                <c:ptCount val="1"/>
                <c:pt idx="0">
                  <c:v>06:00 - 07:00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Y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3B16-46C2-85B7-C4D338ED5B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1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453521434820657E-2"/>
          <c:y val="0.61133348210016258"/>
          <c:w val="0.94740777194517356"/>
          <c:h val="0.356277853932226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lip / Trip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5BE-499B-9ED0-0F76E0E2BDF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al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5BE-499B-9ED0-0F76E0E2BDF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oving &amp; Handl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5BE-499B-9ED0-0F76E0E2BDF8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erbal Agg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5BE-499B-9ED0-0F76E0E2BDF8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Physical Aggressio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5BE-499B-9ED0-0F76E0E2BDF8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elf Har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05BE-499B-9ED0-0F76E0E2BDF8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Bruises / Cuts / Mark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05BE-499B-9ED0-0F76E0E2BDF8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Medication Error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05BE-499B-9ED0-0F76E0E2BDF8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Physical Intervention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05BE-499B-9ED0-0F76E0E2BDF8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Death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05BE-499B-9ED0-0F76E0E2BDF8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Other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05BE-499B-9ED0-0F76E0E2BDF8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COVID-19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05BE-499B-9ED0-0F76E0E2BDF8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Flu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05BE-499B-9ED0-0F76E0E2BDF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3969118982743"/>
          <c:y val="4.3828612332549352E-2"/>
          <c:w val="0.34423251589464121"/>
          <c:h val="0.956171241306701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Q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C92-4DD6-9C89-DAAC02E1EEF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afeguard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C92-4DD6-9C89-DAAC02E1EEF5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IDDO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C92-4DD6-9C89-DAAC02E1EEF5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DB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C92-4DD6-9C89-DAAC02E1EEF5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Infection Control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C92-4DD6-9C89-DAAC02E1EE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638447896715615"/>
          <c:y val="4.4057682444866797E-2"/>
          <c:w val="0.43495892743136838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7:00 - 08:0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665-4998-A9DA-6326970CCFEA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8:00 - 09:0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665-4998-A9DA-6326970CCFEA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9:00 - 10:0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665-4998-A9DA-6326970CCFEA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10:00 - 11:0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665-4998-A9DA-6326970CCFEA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11:00 - 12:0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665-4998-A9DA-6326970CCFEA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12:00 - 13:0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A665-4998-A9DA-6326970CCFEA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3:00 - 14:00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A665-4998-A9DA-6326970CCFEA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14:00 - 15:0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A665-4998-A9DA-6326970CCFEA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15:00 - 16:0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A665-4998-A9DA-6326970CCFEA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16:00 - 17:00 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A665-4998-A9DA-6326970CCFEA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17:00 - 18:00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A665-4998-A9DA-6326970CCFEA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18:00 - 19:00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A665-4998-A9DA-6326970CCFEA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19:00 - 20:0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A665-4998-A9DA-6326970CCFEA}"/>
            </c:ext>
          </c:extLst>
        </c:ser>
        <c:ser>
          <c:idx val="13"/>
          <c:order val="13"/>
          <c:tx>
            <c:strRef>
              <c:f>Sheet1!$O$1</c:f>
              <c:strCache>
                <c:ptCount val="1"/>
                <c:pt idx="0">
                  <c:v>20:00 - 21:00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O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A665-4998-A9DA-6326970CCFEA}"/>
            </c:ext>
          </c:extLst>
        </c:ser>
        <c:ser>
          <c:idx val="14"/>
          <c:order val="14"/>
          <c:tx>
            <c:strRef>
              <c:f>Sheet1!$P$1</c:f>
              <c:strCache>
                <c:ptCount val="1"/>
                <c:pt idx="0">
                  <c:v>21:00 - 22:0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P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A665-4998-A9DA-6326970CCFEA}"/>
            </c:ext>
          </c:extLst>
        </c:ser>
        <c:ser>
          <c:idx val="15"/>
          <c:order val="15"/>
          <c:tx>
            <c:strRef>
              <c:f>Sheet1!$Q$1</c:f>
              <c:strCache>
                <c:ptCount val="1"/>
                <c:pt idx="0">
                  <c:v>22:00 - 23:00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Q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A665-4998-A9DA-6326970CCFEA}"/>
            </c:ext>
          </c:extLst>
        </c:ser>
        <c:ser>
          <c:idx val="16"/>
          <c:order val="16"/>
          <c:tx>
            <c:strRef>
              <c:f>Sheet1!$R$1</c:f>
              <c:strCache>
                <c:ptCount val="1"/>
                <c:pt idx="0">
                  <c:v>23:00 - 00:00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R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A665-4998-A9DA-6326970CCFEA}"/>
            </c:ext>
          </c:extLst>
        </c:ser>
        <c:ser>
          <c:idx val="17"/>
          <c:order val="17"/>
          <c:tx>
            <c:strRef>
              <c:f>Sheet1!$S$1</c:f>
              <c:strCache>
                <c:ptCount val="1"/>
                <c:pt idx="0">
                  <c:v>00:00 - 01:00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S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A665-4998-A9DA-6326970CCFEA}"/>
            </c:ext>
          </c:extLst>
        </c:ser>
        <c:ser>
          <c:idx val="18"/>
          <c:order val="18"/>
          <c:tx>
            <c:strRef>
              <c:f>Sheet1!$T$1</c:f>
              <c:strCache>
                <c:ptCount val="1"/>
                <c:pt idx="0">
                  <c:v>01:00 - 02:0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T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A665-4998-A9DA-6326970CCFEA}"/>
            </c:ext>
          </c:extLst>
        </c:ser>
        <c:ser>
          <c:idx val="19"/>
          <c:order val="19"/>
          <c:tx>
            <c:strRef>
              <c:f>Sheet1!$U$1</c:f>
              <c:strCache>
                <c:ptCount val="1"/>
                <c:pt idx="0">
                  <c:v>02:00 - 03:00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U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A665-4998-A9DA-6326970CCFEA}"/>
            </c:ext>
          </c:extLst>
        </c:ser>
        <c:ser>
          <c:idx val="20"/>
          <c:order val="20"/>
          <c:tx>
            <c:strRef>
              <c:f>Sheet1!$V$1</c:f>
              <c:strCache>
                <c:ptCount val="1"/>
                <c:pt idx="0">
                  <c:v>03:00 - 04:00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V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A665-4998-A9DA-6326970CCFEA}"/>
            </c:ext>
          </c:extLst>
        </c:ser>
        <c:ser>
          <c:idx val="21"/>
          <c:order val="21"/>
          <c:tx>
            <c:strRef>
              <c:f>Sheet1!$W$1</c:f>
              <c:strCache>
                <c:ptCount val="1"/>
                <c:pt idx="0">
                  <c:v>04:00 - 05:0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W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A665-4998-A9DA-6326970CCFEA}"/>
            </c:ext>
          </c:extLst>
        </c:ser>
        <c:ser>
          <c:idx val="22"/>
          <c:order val="22"/>
          <c:tx>
            <c:strRef>
              <c:f>Sheet1!$X$1</c:f>
              <c:strCache>
                <c:ptCount val="1"/>
                <c:pt idx="0">
                  <c:v>05:00 - 06:00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X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A665-4998-A9DA-6326970CCFEA}"/>
            </c:ext>
          </c:extLst>
        </c:ser>
        <c:ser>
          <c:idx val="23"/>
          <c:order val="23"/>
          <c:tx>
            <c:strRef>
              <c:f>Sheet1!$Y$1</c:f>
              <c:strCache>
                <c:ptCount val="1"/>
                <c:pt idx="0">
                  <c:v>06:00 - 07:00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Y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A665-4998-A9DA-6326970CCF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1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453521434820657E-2"/>
          <c:y val="0.61133348210016258"/>
          <c:w val="0.94740777194517356"/>
          <c:h val="0.356277853932226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Q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739-47FC-A998-16CFCC088214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afeguard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739-47FC-A998-16CFCC088214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IDDO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739-47FC-A998-16CFCC088214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DB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739-47FC-A998-16CFCC088214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Infection Control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739-47FC-A998-16CFCC08821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638447896715615"/>
          <c:y val="4.4057682444866797E-2"/>
          <c:w val="0.43495892743136838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lip / Trip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279-4CFB-8921-5EA6CDF47C3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al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279-4CFB-8921-5EA6CDF47C3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oving &amp; Handl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279-4CFB-8921-5EA6CDF47C3E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erbal Agg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279-4CFB-8921-5EA6CDF47C3E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Physical Aggressio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279-4CFB-8921-5EA6CDF47C3E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elf Har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D279-4CFB-8921-5EA6CDF47C3E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Bruises / Cuts / Mark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D279-4CFB-8921-5EA6CDF47C3E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Medication Error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D279-4CFB-8921-5EA6CDF47C3E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Physical Intervention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D279-4CFB-8921-5EA6CDF47C3E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Death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D279-4CFB-8921-5EA6CDF47C3E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Other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279-4CFB-8921-5EA6CDF47C3E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COVID-19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D279-4CFB-8921-5EA6CDF47C3E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Flu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D279-4CFB-8921-5EA6CDF47C3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3969118982743"/>
          <c:y val="4.3828612332549352E-2"/>
          <c:w val="0.34423251589464121"/>
          <c:h val="0.956171241306701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Q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F2F-4F0E-AE05-16A2666810B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afeguard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F2F-4F0E-AE05-16A2666810B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IDDO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F2F-4F0E-AE05-16A2666810B9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DB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F2F-4F0E-AE05-16A2666810B9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Infection Control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F2F-4F0E-AE05-16A2666810B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638447896715615"/>
          <c:y val="4.4057682444866797E-2"/>
          <c:w val="0.43495892743136838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7:00 - 08:0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4C4-46A8-A291-78CD764E992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8:00 - 09:0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4C4-46A8-A291-78CD764E992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9:00 - 10:0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4C4-46A8-A291-78CD764E9928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10:00 - 11:0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4C4-46A8-A291-78CD764E9928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11:00 - 12:0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4C4-46A8-A291-78CD764E9928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12:00 - 13:0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A4C4-46A8-A291-78CD764E9928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3:00 - 14:00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A4C4-46A8-A291-78CD764E9928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14:00 - 15:0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A4C4-46A8-A291-78CD764E9928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15:00 - 16:0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A4C4-46A8-A291-78CD764E9928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16:00 - 17:00 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A4C4-46A8-A291-78CD764E9928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17:00 - 18:00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A4C4-46A8-A291-78CD764E9928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18:00 - 19:00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A4C4-46A8-A291-78CD764E9928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19:00 - 20:0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A4C4-46A8-A291-78CD764E9928}"/>
            </c:ext>
          </c:extLst>
        </c:ser>
        <c:ser>
          <c:idx val="13"/>
          <c:order val="13"/>
          <c:tx>
            <c:strRef>
              <c:f>Sheet1!$O$1</c:f>
              <c:strCache>
                <c:ptCount val="1"/>
                <c:pt idx="0">
                  <c:v>20:00 - 21:00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O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A4C4-46A8-A291-78CD764E9928}"/>
            </c:ext>
          </c:extLst>
        </c:ser>
        <c:ser>
          <c:idx val="14"/>
          <c:order val="14"/>
          <c:tx>
            <c:strRef>
              <c:f>Sheet1!$P$1</c:f>
              <c:strCache>
                <c:ptCount val="1"/>
                <c:pt idx="0">
                  <c:v>21:00 - 22:0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P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A4C4-46A8-A291-78CD764E9928}"/>
            </c:ext>
          </c:extLst>
        </c:ser>
        <c:ser>
          <c:idx val="15"/>
          <c:order val="15"/>
          <c:tx>
            <c:strRef>
              <c:f>Sheet1!$Q$1</c:f>
              <c:strCache>
                <c:ptCount val="1"/>
                <c:pt idx="0">
                  <c:v>22:00 - 23:00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Q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A4C4-46A8-A291-78CD764E9928}"/>
            </c:ext>
          </c:extLst>
        </c:ser>
        <c:ser>
          <c:idx val="16"/>
          <c:order val="16"/>
          <c:tx>
            <c:strRef>
              <c:f>Sheet1!$R$1</c:f>
              <c:strCache>
                <c:ptCount val="1"/>
                <c:pt idx="0">
                  <c:v>23:00 - 00:00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R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A4C4-46A8-A291-78CD764E9928}"/>
            </c:ext>
          </c:extLst>
        </c:ser>
        <c:ser>
          <c:idx val="17"/>
          <c:order val="17"/>
          <c:tx>
            <c:strRef>
              <c:f>Sheet1!$S$1</c:f>
              <c:strCache>
                <c:ptCount val="1"/>
                <c:pt idx="0">
                  <c:v>00:00 - 01:00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S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A4C4-46A8-A291-78CD764E9928}"/>
            </c:ext>
          </c:extLst>
        </c:ser>
        <c:ser>
          <c:idx val="18"/>
          <c:order val="18"/>
          <c:tx>
            <c:strRef>
              <c:f>Sheet1!$T$1</c:f>
              <c:strCache>
                <c:ptCount val="1"/>
                <c:pt idx="0">
                  <c:v>01:00 - 02:0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T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A4C4-46A8-A291-78CD764E9928}"/>
            </c:ext>
          </c:extLst>
        </c:ser>
        <c:ser>
          <c:idx val="19"/>
          <c:order val="19"/>
          <c:tx>
            <c:strRef>
              <c:f>Sheet1!$U$1</c:f>
              <c:strCache>
                <c:ptCount val="1"/>
                <c:pt idx="0">
                  <c:v>02:00 - 03:00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U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A4C4-46A8-A291-78CD764E9928}"/>
            </c:ext>
          </c:extLst>
        </c:ser>
        <c:ser>
          <c:idx val="20"/>
          <c:order val="20"/>
          <c:tx>
            <c:strRef>
              <c:f>Sheet1!$V$1</c:f>
              <c:strCache>
                <c:ptCount val="1"/>
                <c:pt idx="0">
                  <c:v>03:00 - 04:00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V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A4C4-46A8-A291-78CD764E9928}"/>
            </c:ext>
          </c:extLst>
        </c:ser>
        <c:ser>
          <c:idx val="21"/>
          <c:order val="21"/>
          <c:tx>
            <c:strRef>
              <c:f>Sheet1!$W$1</c:f>
              <c:strCache>
                <c:ptCount val="1"/>
                <c:pt idx="0">
                  <c:v>04:00 - 05:0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W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A4C4-46A8-A291-78CD764E9928}"/>
            </c:ext>
          </c:extLst>
        </c:ser>
        <c:ser>
          <c:idx val="22"/>
          <c:order val="22"/>
          <c:tx>
            <c:strRef>
              <c:f>Sheet1!$X$1</c:f>
              <c:strCache>
                <c:ptCount val="1"/>
                <c:pt idx="0">
                  <c:v>05:00 - 06:00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X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A4C4-46A8-A291-78CD764E9928}"/>
            </c:ext>
          </c:extLst>
        </c:ser>
        <c:ser>
          <c:idx val="23"/>
          <c:order val="23"/>
          <c:tx>
            <c:strRef>
              <c:f>Sheet1!$Y$1</c:f>
              <c:strCache>
                <c:ptCount val="1"/>
                <c:pt idx="0">
                  <c:v>06:00 - 07:00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Y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A4C4-46A8-A291-78CD764E992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1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453521434820657E-2"/>
          <c:y val="0.61133348210016258"/>
          <c:w val="0.94740777194517356"/>
          <c:h val="0.356277853932226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lip / Trip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E08-4C3F-A8C7-98B2F044977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al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E08-4C3F-A8C7-98B2F044977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oving &amp; Handl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E08-4C3F-A8C7-98B2F044977E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erbal Agg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E08-4C3F-A8C7-98B2F044977E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Physical Aggressio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E08-4C3F-A8C7-98B2F044977E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elf Har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8E08-4C3F-A8C7-98B2F044977E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Bruises / Cuts / Mark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E08-4C3F-A8C7-98B2F044977E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Medication Error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8E08-4C3F-A8C7-98B2F044977E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Physical Intervention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8E08-4C3F-A8C7-98B2F044977E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Death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8E08-4C3F-A8C7-98B2F044977E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Other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8E08-4C3F-A8C7-98B2F044977E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COVID-19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8E08-4C3F-A8C7-98B2F044977E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Flu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8E08-4C3F-A8C7-98B2F044977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3969118982743"/>
          <c:y val="4.3828612332549352E-2"/>
          <c:w val="0.34423251589464121"/>
          <c:h val="0.956171241306701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Q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EC3-4A6D-BDBB-162B18D42B91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afeguard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EC3-4A6D-BDBB-162B18D42B91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IDDO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EC3-4A6D-BDBB-162B18D42B91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DB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EC3-4A6D-BDBB-162B18D42B91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Infection Control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EC3-4A6D-BDBB-162B18D42B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638447896715615"/>
          <c:y val="4.4057682444866797E-2"/>
          <c:w val="0.43495892743136838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7:00 - 08:0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895-46F9-B41A-EF3FC41846B4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8:00 - 09:0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895-46F9-B41A-EF3FC41846B4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9:00 - 10:0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895-46F9-B41A-EF3FC41846B4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10:00 - 11:0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895-46F9-B41A-EF3FC41846B4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11:00 - 12:0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895-46F9-B41A-EF3FC41846B4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12:00 - 13:0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D895-46F9-B41A-EF3FC41846B4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3:00 - 14:00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D895-46F9-B41A-EF3FC41846B4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14:00 - 15:0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D895-46F9-B41A-EF3FC41846B4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15:00 - 16:0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D895-46F9-B41A-EF3FC41846B4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16:00 - 17:00 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D895-46F9-B41A-EF3FC41846B4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17:00 - 18:00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895-46F9-B41A-EF3FC41846B4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18:00 - 19:00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D895-46F9-B41A-EF3FC41846B4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19:00 - 20:0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D895-46F9-B41A-EF3FC41846B4}"/>
            </c:ext>
          </c:extLst>
        </c:ser>
        <c:ser>
          <c:idx val="13"/>
          <c:order val="13"/>
          <c:tx>
            <c:strRef>
              <c:f>Sheet1!$O$1</c:f>
              <c:strCache>
                <c:ptCount val="1"/>
                <c:pt idx="0">
                  <c:v>20:00 - 21:00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O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D895-46F9-B41A-EF3FC41846B4}"/>
            </c:ext>
          </c:extLst>
        </c:ser>
        <c:ser>
          <c:idx val="14"/>
          <c:order val="14"/>
          <c:tx>
            <c:strRef>
              <c:f>Sheet1!$P$1</c:f>
              <c:strCache>
                <c:ptCount val="1"/>
                <c:pt idx="0">
                  <c:v>21:00 - 22:0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P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D895-46F9-B41A-EF3FC41846B4}"/>
            </c:ext>
          </c:extLst>
        </c:ser>
        <c:ser>
          <c:idx val="15"/>
          <c:order val="15"/>
          <c:tx>
            <c:strRef>
              <c:f>Sheet1!$Q$1</c:f>
              <c:strCache>
                <c:ptCount val="1"/>
                <c:pt idx="0">
                  <c:v>22:00 - 23:00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Q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D895-46F9-B41A-EF3FC41846B4}"/>
            </c:ext>
          </c:extLst>
        </c:ser>
        <c:ser>
          <c:idx val="16"/>
          <c:order val="16"/>
          <c:tx>
            <c:strRef>
              <c:f>Sheet1!$R$1</c:f>
              <c:strCache>
                <c:ptCount val="1"/>
                <c:pt idx="0">
                  <c:v>23:00 - 00:00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R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D895-46F9-B41A-EF3FC41846B4}"/>
            </c:ext>
          </c:extLst>
        </c:ser>
        <c:ser>
          <c:idx val="17"/>
          <c:order val="17"/>
          <c:tx>
            <c:strRef>
              <c:f>Sheet1!$S$1</c:f>
              <c:strCache>
                <c:ptCount val="1"/>
                <c:pt idx="0">
                  <c:v>00:00 - 01:00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S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D895-46F9-B41A-EF3FC41846B4}"/>
            </c:ext>
          </c:extLst>
        </c:ser>
        <c:ser>
          <c:idx val="18"/>
          <c:order val="18"/>
          <c:tx>
            <c:strRef>
              <c:f>Sheet1!$T$1</c:f>
              <c:strCache>
                <c:ptCount val="1"/>
                <c:pt idx="0">
                  <c:v>01:00 - 02:0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T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D895-46F9-B41A-EF3FC41846B4}"/>
            </c:ext>
          </c:extLst>
        </c:ser>
        <c:ser>
          <c:idx val="19"/>
          <c:order val="19"/>
          <c:tx>
            <c:strRef>
              <c:f>Sheet1!$U$1</c:f>
              <c:strCache>
                <c:ptCount val="1"/>
                <c:pt idx="0">
                  <c:v>02:00 - 03:00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U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D895-46F9-B41A-EF3FC41846B4}"/>
            </c:ext>
          </c:extLst>
        </c:ser>
        <c:ser>
          <c:idx val="20"/>
          <c:order val="20"/>
          <c:tx>
            <c:strRef>
              <c:f>Sheet1!$V$1</c:f>
              <c:strCache>
                <c:ptCount val="1"/>
                <c:pt idx="0">
                  <c:v>03:00 - 04:00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V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D895-46F9-B41A-EF3FC41846B4}"/>
            </c:ext>
          </c:extLst>
        </c:ser>
        <c:ser>
          <c:idx val="21"/>
          <c:order val="21"/>
          <c:tx>
            <c:strRef>
              <c:f>Sheet1!$W$1</c:f>
              <c:strCache>
                <c:ptCount val="1"/>
                <c:pt idx="0">
                  <c:v>04:00 - 05:0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W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D895-46F9-B41A-EF3FC41846B4}"/>
            </c:ext>
          </c:extLst>
        </c:ser>
        <c:ser>
          <c:idx val="22"/>
          <c:order val="22"/>
          <c:tx>
            <c:strRef>
              <c:f>Sheet1!$X$1</c:f>
              <c:strCache>
                <c:ptCount val="1"/>
                <c:pt idx="0">
                  <c:v>05:00 - 06:00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X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D895-46F9-B41A-EF3FC41846B4}"/>
            </c:ext>
          </c:extLst>
        </c:ser>
        <c:ser>
          <c:idx val="23"/>
          <c:order val="23"/>
          <c:tx>
            <c:strRef>
              <c:f>Sheet1!$Y$1</c:f>
              <c:strCache>
                <c:ptCount val="1"/>
                <c:pt idx="0">
                  <c:v>06:00 - 07:00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Y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D895-46F9-B41A-EF3FC41846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1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453521434820657E-2"/>
          <c:y val="0.61133348210016258"/>
          <c:w val="0.94740777194517356"/>
          <c:h val="0.356277853932226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lip / Trip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C30-406E-8CB1-320A20C256C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al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C30-406E-8CB1-320A20C256C3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oving &amp; Handl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C30-406E-8CB1-320A20C256C3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erbal Agg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C30-406E-8CB1-320A20C256C3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Physical Aggressio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C30-406E-8CB1-320A20C256C3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elf Har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2C30-406E-8CB1-320A20C256C3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Bruises / Cuts / Mark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C30-406E-8CB1-320A20C256C3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Medication Error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2C30-406E-8CB1-320A20C256C3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Physical Intervention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2C30-406E-8CB1-320A20C256C3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Death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2C30-406E-8CB1-320A20C256C3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Other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2C30-406E-8CB1-320A20C256C3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COVID-19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2C30-406E-8CB1-320A20C256C3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Flu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2C30-406E-8CB1-320A20C256C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3969118982743"/>
          <c:y val="4.3828612332549352E-2"/>
          <c:w val="0.34423251589464121"/>
          <c:h val="0.956171241306701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Q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AF4-4E31-8BB7-6C144BD73F0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afeguard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AF4-4E31-8BB7-6C144BD73F05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IDDO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AF4-4E31-8BB7-6C144BD73F05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DB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AF4-4E31-8BB7-6C144BD73F05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Infection Control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AF4-4E31-8BB7-6C144BD73F0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638447896715615"/>
          <c:y val="4.4057682444866797E-2"/>
          <c:w val="0.43495892743136838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7:00 - 08:0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7C0-40A2-86EC-0013A5B21921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8:00 - 09:0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7C0-40A2-86EC-0013A5B21921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9:00 - 10:0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7C0-40A2-86EC-0013A5B21921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10:00 - 11:0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7C0-40A2-86EC-0013A5B21921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11:00 - 12:0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7C0-40A2-86EC-0013A5B21921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12:00 - 13:0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A7C0-40A2-86EC-0013A5B21921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3:00 - 14:00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A7C0-40A2-86EC-0013A5B21921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14:00 - 15:0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A7C0-40A2-86EC-0013A5B21921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15:00 - 16:0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A7C0-40A2-86EC-0013A5B21921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16:00 - 17:00 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A7C0-40A2-86EC-0013A5B21921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17:00 - 18:00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A7C0-40A2-86EC-0013A5B21921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18:00 - 19:00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A7C0-40A2-86EC-0013A5B21921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19:00 - 20:0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A7C0-40A2-86EC-0013A5B21921}"/>
            </c:ext>
          </c:extLst>
        </c:ser>
        <c:ser>
          <c:idx val="13"/>
          <c:order val="13"/>
          <c:tx>
            <c:strRef>
              <c:f>Sheet1!$O$1</c:f>
              <c:strCache>
                <c:ptCount val="1"/>
                <c:pt idx="0">
                  <c:v>20:00 - 21:00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O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A7C0-40A2-86EC-0013A5B21921}"/>
            </c:ext>
          </c:extLst>
        </c:ser>
        <c:ser>
          <c:idx val="14"/>
          <c:order val="14"/>
          <c:tx>
            <c:strRef>
              <c:f>Sheet1!$P$1</c:f>
              <c:strCache>
                <c:ptCount val="1"/>
                <c:pt idx="0">
                  <c:v>21:00 - 22:0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P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A7C0-40A2-86EC-0013A5B21921}"/>
            </c:ext>
          </c:extLst>
        </c:ser>
        <c:ser>
          <c:idx val="15"/>
          <c:order val="15"/>
          <c:tx>
            <c:strRef>
              <c:f>Sheet1!$Q$1</c:f>
              <c:strCache>
                <c:ptCount val="1"/>
                <c:pt idx="0">
                  <c:v>22:00 - 23:00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Q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A7C0-40A2-86EC-0013A5B21921}"/>
            </c:ext>
          </c:extLst>
        </c:ser>
        <c:ser>
          <c:idx val="16"/>
          <c:order val="16"/>
          <c:tx>
            <c:strRef>
              <c:f>Sheet1!$R$1</c:f>
              <c:strCache>
                <c:ptCount val="1"/>
                <c:pt idx="0">
                  <c:v>23:00 - 00:00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R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A7C0-40A2-86EC-0013A5B21921}"/>
            </c:ext>
          </c:extLst>
        </c:ser>
        <c:ser>
          <c:idx val="17"/>
          <c:order val="17"/>
          <c:tx>
            <c:strRef>
              <c:f>Sheet1!$S$1</c:f>
              <c:strCache>
                <c:ptCount val="1"/>
                <c:pt idx="0">
                  <c:v>00:00 - 01:00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S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A7C0-40A2-86EC-0013A5B21921}"/>
            </c:ext>
          </c:extLst>
        </c:ser>
        <c:ser>
          <c:idx val="18"/>
          <c:order val="18"/>
          <c:tx>
            <c:strRef>
              <c:f>Sheet1!$T$1</c:f>
              <c:strCache>
                <c:ptCount val="1"/>
                <c:pt idx="0">
                  <c:v>01:00 - 02:0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T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A7C0-40A2-86EC-0013A5B21921}"/>
            </c:ext>
          </c:extLst>
        </c:ser>
        <c:ser>
          <c:idx val="19"/>
          <c:order val="19"/>
          <c:tx>
            <c:strRef>
              <c:f>Sheet1!$U$1</c:f>
              <c:strCache>
                <c:ptCount val="1"/>
                <c:pt idx="0">
                  <c:v>02:00 - 03:00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U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A7C0-40A2-86EC-0013A5B21921}"/>
            </c:ext>
          </c:extLst>
        </c:ser>
        <c:ser>
          <c:idx val="20"/>
          <c:order val="20"/>
          <c:tx>
            <c:strRef>
              <c:f>Sheet1!$V$1</c:f>
              <c:strCache>
                <c:ptCount val="1"/>
                <c:pt idx="0">
                  <c:v>03:00 - 04:00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V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A7C0-40A2-86EC-0013A5B21921}"/>
            </c:ext>
          </c:extLst>
        </c:ser>
        <c:ser>
          <c:idx val="21"/>
          <c:order val="21"/>
          <c:tx>
            <c:strRef>
              <c:f>Sheet1!$W$1</c:f>
              <c:strCache>
                <c:ptCount val="1"/>
                <c:pt idx="0">
                  <c:v>04:00 - 05:0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W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A7C0-40A2-86EC-0013A5B21921}"/>
            </c:ext>
          </c:extLst>
        </c:ser>
        <c:ser>
          <c:idx val="22"/>
          <c:order val="22"/>
          <c:tx>
            <c:strRef>
              <c:f>Sheet1!$X$1</c:f>
              <c:strCache>
                <c:ptCount val="1"/>
                <c:pt idx="0">
                  <c:v>05:00 - 06:00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X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A7C0-40A2-86EC-0013A5B21921}"/>
            </c:ext>
          </c:extLst>
        </c:ser>
        <c:ser>
          <c:idx val="23"/>
          <c:order val="23"/>
          <c:tx>
            <c:strRef>
              <c:f>Sheet1!$Y$1</c:f>
              <c:strCache>
                <c:ptCount val="1"/>
                <c:pt idx="0">
                  <c:v>06:00 - 07:00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Y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A7C0-40A2-86EC-0013A5B219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1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453521434820657E-2"/>
          <c:y val="0.61133348210016258"/>
          <c:w val="0.94740777194517356"/>
          <c:h val="0.356277853932226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lip / Trip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3C1-4251-9BBA-D60D6799845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al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3C1-4251-9BBA-D60D67998453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oving &amp; Handl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3C1-4251-9BBA-D60D67998453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erbal Agg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3C1-4251-9BBA-D60D67998453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Physical Aggressio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3C1-4251-9BBA-D60D67998453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elf Har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C3C1-4251-9BBA-D60D67998453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Bruises / Cuts / Mark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C3C1-4251-9BBA-D60D67998453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Medication Error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C3C1-4251-9BBA-D60D67998453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Physical Intervention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C3C1-4251-9BBA-D60D67998453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Death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C3C1-4251-9BBA-D60D67998453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Other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C3C1-4251-9BBA-D60D67998453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COVID-19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C3C1-4251-9BBA-D60D67998453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Flu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C3C1-4251-9BBA-D60D679984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3969118982743"/>
          <c:y val="4.3828612332549352E-2"/>
          <c:w val="0.34423251589464121"/>
          <c:h val="0.956171241306701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7:00 - 08:0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67D-46F4-895F-10AF461D9D5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8:00 - 09:0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67D-46F4-895F-10AF461D9D5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9:00 - 10:0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67D-46F4-895F-10AF461D9D56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10:00 - 11:0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67D-46F4-895F-10AF461D9D56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11:00 - 12:0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67D-46F4-895F-10AF461D9D56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12:00 - 13:0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A67D-46F4-895F-10AF461D9D56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3:00 - 14:00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A67D-46F4-895F-10AF461D9D56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14:00 - 15:0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A67D-46F4-895F-10AF461D9D56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15:00 - 16:0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A67D-46F4-895F-10AF461D9D56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16:00 - 17:00 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A67D-46F4-895F-10AF461D9D56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17:00 - 18:00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A67D-46F4-895F-10AF461D9D56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18:00 - 19:00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A67D-46F4-895F-10AF461D9D56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19:00 - 20:0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A67D-46F4-895F-10AF461D9D56}"/>
            </c:ext>
          </c:extLst>
        </c:ser>
        <c:ser>
          <c:idx val="13"/>
          <c:order val="13"/>
          <c:tx>
            <c:strRef>
              <c:f>Sheet1!$O$1</c:f>
              <c:strCache>
                <c:ptCount val="1"/>
                <c:pt idx="0">
                  <c:v>20:00 - 21:00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O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A67D-46F4-895F-10AF461D9D56}"/>
            </c:ext>
          </c:extLst>
        </c:ser>
        <c:ser>
          <c:idx val="14"/>
          <c:order val="14"/>
          <c:tx>
            <c:strRef>
              <c:f>Sheet1!$P$1</c:f>
              <c:strCache>
                <c:ptCount val="1"/>
                <c:pt idx="0">
                  <c:v>21:00 - 22:0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P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A67D-46F4-895F-10AF461D9D56}"/>
            </c:ext>
          </c:extLst>
        </c:ser>
        <c:ser>
          <c:idx val="15"/>
          <c:order val="15"/>
          <c:tx>
            <c:strRef>
              <c:f>Sheet1!$Q$1</c:f>
              <c:strCache>
                <c:ptCount val="1"/>
                <c:pt idx="0">
                  <c:v>22:00 - 23:00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Q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A67D-46F4-895F-10AF461D9D56}"/>
            </c:ext>
          </c:extLst>
        </c:ser>
        <c:ser>
          <c:idx val="16"/>
          <c:order val="16"/>
          <c:tx>
            <c:strRef>
              <c:f>Sheet1!$R$1</c:f>
              <c:strCache>
                <c:ptCount val="1"/>
                <c:pt idx="0">
                  <c:v>23:00 - 00:00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R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A67D-46F4-895F-10AF461D9D56}"/>
            </c:ext>
          </c:extLst>
        </c:ser>
        <c:ser>
          <c:idx val="17"/>
          <c:order val="17"/>
          <c:tx>
            <c:strRef>
              <c:f>Sheet1!$S$1</c:f>
              <c:strCache>
                <c:ptCount val="1"/>
                <c:pt idx="0">
                  <c:v>00:00 - 01:00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S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A67D-46F4-895F-10AF461D9D56}"/>
            </c:ext>
          </c:extLst>
        </c:ser>
        <c:ser>
          <c:idx val="18"/>
          <c:order val="18"/>
          <c:tx>
            <c:strRef>
              <c:f>Sheet1!$T$1</c:f>
              <c:strCache>
                <c:ptCount val="1"/>
                <c:pt idx="0">
                  <c:v>01:00 - 02:0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T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A67D-46F4-895F-10AF461D9D56}"/>
            </c:ext>
          </c:extLst>
        </c:ser>
        <c:ser>
          <c:idx val="19"/>
          <c:order val="19"/>
          <c:tx>
            <c:strRef>
              <c:f>Sheet1!$U$1</c:f>
              <c:strCache>
                <c:ptCount val="1"/>
                <c:pt idx="0">
                  <c:v>02:00 - 03:00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U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A67D-46F4-895F-10AF461D9D56}"/>
            </c:ext>
          </c:extLst>
        </c:ser>
        <c:ser>
          <c:idx val="20"/>
          <c:order val="20"/>
          <c:tx>
            <c:strRef>
              <c:f>Sheet1!$V$1</c:f>
              <c:strCache>
                <c:ptCount val="1"/>
                <c:pt idx="0">
                  <c:v>03:00 - 04:00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V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A67D-46F4-895F-10AF461D9D56}"/>
            </c:ext>
          </c:extLst>
        </c:ser>
        <c:ser>
          <c:idx val="21"/>
          <c:order val="21"/>
          <c:tx>
            <c:strRef>
              <c:f>Sheet1!$W$1</c:f>
              <c:strCache>
                <c:ptCount val="1"/>
                <c:pt idx="0">
                  <c:v>04:00 - 05:0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W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A67D-46F4-895F-10AF461D9D56}"/>
            </c:ext>
          </c:extLst>
        </c:ser>
        <c:ser>
          <c:idx val="22"/>
          <c:order val="22"/>
          <c:tx>
            <c:strRef>
              <c:f>Sheet1!$X$1</c:f>
              <c:strCache>
                <c:ptCount val="1"/>
                <c:pt idx="0">
                  <c:v>05:00 - 06:00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X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A67D-46F4-895F-10AF461D9D56}"/>
            </c:ext>
          </c:extLst>
        </c:ser>
        <c:ser>
          <c:idx val="23"/>
          <c:order val="23"/>
          <c:tx>
            <c:strRef>
              <c:f>Sheet1!$Y$1</c:f>
              <c:strCache>
                <c:ptCount val="1"/>
                <c:pt idx="0">
                  <c:v>06:00 - 07:00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Y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A67D-46F4-895F-10AF461D9D5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1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453521434820657E-2"/>
          <c:y val="0.61133348210016258"/>
          <c:w val="0.94740777194517356"/>
          <c:h val="0.356277853932226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Q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07A-451E-91FD-897475F398D2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afeguard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07A-451E-91FD-897475F398D2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IDDO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07A-451E-91FD-897475F398D2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DB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07A-451E-91FD-897475F398D2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Infection Control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07A-451E-91FD-897475F398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638447896715615"/>
          <c:y val="4.4057682444866797E-2"/>
          <c:w val="0.43495892743136838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7:00 - 08:0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BB8-437F-A46D-01C8172C815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8:00 - 09:0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BB8-437F-A46D-01C8172C815B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9:00 - 10:0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BB8-437F-A46D-01C8172C815B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10:00 - 11:0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BB8-437F-A46D-01C8172C815B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11:00 - 12:0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BB8-437F-A46D-01C8172C815B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12:00 - 13:0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8BB8-437F-A46D-01C8172C815B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3:00 - 14:00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BB8-437F-A46D-01C8172C815B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14:00 - 15:0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8BB8-437F-A46D-01C8172C815B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15:00 - 16:0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8BB8-437F-A46D-01C8172C815B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16:00 - 17:00 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8BB8-437F-A46D-01C8172C815B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17:00 - 18:00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8BB8-437F-A46D-01C8172C815B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18:00 - 19:00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8BB8-437F-A46D-01C8172C815B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19:00 - 20:0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8BB8-437F-A46D-01C8172C815B}"/>
            </c:ext>
          </c:extLst>
        </c:ser>
        <c:ser>
          <c:idx val="13"/>
          <c:order val="13"/>
          <c:tx>
            <c:strRef>
              <c:f>Sheet1!$O$1</c:f>
              <c:strCache>
                <c:ptCount val="1"/>
                <c:pt idx="0">
                  <c:v>20:00 - 21:00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O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8BB8-437F-A46D-01C8172C815B}"/>
            </c:ext>
          </c:extLst>
        </c:ser>
        <c:ser>
          <c:idx val="14"/>
          <c:order val="14"/>
          <c:tx>
            <c:strRef>
              <c:f>Sheet1!$P$1</c:f>
              <c:strCache>
                <c:ptCount val="1"/>
                <c:pt idx="0">
                  <c:v>21:00 - 22:0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P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8BB8-437F-A46D-01C8172C815B}"/>
            </c:ext>
          </c:extLst>
        </c:ser>
        <c:ser>
          <c:idx val="15"/>
          <c:order val="15"/>
          <c:tx>
            <c:strRef>
              <c:f>Sheet1!$Q$1</c:f>
              <c:strCache>
                <c:ptCount val="1"/>
                <c:pt idx="0">
                  <c:v>22:00 - 23:00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Q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8BB8-437F-A46D-01C8172C815B}"/>
            </c:ext>
          </c:extLst>
        </c:ser>
        <c:ser>
          <c:idx val="16"/>
          <c:order val="16"/>
          <c:tx>
            <c:strRef>
              <c:f>Sheet1!$R$1</c:f>
              <c:strCache>
                <c:ptCount val="1"/>
                <c:pt idx="0">
                  <c:v>23:00 - 00:00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R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8BB8-437F-A46D-01C8172C815B}"/>
            </c:ext>
          </c:extLst>
        </c:ser>
        <c:ser>
          <c:idx val="17"/>
          <c:order val="17"/>
          <c:tx>
            <c:strRef>
              <c:f>Sheet1!$S$1</c:f>
              <c:strCache>
                <c:ptCount val="1"/>
                <c:pt idx="0">
                  <c:v>00:00 - 01:00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S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8BB8-437F-A46D-01C8172C815B}"/>
            </c:ext>
          </c:extLst>
        </c:ser>
        <c:ser>
          <c:idx val="18"/>
          <c:order val="18"/>
          <c:tx>
            <c:strRef>
              <c:f>Sheet1!$T$1</c:f>
              <c:strCache>
                <c:ptCount val="1"/>
                <c:pt idx="0">
                  <c:v>01:00 - 02:0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T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8BB8-437F-A46D-01C8172C815B}"/>
            </c:ext>
          </c:extLst>
        </c:ser>
        <c:ser>
          <c:idx val="19"/>
          <c:order val="19"/>
          <c:tx>
            <c:strRef>
              <c:f>Sheet1!$U$1</c:f>
              <c:strCache>
                <c:ptCount val="1"/>
                <c:pt idx="0">
                  <c:v>02:00 - 03:00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U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8BB8-437F-A46D-01C8172C815B}"/>
            </c:ext>
          </c:extLst>
        </c:ser>
        <c:ser>
          <c:idx val="20"/>
          <c:order val="20"/>
          <c:tx>
            <c:strRef>
              <c:f>Sheet1!$V$1</c:f>
              <c:strCache>
                <c:ptCount val="1"/>
                <c:pt idx="0">
                  <c:v>03:00 - 04:00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V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8BB8-437F-A46D-01C8172C815B}"/>
            </c:ext>
          </c:extLst>
        </c:ser>
        <c:ser>
          <c:idx val="21"/>
          <c:order val="21"/>
          <c:tx>
            <c:strRef>
              <c:f>Sheet1!$W$1</c:f>
              <c:strCache>
                <c:ptCount val="1"/>
                <c:pt idx="0">
                  <c:v>04:00 - 05:0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W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8BB8-437F-A46D-01C8172C815B}"/>
            </c:ext>
          </c:extLst>
        </c:ser>
        <c:ser>
          <c:idx val="22"/>
          <c:order val="22"/>
          <c:tx>
            <c:strRef>
              <c:f>Sheet1!$X$1</c:f>
              <c:strCache>
                <c:ptCount val="1"/>
                <c:pt idx="0">
                  <c:v>05:00 - 06:00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X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8BB8-437F-A46D-01C8172C815B}"/>
            </c:ext>
          </c:extLst>
        </c:ser>
        <c:ser>
          <c:idx val="23"/>
          <c:order val="23"/>
          <c:tx>
            <c:strRef>
              <c:f>Sheet1!$Y$1</c:f>
              <c:strCache>
                <c:ptCount val="1"/>
                <c:pt idx="0">
                  <c:v>06:00 - 07:00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Y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8BB8-437F-A46D-01C8172C81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1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453521434820657E-2"/>
          <c:y val="0.61133348210016258"/>
          <c:w val="0.94740777194517356"/>
          <c:h val="0.356277853932226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lip / Trip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550-4E84-94CE-6C38FE50EA11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al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550-4E84-94CE-6C38FE50EA11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oving &amp; Handl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550-4E84-94CE-6C38FE50EA11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erbal Agg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550-4E84-94CE-6C38FE50EA11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Physical Aggressio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550-4E84-94CE-6C38FE50EA11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elf Har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E550-4E84-94CE-6C38FE50EA11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Bruises / Cuts / Mark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E550-4E84-94CE-6C38FE50EA11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Medication Error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E550-4E84-94CE-6C38FE50EA11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Physical Intervention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550-4E84-94CE-6C38FE50EA11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Death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E550-4E84-94CE-6C38FE50EA11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Other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E550-4E84-94CE-6C38FE50EA11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COVID-19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E550-4E84-94CE-6C38FE50EA11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Flu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E550-4E84-94CE-6C38FE50EA1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3969118982743"/>
          <c:y val="4.3828612332549352E-2"/>
          <c:w val="0.34423251589464121"/>
          <c:h val="0.956171241306701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Q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148-47DD-AB36-48EEFE40FD2A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afeguard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148-47DD-AB36-48EEFE40FD2A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IDDO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148-47DD-AB36-48EEFE40FD2A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DB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148-47DD-AB36-48EEFE40FD2A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Infection Control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148-47DD-AB36-48EEFE40FD2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638447896715615"/>
          <c:y val="4.4057682444866797E-2"/>
          <c:w val="0.43495892743136838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7:00 - 08:0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AE3-42DA-98A9-7429D767A3C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8:00 - 09:0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AE3-42DA-98A9-7429D767A3C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9:00 - 10:0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AE3-42DA-98A9-7429D767A3C8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10:00 - 11:0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AE3-42DA-98A9-7429D767A3C8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11:00 - 12:0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AE3-42DA-98A9-7429D767A3C8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12:00 - 13:0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4AE3-42DA-98A9-7429D767A3C8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3:00 - 14:00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4AE3-42DA-98A9-7429D767A3C8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14:00 - 15:0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4AE3-42DA-98A9-7429D767A3C8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15:00 - 16:0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4AE3-42DA-98A9-7429D767A3C8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16:00 - 17:00 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4AE3-42DA-98A9-7429D767A3C8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17:00 - 18:00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4AE3-42DA-98A9-7429D767A3C8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18:00 - 19:00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4AE3-42DA-98A9-7429D767A3C8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19:00 - 20:0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4AE3-42DA-98A9-7429D767A3C8}"/>
            </c:ext>
          </c:extLst>
        </c:ser>
        <c:ser>
          <c:idx val="13"/>
          <c:order val="13"/>
          <c:tx>
            <c:strRef>
              <c:f>Sheet1!$O$1</c:f>
              <c:strCache>
                <c:ptCount val="1"/>
                <c:pt idx="0">
                  <c:v>20:00 - 21:00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O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4AE3-42DA-98A9-7429D767A3C8}"/>
            </c:ext>
          </c:extLst>
        </c:ser>
        <c:ser>
          <c:idx val="14"/>
          <c:order val="14"/>
          <c:tx>
            <c:strRef>
              <c:f>Sheet1!$P$1</c:f>
              <c:strCache>
                <c:ptCount val="1"/>
                <c:pt idx="0">
                  <c:v>21:00 - 22:0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P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4AE3-42DA-98A9-7429D767A3C8}"/>
            </c:ext>
          </c:extLst>
        </c:ser>
        <c:ser>
          <c:idx val="15"/>
          <c:order val="15"/>
          <c:tx>
            <c:strRef>
              <c:f>Sheet1!$Q$1</c:f>
              <c:strCache>
                <c:ptCount val="1"/>
                <c:pt idx="0">
                  <c:v>22:00 - 23:00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Q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4AE3-42DA-98A9-7429D767A3C8}"/>
            </c:ext>
          </c:extLst>
        </c:ser>
        <c:ser>
          <c:idx val="16"/>
          <c:order val="16"/>
          <c:tx>
            <c:strRef>
              <c:f>Sheet1!$R$1</c:f>
              <c:strCache>
                <c:ptCount val="1"/>
                <c:pt idx="0">
                  <c:v>23:00 - 00:00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R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4AE3-42DA-98A9-7429D767A3C8}"/>
            </c:ext>
          </c:extLst>
        </c:ser>
        <c:ser>
          <c:idx val="17"/>
          <c:order val="17"/>
          <c:tx>
            <c:strRef>
              <c:f>Sheet1!$S$1</c:f>
              <c:strCache>
                <c:ptCount val="1"/>
                <c:pt idx="0">
                  <c:v>00:00 - 01:00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S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4AE3-42DA-98A9-7429D767A3C8}"/>
            </c:ext>
          </c:extLst>
        </c:ser>
        <c:ser>
          <c:idx val="18"/>
          <c:order val="18"/>
          <c:tx>
            <c:strRef>
              <c:f>Sheet1!$T$1</c:f>
              <c:strCache>
                <c:ptCount val="1"/>
                <c:pt idx="0">
                  <c:v>01:00 - 02:0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T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4AE3-42DA-98A9-7429D767A3C8}"/>
            </c:ext>
          </c:extLst>
        </c:ser>
        <c:ser>
          <c:idx val="19"/>
          <c:order val="19"/>
          <c:tx>
            <c:strRef>
              <c:f>Sheet1!$U$1</c:f>
              <c:strCache>
                <c:ptCount val="1"/>
                <c:pt idx="0">
                  <c:v>02:00 - 03:00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U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4AE3-42DA-98A9-7429D767A3C8}"/>
            </c:ext>
          </c:extLst>
        </c:ser>
        <c:ser>
          <c:idx val="20"/>
          <c:order val="20"/>
          <c:tx>
            <c:strRef>
              <c:f>Sheet1!$V$1</c:f>
              <c:strCache>
                <c:ptCount val="1"/>
                <c:pt idx="0">
                  <c:v>03:00 - 04:00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V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4AE3-42DA-98A9-7429D767A3C8}"/>
            </c:ext>
          </c:extLst>
        </c:ser>
        <c:ser>
          <c:idx val="21"/>
          <c:order val="21"/>
          <c:tx>
            <c:strRef>
              <c:f>Sheet1!$W$1</c:f>
              <c:strCache>
                <c:ptCount val="1"/>
                <c:pt idx="0">
                  <c:v>04:00 - 05:0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W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4AE3-42DA-98A9-7429D767A3C8}"/>
            </c:ext>
          </c:extLst>
        </c:ser>
        <c:ser>
          <c:idx val="22"/>
          <c:order val="22"/>
          <c:tx>
            <c:strRef>
              <c:f>Sheet1!$X$1</c:f>
              <c:strCache>
                <c:ptCount val="1"/>
                <c:pt idx="0">
                  <c:v>05:00 - 06:00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X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4AE3-42DA-98A9-7429D767A3C8}"/>
            </c:ext>
          </c:extLst>
        </c:ser>
        <c:ser>
          <c:idx val="23"/>
          <c:order val="23"/>
          <c:tx>
            <c:strRef>
              <c:f>Sheet1!$Y$1</c:f>
              <c:strCache>
                <c:ptCount val="1"/>
                <c:pt idx="0">
                  <c:v>06:00 - 07:00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Y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4AE3-42DA-98A9-7429D767A3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1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453521434820657E-2"/>
          <c:y val="0.61133348210016258"/>
          <c:w val="0.94740777194517356"/>
          <c:h val="0.356277853932226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lip / Trip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21E-492E-8ADB-45BA88D0C0B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al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21E-492E-8ADB-45BA88D0C0B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oving &amp; Handl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21E-492E-8ADB-45BA88D0C0B8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erbal Agg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21E-492E-8ADB-45BA88D0C0B8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Physical Aggressio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721E-492E-8ADB-45BA88D0C0B8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elf Har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721E-492E-8ADB-45BA88D0C0B8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Bruises / Cuts / Mark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721E-492E-8ADB-45BA88D0C0B8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Medication Error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721E-492E-8ADB-45BA88D0C0B8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Physical Intervention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721E-492E-8ADB-45BA88D0C0B8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Death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721E-492E-8ADB-45BA88D0C0B8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Other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721E-492E-8ADB-45BA88D0C0B8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COVID-19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721E-492E-8ADB-45BA88D0C0B8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Flu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721E-492E-8ADB-45BA88D0C0B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3969118982743"/>
          <c:y val="4.3828612332549352E-2"/>
          <c:w val="0.34423251589464121"/>
          <c:h val="0.956171241306701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Q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4C0-434C-9FCB-880D7DA3B40A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afeguard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4C0-434C-9FCB-880D7DA3B40A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IDDO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4C0-434C-9FCB-880D7DA3B40A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DB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4C0-434C-9FCB-880D7DA3B40A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Infection Control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4C0-434C-9FCB-880D7DA3B4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638447896715615"/>
          <c:y val="4.4057682444866797E-2"/>
          <c:w val="0.43495892743136838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7:00 - 08:0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D3D-486A-A6D8-EED04D54E70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8:00 - 09:0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D3D-486A-A6D8-EED04D54E70D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9:00 - 10:0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D3D-486A-A6D8-EED04D54E70D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10:00 - 11:0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D3D-486A-A6D8-EED04D54E70D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11:00 - 12:0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D3D-486A-A6D8-EED04D54E70D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12:00 - 13:0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8D3D-486A-A6D8-EED04D54E70D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3:00 - 14:00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D3D-486A-A6D8-EED04D54E70D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14:00 - 15:0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8D3D-486A-A6D8-EED04D54E70D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15:00 - 16:0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8D3D-486A-A6D8-EED04D54E70D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16:00 - 17:00 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8D3D-486A-A6D8-EED04D54E70D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17:00 - 18:00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8D3D-486A-A6D8-EED04D54E70D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18:00 - 19:00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8D3D-486A-A6D8-EED04D54E70D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19:00 - 20:0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8D3D-486A-A6D8-EED04D54E70D}"/>
            </c:ext>
          </c:extLst>
        </c:ser>
        <c:ser>
          <c:idx val="13"/>
          <c:order val="13"/>
          <c:tx>
            <c:strRef>
              <c:f>Sheet1!$O$1</c:f>
              <c:strCache>
                <c:ptCount val="1"/>
                <c:pt idx="0">
                  <c:v>20:00 - 21:00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O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8D3D-486A-A6D8-EED04D54E70D}"/>
            </c:ext>
          </c:extLst>
        </c:ser>
        <c:ser>
          <c:idx val="14"/>
          <c:order val="14"/>
          <c:tx>
            <c:strRef>
              <c:f>Sheet1!$P$1</c:f>
              <c:strCache>
                <c:ptCount val="1"/>
                <c:pt idx="0">
                  <c:v>21:00 - 22:0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P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8D3D-486A-A6D8-EED04D54E70D}"/>
            </c:ext>
          </c:extLst>
        </c:ser>
        <c:ser>
          <c:idx val="15"/>
          <c:order val="15"/>
          <c:tx>
            <c:strRef>
              <c:f>Sheet1!$Q$1</c:f>
              <c:strCache>
                <c:ptCount val="1"/>
                <c:pt idx="0">
                  <c:v>22:00 - 23:00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Q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8D3D-486A-A6D8-EED04D54E70D}"/>
            </c:ext>
          </c:extLst>
        </c:ser>
        <c:ser>
          <c:idx val="16"/>
          <c:order val="16"/>
          <c:tx>
            <c:strRef>
              <c:f>Sheet1!$R$1</c:f>
              <c:strCache>
                <c:ptCount val="1"/>
                <c:pt idx="0">
                  <c:v>23:00 - 00:00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R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8D3D-486A-A6D8-EED04D54E70D}"/>
            </c:ext>
          </c:extLst>
        </c:ser>
        <c:ser>
          <c:idx val="17"/>
          <c:order val="17"/>
          <c:tx>
            <c:strRef>
              <c:f>Sheet1!$S$1</c:f>
              <c:strCache>
                <c:ptCount val="1"/>
                <c:pt idx="0">
                  <c:v>00:00 - 01:00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S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8D3D-486A-A6D8-EED04D54E70D}"/>
            </c:ext>
          </c:extLst>
        </c:ser>
        <c:ser>
          <c:idx val="18"/>
          <c:order val="18"/>
          <c:tx>
            <c:strRef>
              <c:f>Sheet1!$T$1</c:f>
              <c:strCache>
                <c:ptCount val="1"/>
                <c:pt idx="0">
                  <c:v>01:00 - 02:0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T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8D3D-486A-A6D8-EED04D54E70D}"/>
            </c:ext>
          </c:extLst>
        </c:ser>
        <c:ser>
          <c:idx val="19"/>
          <c:order val="19"/>
          <c:tx>
            <c:strRef>
              <c:f>Sheet1!$U$1</c:f>
              <c:strCache>
                <c:ptCount val="1"/>
                <c:pt idx="0">
                  <c:v>02:00 - 03:00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U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8D3D-486A-A6D8-EED04D54E70D}"/>
            </c:ext>
          </c:extLst>
        </c:ser>
        <c:ser>
          <c:idx val="20"/>
          <c:order val="20"/>
          <c:tx>
            <c:strRef>
              <c:f>Sheet1!$V$1</c:f>
              <c:strCache>
                <c:ptCount val="1"/>
                <c:pt idx="0">
                  <c:v>03:00 - 04:00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V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8D3D-486A-A6D8-EED04D54E70D}"/>
            </c:ext>
          </c:extLst>
        </c:ser>
        <c:ser>
          <c:idx val="21"/>
          <c:order val="21"/>
          <c:tx>
            <c:strRef>
              <c:f>Sheet1!$W$1</c:f>
              <c:strCache>
                <c:ptCount val="1"/>
                <c:pt idx="0">
                  <c:v>04:00 - 05:0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W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8D3D-486A-A6D8-EED04D54E70D}"/>
            </c:ext>
          </c:extLst>
        </c:ser>
        <c:ser>
          <c:idx val="22"/>
          <c:order val="22"/>
          <c:tx>
            <c:strRef>
              <c:f>Sheet1!$X$1</c:f>
              <c:strCache>
                <c:ptCount val="1"/>
                <c:pt idx="0">
                  <c:v>05:00 - 06:00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X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8D3D-486A-A6D8-EED04D54E70D}"/>
            </c:ext>
          </c:extLst>
        </c:ser>
        <c:ser>
          <c:idx val="23"/>
          <c:order val="23"/>
          <c:tx>
            <c:strRef>
              <c:f>Sheet1!$Y$1</c:f>
              <c:strCache>
                <c:ptCount val="1"/>
                <c:pt idx="0">
                  <c:v>06:00 - 07:00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Y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8D3D-486A-A6D8-EED04D54E7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1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453521434820657E-2"/>
          <c:y val="0.61133348210016258"/>
          <c:w val="0.94740777194517356"/>
          <c:h val="0.356277853932226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lip / Trip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C58-42FC-893F-67F6F34FF50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al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C58-42FC-893F-67F6F34FF50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oving &amp; Handl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C58-42FC-893F-67F6F34FF50E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erbal Agg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C58-42FC-893F-67F6F34FF50E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Physical Aggressio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C58-42FC-893F-67F6F34FF50E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elf Har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4C58-42FC-893F-67F6F34FF50E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Bruises / Cuts / Mark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4C58-42FC-893F-67F6F34FF50E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Medication Error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4C58-42FC-893F-67F6F34FF50E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Physical Intervention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4C58-42FC-893F-67F6F34FF50E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Death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4C58-42FC-893F-67F6F34FF50E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Other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4C58-42FC-893F-67F6F34FF50E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COVID-19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4C58-42FC-893F-67F6F34FF50E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Flu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4C58-42FC-893F-67F6F34FF5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3969118982743"/>
          <c:y val="4.3828612332549352E-2"/>
          <c:w val="0.34423251589464121"/>
          <c:h val="0.956171241306701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Q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98E-46D5-8E2C-BEE6856D5CD2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afeguard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98E-46D5-8E2C-BEE6856D5CD2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IDDO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98E-46D5-8E2C-BEE6856D5CD2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DB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98E-46D5-8E2C-BEE6856D5CD2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Infection Control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798E-46D5-8E2C-BEE6856D5C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638447896715615"/>
          <c:y val="4.4057682444866797E-2"/>
          <c:w val="0.43495892743136838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Ja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474-46D7-9BC9-5D8EE8E356A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eb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474-46D7-9BC9-5D8EE8E356AD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a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474-46D7-9BC9-5D8EE8E356AD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Apr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474-46D7-9BC9-5D8EE8E356AD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May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474-46D7-9BC9-5D8EE8E356AD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Jun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0474-46D7-9BC9-5D8EE8E356AD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Jul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0474-46D7-9BC9-5D8EE8E356AD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Aug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0474-46D7-9BC9-5D8EE8E356AD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Sep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0474-46D7-9BC9-5D8EE8E356AD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Oct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0474-46D7-9BC9-5D8EE8E356AD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Nov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0474-46D7-9BC9-5D8EE8E356AD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Dec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0474-46D7-9BC9-5D8EE8E356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374722200917234"/>
          <c:y val="6.6427628749796117E-2"/>
          <c:w val="0.15819647060019384"/>
          <c:h val="0.8898367365096312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7:00 - 08:0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5A3-48BC-85F2-0111C4B8585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8:00 - 09:0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5A3-48BC-85F2-0111C4B85855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9:00 - 10:0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5A3-48BC-85F2-0111C4B85855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10:00 - 11:0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5A3-48BC-85F2-0111C4B85855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11:00 - 12:0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5A3-48BC-85F2-0111C4B85855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12:00 - 13:0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E5A3-48BC-85F2-0111C4B85855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3:00 - 14:00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E5A3-48BC-85F2-0111C4B85855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14:00 - 15:0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E5A3-48BC-85F2-0111C4B85855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15:00 - 16:0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5A3-48BC-85F2-0111C4B85855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16:00 - 17:00 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E5A3-48BC-85F2-0111C4B85855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17:00 - 18:00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E5A3-48BC-85F2-0111C4B85855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18:00 - 19:00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E5A3-48BC-85F2-0111C4B85855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19:00 - 20:0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E5A3-48BC-85F2-0111C4B85855}"/>
            </c:ext>
          </c:extLst>
        </c:ser>
        <c:ser>
          <c:idx val="13"/>
          <c:order val="13"/>
          <c:tx>
            <c:strRef>
              <c:f>Sheet1!$O$1</c:f>
              <c:strCache>
                <c:ptCount val="1"/>
                <c:pt idx="0">
                  <c:v>20:00 - 21:00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O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E5A3-48BC-85F2-0111C4B85855}"/>
            </c:ext>
          </c:extLst>
        </c:ser>
        <c:ser>
          <c:idx val="14"/>
          <c:order val="14"/>
          <c:tx>
            <c:strRef>
              <c:f>Sheet1!$P$1</c:f>
              <c:strCache>
                <c:ptCount val="1"/>
                <c:pt idx="0">
                  <c:v>21:00 - 22:0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P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E5A3-48BC-85F2-0111C4B85855}"/>
            </c:ext>
          </c:extLst>
        </c:ser>
        <c:ser>
          <c:idx val="15"/>
          <c:order val="15"/>
          <c:tx>
            <c:strRef>
              <c:f>Sheet1!$Q$1</c:f>
              <c:strCache>
                <c:ptCount val="1"/>
                <c:pt idx="0">
                  <c:v>22:00 - 23:00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Q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E5A3-48BC-85F2-0111C4B85855}"/>
            </c:ext>
          </c:extLst>
        </c:ser>
        <c:ser>
          <c:idx val="16"/>
          <c:order val="16"/>
          <c:tx>
            <c:strRef>
              <c:f>Sheet1!$R$1</c:f>
              <c:strCache>
                <c:ptCount val="1"/>
                <c:pt idx="0">
                  <c:v>23:00 - 00:00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R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E5A3-48BC-85F2-0111C4B85855}"/>
            </c:ext>
          </c:extLst>
        </c:ser>
        <c:ser>
          <c:idx val="17"/>
          <c:order val="17"/>
          <c:tx>
            <c:strRef>
              <c:f>Sheet1!$S$1</c:f>
              <c:strCache>
                <c:ptCount val="1"/>
                <c:pt idx="0">
                  <c:v>00:00 - 01:00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S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E5A3-48BC-85F2-0111C4B85855}"/>
            </c:ext>
          </c:extLst>
        </c:ser>
        <c:ser>
          <c:idx val="18"/>
          <c:order val="18"/>
          <c:tx>
            <c:strRef>
              <c:f>Sheet1!$T$1</c:f>
              <c:strCache>
                <c:ptCount val="1"/>
                <c:pt idx="0">
                  <c:v>01:00 - 02:0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T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E5A3-48BC-85F2-0111C4B85855}"/>
            </c:ext>
          </c:extLst>
        </c:ser>
        <c:ser>
          <c:idx val="19"/>
          <c:order val="19"/>
          <c:tx>
            <c:strRef>
              <c:f>Sheet1!$U$1</c:f>
              <c:strCache>
                <c:ptCount val="1"/>
                <c:pt idx="0">
                  <c:v>02:00 - 03:00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U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E5A3-48BC-85F2-0111C4B85855}"/>
            </c:ext>
          </c:extLst>
        </c:ser>
        <c:ser>
          <c:idx val="20"/>
          <c:order val="20"/>
          <c:tx>
            <c:strRef>
              <c:f>Sheet1!$V$1</c:f>
              <c:strCache>
                <c:ptCount val="1"/>
                <c:pt idx="0">
                  <c:v>03:00 - 04:00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V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E5A3-48BC-85F2-0111C4B85855}"/>
            </c:ext>
          </c:extLst>
        </c:ser>
        <c:ser>
          <c:idx val="21"/>
          <c:order val="21"/>
          <c:tx>
            <c:strRef>
              <c:f>Sheet1!$W$1</c:f>
              <c:strCache>
                <c:ptCount val="1"/>
                <c:pt idx="0">
                  <c:v>04:00 - 05:0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W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E5A3-48BC-85F2-0111C4B85855}"/>
            </c:ext>
          </c:extLst>
        </c:ser>
        <c:ser>
          <c:idx val="22"/>
          <c:order val="22"/>
          <c:tx>
            <c:strRef>
              <c:f>Sheet1!$X$1</c:f>
              <c:strCache>
                <c:ptCount val="1"/>
                <c:pt idx="0">
                  <c:v>05:00 - 06:00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X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E5A3-48BC-85F2-0111C4B85855}"/>
            </c:ext>
          </c:extLst>
        </c:ser>
        <c:ser>
          <c:idx val="23"/>
          <c:order val="23"/>
          <c:tx>
            <c:strRef>
              <c:f>Sheet1!$Y$1</c:f>
              <c:strCache>
                <c:ptCount val="1"/>
                <c:pt idx="0">
                  <c:v>06:00 - 07:00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Y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E5A3-48BC-85F2-0111C4B858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1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453521434820657E-2"/>
          <c:y val="0.61133348210016258"/>
          <c:w val="0.94740777194517356"/>
          <c:h val="0.356277853932226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lip / Trip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065-418A-9411-71F54D54B712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al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065-418A-9411-71F54D54B712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oving &amp; Handl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065-418A-9411-71F54D54B712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erbal Agg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065-418A-9411-71F54D54B712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Physical Aggressio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065-418A-9411-71F54D54B712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elf Har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D065-418A-9411-71F54D54B712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Bruises / Cuts / Mark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D065-418A-9411-71F54D54B712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Medication Error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D065-418A-9411-71F54D54B712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Physical Intervention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D065-418A-9411-71F54D54B712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Death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D065-418A-9411-71F54D54B712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Other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065-418A-9411-71F54D54B712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COVID-19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D065-418A-9411-71F54D54B712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Flu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D065-418A-9411-71F54D54B71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3969118982743"/>
          <c:y val="4.3828612332549352E-2"/>
          <c:w val="0.34423251589464121"/>
          <c:h val="0.956171241306701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Q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033-40B4-B5FA-D8F539E56EBA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afeguard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033-40B4-B5FA-D8F539E56EBA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IDDO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033-40B4-B5FA-D8F539E56EBA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DB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033-40B4-B5FA-D8F539E56EBA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Infection Control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033-40B4-B5FA-D8F539E56EB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638447896715615"/>
          <c:y val="4.4057682444866797E-2"/>
          <c:w val="0.43495892743136838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07:00 - 08:00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74B-4A68-936E-24BABA0894E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08:00 - 09:0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74B-4A68-936E-24BABA0894ED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09:00 - 10:00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74B-4A68-936E-24BABA0894ED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10:00 - 11:00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74B-4A68-936E-24BABA0894ED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11:00 - 12:0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74B-4A68-936E-24BABA0894ED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12:00 - 13:0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974B-4A68-936E-24BABA0894ED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13:00 - 14:00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974B-4A68-936E-24BABA0894ED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14:00 - 15:00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974B-4A68-936E-24BABA0894ED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15:00 - 16:00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974B-4A68-936E-24BABA0894ED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16:00 - 17:00 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974B-4A68-936E-24BABA0894ED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17:00 - 18:00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974B-4A68-936E-24BABA0894ED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18:00 - 19:00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974B-4A68-936E-24BABA0894ED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19:00 - 20:00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974B-4A68-936E-24BABA0894ED}"/>
            </c:ext>
          </c:extLst>
        </c:ser>
        <c:ser>
          <c:idx val="13"/>
          <c:order val="13"/>
          <c:tx>
            <c:strRef>
              <c:f>Sheet1!$O$1</c:f>
              <c:strCache>
                <c:ptCount val="1"/>
                <c:pt idx="0">
                  <c:v>20:00 - 21:00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O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974B-4A68-936E-24BABA0894ED}"/>
            </c:ext>
          </c:extLst>
        </c:ser>
        <c:ser>
          <c:idx val="14"/>
          <c:order val="14"/>
          <c:tx>
            <c:strRef>
              <c:f>Sheet1!$P$1</c:f>
              <c:strCache>
                <c:ptCount val="1"/>
                <c:pt idx="0">
                  <c:v>21:00 - 22:00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P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974B-4A68-936E-24BABA0894ED}"/>
            </c:ext>
          </c:extLst>
        </c:ser>
        <c:ser>
          <c:idx val="15"/>
          <c:order val="15"/>
          <c:tx>
            <c:strRef>
              <c:f>Sheet1!$Q$1</c:f>
              <c:strCache>
                <c:ptCount val="1"/>
                <c:pt idx="0">
                  <c:v>22:00 - 23:00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Q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974B-4A68-936E-24BABA0894ED}"/>
            </c:ext>
          </c:extLst>
        </c:ser>
        <c:ser>
          <c:idx val="16"/>
          <c:order val="16"/>
          <c:tx>
            <c:strRef>
              <c:f>Sheet1!$R$1</c:f>
              <c:strCache>
                <c:ptCount val="1"/>
                <c:pt idx="0">
                  <c:v>23:00 - 00:00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R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974B-4A68-936E-24BABA0894ED}"/>
            </c:ext>
          </c:extLst>
        </c:ser>
        <c:ser>
          <c:idx val="17"/>
          <c:order val="17"/>
          <c:tx>
            <c:strRef>
              <c:f>Sheet1!$S$1</c:f>
              <c:strCache>
                <c:ptCount val="1"/>
                <c:pt idx="0">
                  <c:v>00:00 - 01:00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S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974B-4A68-936E-24BABA0894ED}"/>
            </c:ext>
          </c:extLst>
        </c:ser>
        <c:ser>
          <c:idx val="18"/>
          <c:order val="18"/>
          <c:tx>
            <c:strRef>
              <c:f>Sheet1!$T$1</c:f>
              <c:strCache>
                <c:ptCount val="1"/>
                <c:pt idx="0">
                  <c:v>01:00 - 02:00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T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974B-4A68-936E-24BABA0894ED}"/>
            </c:ext>
          </c:extLst>
        </c:ser>
        <c:ser>
          <c:idx val="19"/>
          <c:order val="19"/>
          <c:tx>
            <c:strRef>
              <c:f>Sheet1!$U$1</c:f>
              <c:strCache>
                <c:ptCount val="1"/>
                <c:pt idx="0">
                  <c:v>02:00 - 03:00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U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974B-4A68-936E-24BABA0894ED}"/>
            </c:ext>
          </c:extLst>
        </c:ser>
        <c:ser>
          <c:idx val="20"/>
          <c:order val="20"/>
          <c:tx>
            <c:strRef>
              <c:f>Sheet1!$V$1</c:f>
              <c:strCache>
                <c:ptCount val="1"/>
                <c:pt idx="0">
                  <c:v>03:00 - 04:00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V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974B-4A68-936E-24BABA0894ED}"/>
            </c:ext>
          </c:extLst>
        </c:ser>
        <c:ser>
          <c:idx val="21"/>
          <c:order val="21"/>
          <c:tx>
            <c:strRef>
              <c:f>Sheet1!$W$1</c:f>
              <c:strCache>
                <c:ptCount val="1"/>
                <c:pt idx="0">
                  <c:v>04:00 - 05:00</c:v>
                </c:pt>
              </c:strCache>
            </c:strRef>
          </c:tx>
          <c:spPr>
            <a:solidFill>
              <a:schemeClr val="accent4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W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974B-4A68-936E-24BABA0894ED}"/>
            </c:ext>
          </c:extLst>
        </c:ser>
        <c:ser>
          <c:idx val="22"/>
          <c:order val="22"/>
          <c:tx>
            <c:strRef>
              <c:f>Sheet1!$X$1</c:f>
              <c:strCache>
                <c:ptCount val="1"/>
                <c:pt idx="0">
                  <c:v>05:00 - 06:00</c:v>
                </c:pt>
              </c:strCache>
            </c:strRef>
          </c:tx>
          <c:spPr>
            <a:solidFill>
              <a:schemeClr val="accent5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X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974B-4A68-936E-24BABA0894ED}"/>
            </c:ext>
          </c:extLst>
        </c:ser>
        <c:ser>
          <c:idx val="23"/>
          <c:order val="23"/>
          <c:tx>
            <c:strRef>
              <c:f>Sheet1!$Y$1</c:f>
              <c:strCache>
                <c:ptCount val="1"/>
                <c:pt idx="0">
                  <c:v>06:00 - 07:00</c:v>
                </c:pt>
              </c:strCache>
            </c:strRef>
          </c:tx>
          <c:spPr>
            <a:solidFill>
              <a:schemeClr val="accent6">
                <a:lumMod val="8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Y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974B-4A68-936E-24BABA0894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1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453521434820657E-2"/>
          <c:y val="0.61133348210016258"/>
          <c:w val="0.94740777194517356"/>
          <c:h val="0.3562778539322261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Hospital Admissio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E10-481F-A7D4-91650F8D198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OVID - 19 Death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E10-481F-A7D4-91650F8D19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638447896715615"/>
          <c:y val="4.4057682444866797E-2"/>
          <c:w val="0.43495892743136838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Ja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A28-4BE7-AD62-7262CBEDC60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eb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A28-4BE7-AD62-7262CBEDC60B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a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A28-4BE7-AD62-7262CBEDC60B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Apr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A28-4BE7-AD62-7262CBEDC60B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May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A28-4BE7-AD62-7262CBEDC60B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Jun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9A28-4BE7-AD62-7262CBEDC60B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Jul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9A28-4BE7-AD62-7262CBEDC60B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Aug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9A28-4BE7-AD62-7262CBEDC60B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Sep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9A28-4BE7-AD62-7262CBEDC60B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Oct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9A28-4BE7-AD62-7262CBEDC60B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Nov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9A28-4BE7-AD62-7262CBEDC60B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Dec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9A28-4BE7-AD62-7262CBEDC6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374722200917234"/>
          <c:y val="6.6427628749796117E-2"/>
          <c:w val="0.15819647060019384"/>
          <c:h val="0.8898367365096312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Hospital Admissio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AC4-4602-A991-3B135DADB4A4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lu Related Death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AC4-4602-A991-3B135DADB4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45548357806625528"/>
          <c:y val="4.4057682444866797E-2"/>
          <c:w val="0.53585982833226931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lip / Trip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7D2-4BF3-B48D-B952EAA42C5A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all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7D2-4BF3-B48D-B952EAA42C5A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oving &amp; Handl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7D2-4BF3-B48D-B952EAA42C5A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Verbal Agg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7D2-4BF3-B48D-B952EAA42C5A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Physical Aggressio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7D2-4BF3-B48D-B952EAA42C5A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elf Har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G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67D2-4BF3-B48D-B952EAA42C5A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Bruises / Cuts / Mark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H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67D2-4BF3-B48D-B952EAA42C5A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Medication Error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I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67D2-4BF3-B48D-B952EAA42C5A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Physical Intervention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J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67D2-4BF3-B48D-B952EAA42C5A}"/>
            </c:ext>
          </c:extLst>
        </c:ser>
        <c:ser>
          <c:idx val="9"/>
          <c:order val="9"/>
          <c:tx>
            <c:strRef>
              <c:f>Sheet1!$K$1</c:f>
              <c:strCache>
                <c:ptCount val="1"/>
                <c:pt idx="0">
                  <c:v>Death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K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67D2-4BF3-B48D-B952EAA42C5A}"/>
            </c:ext>
          </c:extLst>
        </c:ser>
        <c:ser>
          <c:idx val="10"/>
          <c:order val="10"/>
          <c:tx>
            <c:strRef>
              <c:f>Sheet1!$L$1</c:f>
              <c:strCache>
                <c:ptCount val="1"/>
                <c:pt idx="0">
                  <c:v>Other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67D2-4BF3-B48D-B952EAA42C5A}"/>
            </c:ext>
          </c:extLst>
        </c:ser>
        <c:ser>
          <c:idx val="11"/>
          <c:order val="11"/>
          <c:tx>
            <c:strRef>
              <c:f>Sheet1!$M$1</c:f>
              <c:strCache>
                <c:ptCount val="1"/>
                <c:pt idx="0">
                  <c:v>COVID-19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M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67D2-4BF3-B48D-B952EAA42C5A}"/>
            </c:ext>
          </c:extLst>
        </c:ser>
        <c:ser>
          <c:idx val="12"/>
          <c:order val="12"/>
          <c:tx>
            <c:strRef>
              <c:f>Sheet1!$N$1</c:f>
              <c:strCache>
                <c:ptCount val="1"/>
                <c:pt idx="0">
                  <c:v>Flu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N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67D2-4BF3-B48D-B952EAA42C5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46561152"/>
        <c:axId val="846554496"/>
      </c:barChart>
      <c:catAx>
        <c:axId val="846561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54496"/>
        <c:crosses val="autoZero"/>
        <c:auto val="0"/>
        <c:lblAlgn val="ctr"/>
        <c:lblOffset val="100"/>
        <c:noMultiLvlLbl val="0"/>
      </c:catAx>
      <c:valAx>
        <c:axId val="846554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6561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3969118982743"/>
          <c:y val="4.3828612332549352E-2"/>
          <c:w val="0.34423251589464121"/>
          <c:h val="0.9561712413067010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Q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B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772-4BF1-93AE-050ED171D08F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afeguard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C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772-4BF1-93AE-050ED171D08F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IDDO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D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772-4BF1-93AE-050ED171D08F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DBS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E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772-4BF1-93AE-050ED171D08F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Infection Control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</c:f>
              <c:numCache>
                <c:formatCode>General</c:formatCode>
                <c:ptCount val="1"/>
              </c:numCache>
            </c:numRef>
          </c:cat>
          <c:val>
            <c:numRef>
              <c:f>Sheet1!$F$2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772-4BF1-93AE-050ED171D08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1889936"/>
        <c:axId val="301897424"/>
      </c:barChart>
      <c:catAx>
        <c:axId val="301889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97424"/>
        <c:crosses val="autoZero"/>
        <c:auto val="1"/>
        <c:lblAlgn val="ctr"/>
        <c:lblOffset val="100"/>
        <c:noMultiLvlLbl val="0"/>
      </c:catAx>
      <c:valAx>
        <c:axId val="30189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889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638447896715615"/>
          <c:y val="4.4057682444866797E-2"/>
          <c:w val="0.43495892743136838"/>
          <c:h val="0.9559423175551331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055C1CA-E6A3-4960-A256-35B959CA0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1254</Words>
  <Characters>715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Princess Tolentino</cp:lastModifiedBy>
  <cp:revision>4</cp:revision>
  <cp:lastPrinted>2021-10-14T17:04:00Z</cp:lastPrinted>
  <dcterms:created xsi:type="dcterms:W3CDTF">2021-10-15T11:48:00Z</dcterms:created>
  <dcterms:modified xsi:type="dcterms:W3CDTF">2021-10-15T12:02:00Z</dcterms:modified>
</cp:coreProperties>
</file>